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A61E99" w14:textId="3B6183B6" w:rsidR="002717FC" w:rsidRDefault="0015547E" w:rsidP="00AE3168">
      <w:pPr>
        <w:tabs>
          <w:tab w:val="left" w:pos="7230"/>
        </w:tabs>
        <w:rPr>
          <w:rFonts w:asciiTheme="minorHAnsi" w:hAnsiTheme="minorHAnsi" w:cs="Arial"/>
          <w:b/>
          <w:noProof/>
          <w:sz w:val="22"/>
          <w:szCs w:val="21"/>
          <w14:ligatures w14:val="standardContextual"/>
        </w:rPr>
      </w:pPr>
      <w:r>
        <w:rPr>
          <w:rFonts w:asciiTheme="minorHAnsi" w:hAnsiTheme="minorHAnsi" w:cs="Arial"/>
          <w:b/>
          <w:noProof/>
          <w:sz w:val="22"/>
          <w:szCs w:val="21"/>
          <w14:ligatures w14:val="standardContextual"/>
        </w:rPr>
        <mc:AlternateContent>
          <mc:Choice Requires="wpg">
            <w:drawing>
              <wp:anchor distT="0" distB="0" distL="114300" distR="114300" simplePos="0" relativeHeight="251816960" behindDoc="0" locked="0" layoutInCell="1" allowOverlap="1" wp14:anchorId="46830E40" wp14:editId="459D5E15">
                <wp:simplePos x="0" y="0"/>
                <wp:positionH relativeFrom="column">
                  <wp:posOffset>-909637</wp:posOffset>
                </wp:positionH>
                <wp:positionV relativeFrom="paragraph">
                  <wp:posOffset>-914400</wp:posOffset>
                </wp:positionV>
                <wp:extent cx="7761287" cy="1199515"/>
                <wp:effectExtent l="0" t="0" r="0" b="635"/>
                <wp:wrapNone/>
                <wp:docPr id="1630760728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61287" cy="1199515"/>
                          <a:chOff x="0" y="0"/>
                          <a:chExt cx="7761287" cy="1199515"/>
                        </a:xfrm>
                      </wpg:grpSpPr>
                      <pic:pic xmlns:pic="http://schemas.openxmlformats.org/drawingml/2006/picture">
                        <pic:nvPicPr>
                          <pic:cNvPr id="1700416219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7665"/>
                          <a:stretch/>
                        </pic:blipFill>
                        <pic:spPr bwMode="auto">
                          <a:xfrm>
                            <a:off x="0" y="0"/>
                            <a:ext cx="1733550" cy="11995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28691938" name="Picture 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623" b="29328"/>
                          <a:stretch/>
                        </pic:blipFill>
                        <pic:spPr bwMode="auto">
                          <a:xfrm>
                            <a:off x="1833562" y="0"/>
                            <a:ext cx="5927725" cy="847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52170298" name="Picture 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8970"/>
                          <a:stretch/>
                        </pic:blipFill>
                        <pic:spPr bwMode="auto">
                          <a:xfrm>
                            <a:off x="6129337" y="0"/>
                            <a:ext cx="1631950" cy="11995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7037848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95625" y="962025"/>
                            <a:ext cx="1454150" cy="1714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80A993C" id="Group 1" o:spid="_x0000_s1026" style="position:absolute;margin-left:-71.6pt;margin-top:-1in;width:611.1pt;height:94.45pt;z-index:251816960" coordsize="77612,119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17335;height:119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">
                  <v:imagedata r:id="rId10" o:title="" cropright="50899f"/>
                </v:shape>
                <v:shape id="Picture 2" o:spid="_x0000_s1028" type="#_x0000_t75" alt="A close up of a sign&#10;&#10;Description automatically generated" style="position:absolute;left:18335;width:59277;height:8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">
                  <v:imagedata r:id="rId10" o:title="A close up of a sign&#10;&#10;Description automatically generated" cropbottom="19220f" cropleft="15482f"/>
                </v:shape>
                <v:shape id="Picture 2" o:spid="_x0000_s1029" type="#_x0000_t75" alt="A close up of a sign&#10;&#10;Description automatically generated" style="position:absolute;left:61293;width:16319;height:119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">
                  <v:imagedata r:id="rId10" o:title="A close up of a sign&#10;&#10;Description automatically generated" cropleft="51754f"/>
                </v:shape>
                <v:shape id="Picture 1" o:spid="_x0000_s1030" type="#_x0000_t75" style="position:absolute;left:30956;top:9620;width:14541;height:17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">
                  <v:imagedata r:id="rId11" o:title=""/>
                </v:shape>
              </v:group>
            </w:pict>
          </mc:Fallback>
        </mc:AlternateContent>
      </w:r>
    </w:p>
    <w:p w14:paraId="0173E5CF" w14:textId="553FFE79" w:rsidR="002717FC" w:rsidRDefault="002717FC" w:rsidP="00AE3168">
      <w:pPr>
        <w:tabs>
          <w:tab w:val="left" w:pos="7230"/>
        </w:tabs>
        <w:rPr>
          <w:rFonts w:asciiTheme="minorHAnsi" w:hAnsiTheme="minorHAnsi" w:cs="Arial"/>
          <w:b/>
          <w:noProof/>
          <w:sz w:val="22"/>
          <w:szCs w:val="21"/>
          <w14:ligatures w14:val="standardContextual"/>
        </w:rPr>
      </w:pPr>
    </w:p>
    <w:p w14:paraId="6D0D960F" w14:textId="201DD00F" w:rsidR="002717FC" w:rsidRDefault="002717FC" w:rsidP="00AE3168">
      <w:pPr>
        <w:tabs>
          <w:tab w:val="left" w:pos="7230"/>
        </w:tabs>
        <w:rPr>
          <w:rFonts w:asciiTheme="minorHAnsi" w:hAnsiTheme="minorHAnsi" w:cs="Arial"/>
          <w:b/>
          <w:noProof/>
          <w:sz w:val="22"/>
          <w:szCs w:val="21"/>
          <w14:ligatures w14:val="standardContextual"/>
        </w:rPr>
      </w:pPr>
    </w:p>
    <w:p w14:paraId="42DCCD22" w14:textId="3376F026" w:rsidR="004A66C3" w:rsidRDefault="004A66C3" w:rsidP="00AE3168">
      <w:pPr>
        <w:tabs>
          <w:tab w:val="left" w:pos="7230"/>
        </w:tabs>
        <w:rPr>
          <w:rFonts w:asciiTheme="minorHAnsi" w:hAnsiTheme="minorHAnsi" w:cs="Arial"/>
          <w:b/>
          <w:sz w:val="40"/>
          <w:szCs w:val="40"/>
        </w:rPr>
      </w:pPr>
    </w:p>
    <w:p w14:paraId="31D027F8" w14:textId="306FC468" w:rsidR="00F22E69" w:rsidRDefault="00F22E69" w:rsidP="00AE3168">
      <w:pPr>
        <w:tabs>
          <w:tab w:val="left" w:pos="7230"/>
        </w:tabs>
        <w:rPr>
          <w:rFonts w:asciiTheme="minorHAnsi" w:hAnsiTheme="minorHAnsi" w:cs="Arial"/>
          <w:b/>
          <w:sz w:val="40"/>
          <w:szCs w:val="40"/>
        </w:rPr>
      </w:pPr>
    </w:p>
    <w:p w14:paraId="48C2B29F" w14:textId="33BF1A37" w:rsidR="00F22E69" w:rsidRDefault="00F22E69" w:rsidP="00AE3168">
      <w:pPr>
        <w:tabs>
          <w:tab w:val="left" w:pos="7230"/>
        </w:tabs>
        <w:rPr>
          <w:rFonts w:asciiTheme="minorHAnsi" w:hAnsiTheme="minorHAnsi" w:cs="Arial"/>
          <w:b/>
          <w:sz w:val="40"/>
          <w:szCs w:val="40"/>
        </w:rPr>
      </w:pPr>
    </w:p>
    <w:p w14:paraId="13A09550" w14:textId="400EFD1B" w:rsidR="00F22E69" w:rsidRDefault="00F22E69" w:rsidP="00AE3168">
      <w:pPr>
        <w:tabs>
          <w:tab w:val="left" w:pos="7230"/>
        </w:tabs>
        <w:rPr>
          <w:rFonts w:asciiTheme="minorHAnsi" w:hAnsiTheme="minorHAnsi" w:cs="Arial"/>
          <w:b/>
          <w:sz w:val="40"/>
          <w:szCs w:val="40"/>
        </w:rPr>
      </w:pPr>
    </w:p>
    <w:p w14:paraId="41AF097D" w14:textId="7190AEAE" w:rsidR="00F342FA" w:rsidRPr="008868DF" w:rsidRDefault="00F342FA" w:rsidP="00AE3168">
      <w:pPr>
        <w:tabs>
          <w:tab w:val="left" w:pos="7230"/>
        </w:tabs>
        <w:rPr>
          <w:rFonts w:asciiTheme="minorHAnsi" w:hAnsiTheme="minorHAnsi" w:cs="Arial"/>
          <w:b/>
          <w:sz w:val="40"/>
          <w:szCs w:val="40"/>
        </w:rPr>
      </w:pPr>
      <w:r w:rsidRPr="008868DF">
        <w:rPr>
          <w:rFonts w:asciiTheme="minorHAnsi" w:hAnsiTheme="minorHAnsi" w:cs="Arial"/>
          <w:b/>
          <w:sz w:val="40"/>
          <w:szCs w:val="40"/>
        </w:rPr>
        <w:t>Dear Doctor,</w:t>
      </w:r>
    </w:p>
    <w:p w14:paraId="6C2809A6" w14:textId="374A9840" w:rsidR="00AC5FDC" w:rsidRDefault="00AC5FDC" w:rsidP="00AE3168">
      <w:pPr>
        <w:tabs>
          <w:tab w:val="left" w:pos="7230"/>
        </w:tabs>
        <w:rPr>
          <w:rFonts w:asciiTheme="minorHAnsi" w:hAnsiTheme="minorHAnsi" w:cs="Arial"/>
          <w:bCs/>
          <w:sz w:val="40"/>
          <w:szCs w:val="40"/>
        </w:rPr>
      </w:pPr>
    </w:p>
    <w:p w14:paraId="3C3D44A8" w14:textId="222618D5" w:rsidR="00AC5FDC" w:rsidRPr="000123B3" w:rsidRDefault="009F3D87" w:rsidP="00AE3168">
      <w:pPr>
        <w:tabs>
          <w:tab w:val="left" w:pos="7230"/>
        </w:tabs>
        <w:rPr>
          <w:rFonts w:asciiTheme="minorHAnsi" w:hAnsiTheme="minorHAnsi" w:cs="Arial"/>
          <w:bCs/>
          <w:sz w:val="40"/>
          <w:szCs w:val="40"/>
        </w:rPr>
      </w:pPr>
      <w:r w:rsidRPr="009F3D87">
        <w:rPr>
          <w:rFonts w:asciiTheme="minorHAnsi" w:hAnsiTheme="minorHAnsi" w:cs="Arial"/>
          <w:bCs/>
          <w:sz w:val="40"/>
          <w:szCs w:val="40"/>
        </w:rPr>
        <w:t xml:space="preserve">Happy </w:t>
      </w:r>
      <w:r w:rsidR="00B922B3">
        <w:rPr>
          <w:rFonts w:asciiTheme="minorHAnsi" w:hAnsiTheme="minorHAnsi" w:cs="Arial"/>
          <w:b/>
          <w:color w:val="000000" w:themeColor="text1"/>
          <w:sz w:val="40"/>
          <w:szCs w:val="40"/>
        </w:rPr>
        <w:t>World Heart Day</w:t>
      </w:r>
      <w:r w:rsidRPr="00B922B3">
        <w:rPr>
          <w:rFonts w:asciiTheme="minorHAnsi" w:hAnsiTheme="minorHAnsi" w:cs="Arial"/>
          <w:bCs/>
          <w:sz w:val="40"/>
          <w:szCs w:val="40"/>
        </w:rPr>
        <w:t>.</w:t>
      </w:r>
      <w:r w:rsidRPr="009F3D87">
        <w:rPr>
          <w:rFonts w:asciiTheme="minorHAnsi" w:hAnsiTheme="minorHAnsi" w:cs="Arial"/>
          <w:bCs/>
          <w:sz w:val="40"/>
          <w:szCs w:val="40"/>
        </w:rPr>
        <w:t xml:space="preserve"> Please select from the content below to build your very own personalized </w:t>
      </w:r>
      <w:proofErr w:type="spellStart"/>
      <w:r w:rsidR="00B922B3" w:rsidRPr="008868DF">
        <w:rPr>
          <w:rFonts w:asciiTheme="minorHAnsi" w:hAnsiTheme="minorHAnsi" w:cs="Arial"/>
          <w:b/>
          <w:color w:val="CC0000"/>
          <w:sz w:val="40"/>
          <w:szCs w:val="40"/>
        </w:rPr>
        <w:t>V</w:t>
      </w:r>
      <w:r w:rsidR="008868DF" w:rsidRPr="008868DF">
        <w:rPr>
          <w:rFonts w:asciiTheme="minorHAnsi" w:hAnsiTheme="minorHAnsi" w:cs="Arial"/>
          <w:b/>
          <w:color w:val="CC0000"/>
          <w:sz w:val="40"/>
          <w:szCs w:val="40"/>
        </w:rPr>
        <w:t>alve</w:t>
      </w:r>
      <w:r w:rsidR="0046114B" w:rsidRPr="009F3D87">
        <w:rPr>
          <w:rFonts w:asciiTheme="minorHAnsi" w:hAnsiTheme="minorHAnsi" w:cs="Arial"/>
          <w:b/>
          <w:sz w:val="40"/>
          <w:szCs w:val="40"/>
        </w:rPr>
        <w:t>ntine</w:t>
      </w:r>
      <w:proofErr w:type="spellEnd"/>
      <w:r w:rsidR="00B922B3">
        <w:rPr>
          <w:rFonts w:asciiTheme="minorHAnsi" w:hAnsiTheme="minorHAnsi" w:cs="Arial"/>
          <w:b/>
          <w:sz w:val="40"/>
          <w:szCs w:val="40"/>
        </w:rPr>
        <w:t xml:space="preserve"> </w:t>
      </w:r>
      <w:r w:rsidRPr="009F3D87">
        <w:rPr>
          <w:rFonts w:asciiTheme="minorHAnsi" w:hAnsiTheme="minorHAnsi" w:cs="Arial"/>
          <w:bCs/>
          <w:sz w:val="40"/>
          <w:szCs w:val="40"/>
        </w:rPr>
        <w:t>emails to share with appropriate patients. Feel free to include one of the attached images as well!</w:t>
      </w:r>
    </w:p>
    <w:p w14:paraId="6B233ADD" w14:textId="3A0998B5" w:rsidR="000123B3" w:rsidRDefault="000123B3" w:rsidP="00AC5FDC">
      <w:pPr>
        <w:rPr>
          <w:rFonts w:asciiTheme="minorHAnsi" w:hAnsiTheme="minorHAnsi" w:cs="Arial"/>
          <w:b/>
          <w:sz w:val="22"/>
          <w:szCs w:val="21"/>
        </w:rPr>
      </w:pPr>
    </w:p>
    <w:p w14:paraId="123EE119" w14:textId="76E54513" w:rsidR="000123B3" w:rsidRDefault="000123B3" w:rsidP="00AC5FDC">
      <w:pPr>
        <w:rPr>
          <w:rFonts w:asciiTheme="minorHAnsi" w:hAnsiTheme="minorHAnsi" w:cs="Arial"/>
          <w:b/>
          <w:sz w:val="22"/>
          <w:szCs w:val="21"/>
        </w:rPr>
      </w:pPr>
    </w:p>
    <w:p w14:paraId="7FCE0F41" w14:textId="0E67B4AE" w:rsidR="000123B3" w:rsidRDefault="000123B3" w:rsidP="00AC5FDC">
      <w:pPr>
        <w:rPr>
          <w:rFonts w:asciiTheme="minorHAnsi" w:hAnsiTheme="minorHAnsi" w:cs="Arial"/>
          <w:b/>
          <w:sz w:val="22"/>
          <w:szCs w:val="21"/>
        </w:rPr>
      </w:pPr>
    </w:p>
    <w:p w14:paraId="0DB57E90" w14:textId="593FE18F" w:rsidR="004A66C3" w:rsidRDefault="004A66C3" w:rsidP="00AC5FDC">
      <w:pPr>
        <w:rPr>
          <w:rFonts w:asciiTheme="minorHAnsi" w:hAnsiTheme="minorHAnsi" w:cs="Arial"/>
          <w:b/>
          <w:sz w:val="22"/>
          <w:szCs w:val="21"/>
        </w:rPr>
      </w:pPr>
    </w:p>
    <w:p w14:paraId="3ABF9C82" w14:textId="6CE0F58B" w:rsidR="000123B3" w:rsidRDefault="000123B3" w:rsidP="00AC5FDC">
      <w:pPr>
        <w:rPr>
          <w:rFonts w:asciiTheme="minorHAnsi" w:hAnsiTheme="minorHAnsi" w:cs="Arial"/>
          <w:b/>
          <w:sz w:val="22"/>
          <w:szCs w:val="21"/>
        </w:rPr>
      </w:pPr>
    </w:p>
    <w:p w14:paraId="3A54FA04" w14:textId="77980015" w:rsidR="000123B3" w:rsidRDefault="000123B3" w:rsidP="00AC5FDC">
      <w:pPr>
        <w:rPr>
          <w:rFonts w:asciiTheme="minorHAnsi" w:hAnsiTheme="minorHAnsi" w:cs="Arial"/>
          <w:b/>
          <w:sz w:val="22"/>
          <w:szCs w:val="21"/>
        </w:rPr>
      </w:pPr>
    </w:p>
    <w:p w14:paraId="7CA20810" w14:textId="6DDE9377" w:rsidR="000123B3" w:rsidRDefault="000123B3" w:rsidP="00AC5FDC">
      <w:pPr>
        <w:rPr>
          <w:rFonts w:asciiTheme="minorHAnsi" w:hAnsiTheme="minorHAnsi" w:cs="Arial"/>
          <w:b/>
          <w:sz w:val="22"/>
          <w:szCs w:val="21"/>
        </w:rPr>
      </w:pPr>
    </w:p>
    <w:p w14:paraId="28656E5D" w14:textId="77777777" w:rsidR="00F22E69" w:rsidRDefault="00F22E69" w:rsidP="00AC5FDC">
      <w:pPr>
        <w:rPr>
          <w:rFonts w:asciiTheme="minorHAnsi" w:hAnsiTheme="minorHAnsi" w:cs="Arial"/>
          <w:b/>
          <w:sz w:val="22"/>
          <w:szCs w:val="21"/>
        </w:rPr>
      </w:pPr>
    </w:p>
    <w:p w14:paraId="1661B366" w14:textId="77777777" w:rsidR="00F22E69" w:rsidRDefault="00F22E69" w:rsidP="00AC5FDC">
      <w:pPr>
        <w:rPr>
          <w:rFonts w:asciiTheme="minorHAnsi" w:hAnsiTheme="minorHAnsi" w:cs="Arial"/>
          <w:b/>
          <w:sz w:val="22"/>
          <w:szCs w:val="21"/>
        </w:rPr>
      </w:pPr>
    </w:p>
    <w:p w14:paraId="5ECC5057" w14:textId="0508E2FC" w:rsidR="00F22E69" w:rsidRDefault="00F22E69" w:rsidP="00AC5FDC">
      <w:pPr>
        <w:rPr>
          <w:rFonts w:asciiTheme="minorHAnsi" w:hAnsiTheme="minorHAnsi" w:cs="Arial"/>
          <w:b/>
          <w:sz w:val="22"/>
          <w:szCs w:val="21"/>
        </w:rPr>
      </w:pPr>
    </w:p>
    <w:p w14:paraId="07A11C4C" w14:textId="77777777" w:rsidR="00F22E69" w:rsidRDefault="00F22E69" w:rsidP="00AC5FDC">
      <w:pPr>
        <w:rPr>
          <w:rFonts w:asciiTheme="minorHAnsi" w:hAnsiTheme="minorHAnsi" w:cs="Arial"/>
          <w:b/>
          <w:sz w:val="22"/>
          <w:szCs w:val="21"/>
        </w:rPr>
      </w:pPr>
    </w:p>
    <w:p w14:paraId="04B505D8" w14:textId="77777777" w:rsidR="00F22E69" w:rsidRDefault="00F22E69" w:rsidP="00AC5FDC">
      <w:pPr>
        <w:rPr>
          <w:rFonts w:asciiTheme="minorHAnsi" w:hAnsiTheme="minorHAnsi" w:cs="Arial"/>
          <w:b/>
          <w:sz w:val="22"/>
          <w:szCs w:val="21"/>
        </w:rPr>
      </w:pPr>
    </w:p>
    <w:p w14:paraId="3D162D84" w14:textId="77777777" w:rsidR="00F22E69" w:rsidRDefault="00F22E69" w:rsidP="00AC5FDC">
      <w:pPr>
        <w:rPr>
          <w:rFonts w:asciiTheme="minorHAnsi" w:hAnsiTheme="minorHAnsi" w:cs="Arial"/>
          <w:b/>
          <w:sz w:val="22"/>
          <w:szCs w:val="21"/>
        </w:rPr>
      </w:pPr>
    </w:p>
    <w:p w14:paraId="381ABD92" w14:textId="77777777" w:rsidR="00F22E69" w:rsidRDefault="00F22E69" w:rsidP="00AC5FDC">
      <w:pPr>
        <w:rPr>
          <w:rFonts w:asciiTheme="minorHAnsi" w:hAnsiTheme="minorHAnsi" w:cs="Arial"/>
          <w:b/>
          <w:sz w:val="22"/>
          <w:szCs w:val="21"/>
        </w:rPr>
      </w:pPr>
    </w:p>
    <w:p w14:paraId="2A82714B" w14:textId="6AEC6926" w:rsidR="000123B3" w:rsidRDefault="000123B3" w:rsidP="00AC5FDC">
      <w:pPr>
        <w:rPr>
          <w:rFonts w:asciiTheme="minorHAnsi" w:hAnsiTheme="minorHAnsi" w:cs="Arial"/>
          <w:b/>
          <w:sz w:val="22"/>
          <w:szCs w:val="21"/>
        </w:rPr>
      </w:pPr>
    </w:p>
    <w:p w14:paraId="7FB99833" w14:textId="69776332" w:rsidR="000123B3" w:rsidRDefault="000123B3" w:rsidP="00AC5FDC">
      <w:pPr>
        <w:rPr>
          <w:rFonts w:asciiTheme="minorHAnsi" w:hAnsiTheme="minorHAnsi" w:cs="Arial"/>
          <w:b/>
          <w:sz w:val="22"/>
          <w:szCs w:val="21"/>
        </w:rPr>
      </w:pPr>
    </w:p>
    <w:p w14:paraId="37F0C3AE" w14:textId="02D3BA0D" w:rsidR="000123B3" w:rsidRDefault="000123B3" w:rsidP="00AC5FDC">
      <w:pPr>
        <w:rPr>
          <w:rFonts w:asciiTheme="minorHAnsi" w:hAnsiTheme="minorHAnsi" w:cs="Arial"/>
          <w:b/>
          <w:sz w:val="22"/>
          <w:szCs w:val="21"/>
        </w:rPr>
      </w:pPr>
    </w:p>
    <w:p w14:paraId="695B0D24" w14:textId="182F92F6" w:rsidR="000123B3" w:rsidRDefault="000123B3" w:rsidP="00AC5FDC">
      <w:pPr>
        <w:rPr>
          <w:rFonts w:asciiTheme="minorHAnsi" w:hAnsiTheme="minorHAnsi" w:cs="Arial"/>
          <w:b/>
          <w:sz w:val="22"/>
          <w:szCs w:val="21"/>
        </w:rPr>
      </w:pPr>
    </w:p>
    <w:p w14:paraId="4DCC797F" w14:textId="3C57135A" w:rsidR="000123B3" w:rsidRDefault="000123B3" w:rsidP="00AC5FDC">
      <w:pPr>
        <w:rPr>
          <w:rFonts w:ascii="Calibri" w:hAnsi="Calibri" w:cs="Calibri"/>
          <w:b/>
          <w:color w:val="FF0000"/>
          <w:sz w:val="40"/>
          <w:szCs w:val="40"/>
        </w:rPr>
      </w:pPr>
    </w:p>
    <w:p w14:paraId="449D5A30" w14:textId="799E9DF7" w:rsidR="00F22E69" w:rsidRDefault="00F22E69" w:rsidP="00AC5FDC">
      <w:pPr>
        <w:rPr>
          <w:rFonts w:ascii="Calibri" w:hAnsi="Calibri" w:cs="Calibri"/>
          <w:b/>
          <w:color w:val="FF0000"/>
          <w:sz w:val="40"/>
          <w:szCs w:val="40"/>
        </w:rPr>
      </w:pPr>
    </w:p>
    <w:p w14:paraId="3C43BC55" w14:textId="77777777" w:rsidR="008D0A7C" w:rsidRDefault="008D0A7C" w:rsidP="00AC5FDC">
      <w:pPr>
        <w:rPr>
          <w:rFonts w:ascii="Calibri" w:hAnsi="Calibri" w:cs="Calibri"/>
          <w:b/>
          <w:color w:val="FF0000"/>
          <w:sz w:val="40"/>
          <w:szCs w:val="40"/>
        </w:rPr>
        <w:sectPr w:rsidR="008D0A7C" w:rsidSect="00535890"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50478BC" w14:textId="49CEAABA" w:rsidR="000123B3" w:rsidRDefault="000123B3" w:rsidP="00AC5FDC">
      <w:pPr>
        <w:rPr>
          <w:rFonts w:ascii="Calibri" w:hAnsi="Calibri" w:cs="Calibri"/>
          <w:b/>
          <w:color w:val="FF0000"/>
          <w:sz w:val="40"/>
          <w:szCs w:val="40"/>
        </w:rPr>
        <w:sectPr w:rsidR="000123B3" w:rsidSect="00535890">
          <w:type w:val="continuous"/>
          <w:pgSz w:w="12240" w:h="15840"/>
          <w:pgMar w:top="1440" w:right="1440" w:bottom="1440" w:left="1440" w:header="720" w:footer="720" w:gutter="0"/>
          <w:pgNumType w:start="1"/>
          <w:cols w:num="2" w:space="720"/>
          <w:titlePg/>
          <w:docGrid w:linePitch="360"/>
        </w:sectPr>
      </w:pPr>
      <w:r w:rsidRPr="000123B3">
        <w:rPr>
          <w:rFonts w:ascii="Calibri" w:hAnsi="Calibri" w:cs="Calibri"/>
          <w:noProof/>
          <w:sz w:val="28"/>
          <w:szCs w:val="28"/>
          <w14:ligatures w14:val="standardContextual"/>
        </w:rPr>
        <w:drawing>
          <wp:anchor distT="0" distB="0" distL="114300" distR="114300" simplePos="0" relativeHeight="251738112" behindDoc="0" locked="0" layoutInCell="1" allowOverlap="1" wp14:anchorId="2B825067" wp14:editId="5F79CFF4">
            <wp:simplePos x="0" y="0"/>
            <wp:positionH relativeFrom="column">
              <wp:posOffset>-914400</wp:posOffset>
            </wp:positionH>
            <wp:positionV relativeFrom="page">
              <wp:posOffset>9634220</wp:posOffset>
            </wp:positionV>
            <wp:extent cx="8708390" cy="457200"/>
            <wp:effectExtent l="0" t="0" r="0" b="0"/>
            <wp:wrapTopAndBottom/>
            <wp:docPr id="135336022" name="Picture 1353360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36022" name="Picture 13533602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03" b="10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08390" cy="457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FC5D64" w14:textId="561FB56A" w:rsidR="004A66C3" w:rsidRDefault="004A66C3" w:rsidP="00AC5FDC">
      <w:pPr>
        <w:rPr>
          <w:rFonts w:ascii="Calibri" w:hAnsi="Calibri" w:cs="Calibri"/>
          <w:b/>
          <w:color w:val="FF0000"/>
          <w:sz w:val="40"/>
          <w:szCs w:val="40"/>
        </w:rPr>
      </w:pPr>
    </w:p>
    <w:p w14:paraId="51A96D14" w14:textId="3ABC01F1" w:rsidR="00753E42" w:rsidRPr="008868DF" w:rsidRDefault="0015547E" w:rsidP="00AC5FDC">
      <w:pPr>
        <w:rPr>
          <w:rFonts w:ascii="Calibri" w:hAnsi="Calibri" w:cs="Calibri"/>
          <w:b/>
          <w:color w:val="CC0000"/>
          <w:sz w:val="40"/>
          <w:szCs w:val="40"/>
        </w:rPr>
      </w:pPr>
      <w:r>
        <w:rPr>
          <w:rFonts w:ascii="Calibri" w:hAnsi="Calibri" w:cs="Calibri"/>
          <w:b/>
          <w:color w:val="CC0000"/>
          <w:sz w:val="40"/>
          <w:szCs w:val="40"/>
        </w:rPr>
        <w:lastRenderedPageBreak/>
        <w:br/>
      </w:r>
      <w:r>
        <w:rPr>
          <w:rFonts w:ascii="Calibri" w:hAnsi="Calibri" w:cs="Calibri"/>
          <w:b/>
          <w:color w:val="CC0000"/>
          <w:sz w:val="40"/>
          <w:szCs w:val="40"/>
        </w:rPr>
        <w:br/>
      </w:r>
      <w:r>
        <w:rPr>
          <w:rFonts w:ascii="Calibri" w:hAnsi="Calibri" w:cs="Calibri"/>
          <w:b/>
          <w:color w:val="CC0000"/>
          <w:sz w:val="40"/>
          <w:szCs w:val="40"/>
        </w:rPr>
        <w:br/>
      </w:r>
      <w:r>
        <w:rPr>
          <w:rFonts w:asciiTheme="minorHAnsi" w:hAnsiTheme="minorHAnsi" w:cs="Arial"/>
          <w:b/>
          <w:noProof/>
          <w:sz w:val="22"/>
          <w:szCs w:val="21"/>
          <w14:ligatures w14:val="standardContextual"/>
        </w:rPr>
        <mc:AlternateContent>
          <mc:Choice Requires="wpg">
            <w:drawing>
              <wp:anchor distT="0" distB="0" distL="114300" distR="114300" simplePos="0" relativeHeight="251817984" behindDoc="0" locked="0" layoutInCell="1" allowOverlap="1" wp14:anchorId="08EFD5F3" wp14:editId="41C2F72F">
                <wp:simplePos x="0" y="0"/>
                <wp:positionH relativeFrom="page">
                  <wp:align>right</wp:align>
                </wp:positionH>
                <wp:positionV relativeFrom="paragraph">
                  <wp:posOffset>-914400</wp:posOffset>
                </wp:positionV>
                <wp:extent cx="7760970" cy="1199515"/>
                <wp:effectExtent l="0" t="0" r="0" b="635"/>
                <wp:wrapNone/>
                <wp:docPr id="947312063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60970" cy="1199515"/>
                          <a:chOff x="0" y="0"/>
                          <a:chExt cx="7761287" cy="1199515"/>
                        </a:xfrm>
                      </wpg:grpSpPr>
                      <pic:pic xmlns:pic="http://schemas.openxmlformats.org/drawingml/2006/picture">
                        <pic:nvPicPr>
                          <pic:cNvPr id="1804453531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7665"/>
                          <a:stretch/>
                        </pic:blipFill>
                        <pic:spPr bwMode="auto">
                          <a:xfrm>
                            <a:off x="0" y="0"/>
                            <a:ext cx="1733550" cy="11995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76034679" name="Picture 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623" b="29328"/>
                          <a:stretch/>
                        </pic:blipFill>
                        <pic:spPr bwMode="auto">
                          <a:xfrm>
                            <a:off x="1833562" y="0"/>
                            <a:ext cx="5927725" cy="847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51051744" name="Picture 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8970"/>
                          <a:stretch/>
                        </pic:blipFill>
                        <pic:spPr bwMode="auto">
                          <a:xfrm>
                            <a:off x="6129337" y="0"/>
                            <a:ext cx="1631950" cy="11995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25756970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95625" y="962025"/>
                            <a:ext cx="1454150" cy="1714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9921AD0" id="Group 1" o:spid="_x0000_s1026" style="position:absolute;margin-left:559.9pt;margin-top:-1in;width:611.1pt;height:94.45pt;z-index:251817984;mso-position-horizontal:right;mso-position-horizontal-relative:page" coordsize="77612,119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">
                <v:shape id="Picture 2" o:spid="_x0000_s1027" type="#_x0000_t75" style="position:absolute;width:17335;height:119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">
                  <v:imagedata r:id="rId10" o:title="" cropright="50899f"/>
                </v:shape>
                <v:shape id="Picture 2" o:spid="_x0000_s1028" type="#_x0000_t75" alt="A close up of a sign&#10;&#10;Description automatically generated" style="position:absolute;left:18335;width:59277;height:8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">
                  <v:imagedata r:id="rId10" o:title="A close up of a sign&#10;&#10;Description automatically generated" cropbottom="19220f" cropleft="15482f"/>
                </v:shape>
                <v:shape id="Picture 2" o:spid="_x0000_s1029" type="#_x0000_t75" alt="A close up of a sign&#10;&#10;Description automatically generated" style="position:absolute;left:61293;width:16319;height:119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">
                  <v:imagedata r:id="rId10" o:title="A close up of a sign&#10;&#10;Description automatically generated" cropleft="51754f"/>
                </v:shape>
                <v:shape id="Picture 1" o:spid="_x0000_s1030" type="#_x0000_t75" style="position:absolute;left:30956;top:9620;width:14541;height:17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">
                  <v:imagedata r:id="rId11" o:title=""/>
                </v:shape>
                <w10:wrap anchorx="page"/>
              </v:group>
            </w:pict>
          </mc:Fallback>
        </mc:AlternateContent>
      </w:r>
      <w:r w:rsidR="00F22E69" w:rsidRPr="008868DF">
        <w:rPr>
          <w:rFonts w:ascii="Calibri" w:hAnsi="Calibri" w:cs="Calibri"/>
          <w:b/>
          <w:color w:val="CC0000"/>
          <w:sz w:val="40"/>
          <w:szCs w:val="40"/>
        </w:rPr>
        <w:t>S</w:t>
      </w:r>
      <w:r w:rsidR="00AC5FDC" w:rsidRPr="008868DF">
        <w:rPr>
          <w:rFonts w:ascii="Calibri" w:hAnsi="Calibri" w:cs="Calibri"/>
          <w:b/>
          <w:color w:val="CC0000"/>
          <w:sz w:val="40"/>
          <w:szCs w:val="40"/>
        </w:rPr>
        <w:t>UBJECT LINE OPTIONS:</w:t>
      </w:r>
    </w:p>
    <w:p w14:paraId="7769B6EF" w14:textId="6DF014D1" w:rsidR="00753E42" w:rsidRPr="00753E42" w:rsidRDefault="00753E42" w:rsidP="00AC5FDC">
      <w:pPr>
        <w:rPr>
          <w:rFonts w:ascii="Calibri" w:hAnsi="Calibri" w:cs="Calibri"/>
          <w:b/>
          <w:color w:val="FF0000"/>
          <w:sz w:val="20"/>
          <w:szCs w:val="20"/>
        </w:rPr>
      </w:pPr>
    </w:p>
    <w:p w14:paraId="2BB92F69" w14:textId="3BD0D68C" w:rsidR="005363A6" w:rsidRDefault="00753E42" w:rsidP="005363A6">
      <w:pPr>
        <w:rPr>
          <w:rFonts w:ascii="Calibri" w:hAnsi="Calibri" w:cs="Calibri"/>
          <w:b/>
          <w:color w:val="FF0000"/>
          <w:sz w:val="40"/>
          <w:szCs w:val="40"/>
          <w:u w:val="single"/>
        </w:rPr>
      </w:pPr>
      <w:r w:rsidRPr="005769B7">
        <w:rPr>
          <w:rFonts w:asciiTheme="minorHAnsi" w:hAnsiTheme="minorHAnsi" w:cs="Arial"/>
          <w:b/>
          <w:noProof/>
          <w:color w:val="D00033"/>
          <w:sz w:val="40"/>
          <w:szCs w:val="40"/>
          <w14:ligatures w14:val="standardContextual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E96BD21" wp14:editId="2C4D316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739900" cy="76200"/>
                <wp:effectExtent l="0" t="0" r="0" b="0"/>
                <wp:wrapNone/>
                <wp:docPr id="1139227039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9900" cy="76200"/>
                        </a:xfrm>
                        <a:prstGeom prst="rect">
                          <a:avLst/>
                        </a:prstGeom>
                        <a:solidFill>
                          <a:srgbClr val="D0003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CC3938" id="Rectangle 2" o:spid="_x0000_s1026" style="position:absolute;margin-left:0;margin-top:0;width:137pt;height: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" fillcolor="#d00033" stroked="f" strokeweight="1pt"/>
            </w:pict>
          </mc:Fallback>
        </mc:AlternateContent>
      </w:r>
    </w:p>
    <w:p w14:paraId="7B1D38C5" w14:textId="07F0174E" w:rsidR="005363A6" w:rsidRPr="008868DF" w:rsidRDefault="005363A6" w:rsidP="005363A6">
      <w:pPr>
        <w:rPr>
          <w:rFonts w:ascii="Calibri" w:hAnsi="Calibri" w:cs="Calibri"/>
          <w:b/>
          <w:color w:val="CC0000"/>
          <w:sz w:val="40"/>
          <w:szCs w:val="40"/>
          <w:u w:val="single"/>
        </w:rPr>
      </w:pPr>
      <w:r w:rsidRPr="008868DF">
        <w:rPr>
          <w:rFonts w:asciiTheme="minorHAnsi" w:hAnsiTheme="minorHAnsi" w:cs="Arial"/>
          <w:bCs/>
          <w:color w:val="CC0000"/>
          <w:sz w:val="28"/>
          <w:szCs w:val="28"/>
        </w:rPr>
        <w:t>Choose one of the 3 options below to use as your subject line.</w:t>
      </w:r>
    </w:p>
    <w:p w14:paraId="2A5158FC" w14:textId="57D26A24" w:rsidR="00934446" w:rsidRPr="008868DF" w:rsidRDefault="00934446" w:rsidP="00AC5FDC">
      <w:pPr>
        <w:tabs>
          <w:tab w:val="left" w:pos="7230"/>
        </w:tabs>
        <w:rPr>
          <w:rFonts w:asciiTheme="minorHAnsi" w:hAnsiTheme="minorHAnsi" w:cs="Arial"/>
          <w:b/>
          <w:color w:val="CC0000"/>
          <w:sz w:val="22"/>
          <w:szCs w:val="21"/>
        </w:rPr>
      </w:pPr>
    </w:p>
    <w:p w14:paraId="585CD6F1" w14:textId="6C27922E" w:rsidR="00AC5FDC" w:rsidRPr="008868DF" w:rsidRDefault="00AC5FDC" w:rsidP="00AC5FDC">
      <w:pPr>
        <w:tabs>
          <w:tab w:val="left" w:pos="7230"/>
        </w:tabs>
        <w:rPr>
          <w:rFonts w:ascii="Calibri" w:hAnsi="Calibri" w:cs="Calibri"/>
          <w:b/>
          <w:color w:val="CC0000"/>
          <w:sz w:val="28"/>
          <w:szCs w:val="28"/>
        </w:rPr>
      </w:pPr>
      <w:r w:rsidRPr="008868DF">
        <w:rPr>
          <w:rFonts w:asciiTheme="minorHAnsi" w:hAnsiTheme="minorHAnsi" w:cs="Arial"/>
          <w:b/>
          <w:color w:val="CC0000"/>
          <w:sz w:val="28"/>
          <w:szCs w:val="28"/>
        </w:rPr>
        <w:t>Option 1:</w:t>
      </w:r>
    </w:p>
    <w:p w14:paraId="56879381" w14:textId="538D9250" w:rsidR="00AC5FDC" w:rsidRPr="009F3D87" w:rsidRDefault="000505F9" w:rsidP="00AC5FDC">
      <w:pPr>
        <w:tabs>
          <w:tab w:val="left" w:pos="7230"/>
        </w:tabs>
        <w:rPr>
          <w:rFonts w:ascii="Calibri" w:hAnsi="Calibri" w:cs="Calibri"/>
          <w:bCs/>
          <w:color w:val="000000" w:themeColor="text1"/>
          <w:sz w:val="28"/>
          <w:szCs w:val="28"/>
        </w:rPr>
      </w:pPr>
      <w:r>
        <w:rPr>
          <w:rFonts w:ascii="Calibri" w:hAnsi="Calibri" w:cs="Calibri"/>
          <w:bCs/>
          <w:color w:val="000000" w:themeColor="text1"/>
          <w:sz w:val="28"/>
          <w:szCs w:val="28"/>
        </w:rPr>
        <w:t>World Heart Day</w:t>
      </w:r>
      <w:r w:rsidR="00AC5FDC" w:rsidRPr="009F3D87">
        <w:rPr>
          <w:rFonts w:ascii="Calibri" w:hAnsi="Calibri" w:cs="Calibri"/>
          <w:bCs/>
          <w:color w:val="000000" w:themeColor="text1"/>
          <w:sz w:val="28"/>
          <w:szCs w:val="28"/>
        </w:rPr>
        <w:t xml:space="preserve"> is just days away</w:t>
      </w:r>
    </w:p>
    <w:p w14:paraId="79644B46" w14:textId="21D1EF4E" w:rsidR="00AC5FDC" w:rsidRPr="009F3D87" w:rsidRDefault="00AC5FDC" w:rsidP="00AC5FDC">
      <w:pPr>
        <w:tabs>
          <w:tab w:val="left" w:pos="7230"/>
        </w:tabs>
        <w:rPr>
          <w:rFonts w:asciiTheme="minorHAnsi" w:hAnsiTheme="minorHAnsi" w:cs="Arial"/>
          <w:b/>
          <w:color w:val="000000" w:themeColor="text1"/>
          <w:sz w:val="28"/>
          <w:szCs w:val="28"/>
        </w:rPr>
      </w:pPr>
    </w:p>
    <w:p w14:paraId="399CEBFB" w14:textId="6C7F1059" w:rsidR="00AC5FDC" w:rsidRPr="008868DF" w:rsidRDefault="00AC5FDC" w:rsidP="00AE3168">
      <w:pPr>
        <w:tabs>
          <w:tab w:val="left" w:pos="7230"/>
        </w:tabs>
        <w:rPr>
          <w:rFonts w:ascii="Calibri" w:hAnsi="Calibri" w:cs="Calibri"/>
          <w:b/>
          <w:color w:val="CC0000"/>
          <w:sz w:val="28"/>
          <w:szCs w:val="28"/>
        </w:rPr>
      </w:pPr>
      <w:r w:rsidRPr="008868DF">
        <w:rPr>
          <w:rFonts w:asciiTheme="minorHAnsi" w:hAnsiTheme="minorHAnsi" w:cs="Arial"/>
          <w:b/>
          <w:color w:val="CC0000"/>
          <w:sz w:val="28"/>
          <w:szCs w:val="28"/>
        </w:rPr>
        <w:t>Option 2:</w:t>
      </w:r>
    </w:p>
    <w:p w14:paraId="54D29004" w14:textId="14F33229" w:rsidR="00AC5FDC" w:rsidRPr="009F3D87" w:rsidRDefault="00AC5FDC" w:rsidP="00AC5FDC">
      <w:pPr>
        <w:tabs>
          <w:tab w:val="left" w:pos="7230"/>
        </w:tabs>
        <w:rPr>
          <w:rFonts w:asciiTheme="minorHAnsi" w:hAnsiTheme="minorHAnsi" w:cs="Arial"/>
          <w:bCs/>
          <w:color w:val="000000" w:themeColor="text1"/>
          <w:sz w:val="28"/>
          <w:szCs w:val="28"/>
        </w:rPr>
      </w:pPr>
      <w:r w:rsidRPr="009F3D87">
        <w:rPr>
          <w:rFonts w:asciiTheme="minorHAnsi" w:hAnsiTheme="minorHAnsi" w:cs="Arial"/>
          <w:bCs/>
          <w:color w:val="000000" w:themeColor="text1"/>
          <w:sz w:val="28"/>
          <w:szCs w:val="28"/>
        </w:rPr>
        <w:t xml:space="preserve">Happy, Healthy </w:t>
      </w:r>
      <w:r w:rsidR="000505F9">
        <w:rPr>
          <w:rFonts w:asciiTheme="minorHAnsi" w:hAnsiTheme="minorHAnsi" w:cs="Arial"/>
          <w:bCs/>
          <w:color w:val="000000" w:themeColor="text1"/>
          <w:sz w:val="28"/>
          <w:szCs w:val="28"/>
        </w:rPr>
        <w:t>World Heart</w:t>
      </w:r>
      <w:r w:rsidR="000505F9" w:rsidRPr="009F3D87">
        <w:rPr>
          <w:rFonts w:asciiTheme="minorHAnsi" w:hAnsiTheme="minorHAnsi" w:cs="Arial"/>
          <w:bCs/>
          <w:color w:val="000000" w:themeColor="text1"/>
          <w:sz w:val="28"/>
          <w:szCs w:val="28"/>
        </w:rPr>
        <w:t xml:space="preserve"> </w:t>
      </w:r>
      <w:r w:rsidRPr="009F3D87">
        <w:rPr>
          <w:rFonts w:asciiTheme="minorHAnsi" w:hAnsiTheme="minorHAnsi" w:cs="Arial"/>
          <w:bCs/>
          <w:color w:val="000000" w:themeColor="text1"/>
          <w:sz w:val="28"/>
          <w:szCs w:val="28"/>
        </w:rPr>
        <w:t>Day!</w:t>
      </w:r>
    </w:p>
    <w:p w14:paraId="76F93C3A" w14:textId="5CC2F9FA" w:rsidR="00AC5FDC" w:rsidRPr="009F3D87" w:rsidRDefault="00AC5FDC" w:rsidP="00AE3168">
      <w:pPr>
        <w:tabs>
          <w:tab w:val="left" w:pos="7230"/>
        </w:tabs>
        <w:rPr>
          <w:rFonts w:asciiTheme="minorHAnsi" w:hAnsiTheme="minorHAnsi" w:cs="Arial"/>
          <w:b/>
          <w:color w:val="000000" w:themeColor="text1"/>
          <w:sz w:val="28"/>
          <w:szCs w:val="28"/>
        </w:rPr>
      </w:pPr>
    </w:p>
    <w:p w14:paraId="660B1DFB" w14:textId="52BA53D3" w:rsidR="00AC5FDC" w:rsidRPr="008868DF" w:rsidRDefault="00AC5FDC" w:rsidP="00AE3168">
      <w:pPr>
        <w:tabs>
          <w:tab w:val="left" w:pos="7230"/>
        </w:tabs>
        <w:rPr>
          <w:rFonts w:ascii="Calibri" w:hAnsi="Calibri" w:cs="Calibri"/>
          <w:b/>
          <w:color w:val="CC0000"/>
          <w:sz w:val="28"/>
          <w:szCs w:val="28"/>
        </w:rPr>
      </w:pPr>
      <w:r w:rsidRPr="008868DF">
        <w:rPr>
          <w:rFonts w:asciiTheme="minorHAnsi" w:hAnsiTheme="minorHAnsi" w:cs="Arial"/>
          <w:b/>
          <w:color w:val="CC0000"/>
          <w:sz w:val="28"/>
          <w:szCs w:val="28"/>
        </w:rPr>
        <w:t>Option 3:</w:t>
      </w:r>
    </w:p>
    <w:p w14:paraId="7C876791" w14:textId="7D386463" w:rsidR="00AC5FDC" w:rsidRDefault="00BE3BBE" w:rsidP="00AC5FDC">
      <w:pPr>
        <w:tabs>
          <w:tab w:val="left" w:pos="7230"/>
        </w:tabs>
        <w:rPr>
          <w:rFonts w:asciiTheme="minorHAnsi" w:hAnsiTheme="minorHAnsi" w:cs="Arial"/>
          <w:bCs/>
          <w:color w:val="000000" w:themeColor="text1"/>
          <w:sz w:val="28"/>
          <w:szCs w:val="28"/>
        </w:rPr>
      </w:pPr>
      <w:r>
        <w:rPr>
          <w:rFonts w:asciiTheme="minorHAnsi" w:hAnsiTheme="minorHAnsi" w:cs="Arial"/>
          <w:bCs/>
          <w:color w:val="000000" w:themeColor="text1"/>
          <w:sz w:val="28"/>
          <w:szCs w:val="28"/>
        </w:rPr>
        <w:t>On World Heart Day, show your heart valves some love.</w:t>
      </w:r>
    </w:p>
    <w:p w14:paraId="1A3F6292" w14:textId="77777777" w:rsidR="00BE3BBE" w:rsidRDefault="00BE3BBE" w:rsidP="00AC5FDC">
      <w:pPr>
        <w:tabs>
          <w:tab w:val="left" w:pos="7230"/>
        </w:tabs>
        <w:rPr>
          <w:rFonts w:asciiTheme="minorHAnsi" w:hAnsiTheme="minorHAnsi" w:cs="Arial"/>
          <w:bCs/>
          <w:color w:val="000000" w:themeColor="text1"/>
          <w:sz w:val="28"/>
          <w:szCs w:val="28"/>
        </w:rPr>
      </w:pPr>
    </w:p>
    <w:p w14:paraId="2719373C" w14:textId="56780000" w:rsidR="000123B3" w:rsidRDefault="000123B3" w:rsidP="00AC5FDC">
      <w:pPr>
        <w:tabs>
          <w:tab w:val="left" w:pos="7230"/>
        </w:tabs>
        <w:rPr>
          <w:rFonts w:asciiTheme="minorHAnsi" w:hAnsiTheme="minorHAnsi" w:cs="Arial"/>
          <w:bCs/>
          <w:color w:val="000000" w:themeColor="text1"/>
          <w:sz w:val="28"/>
          <w:szCs w:val="28"/>
        </w:rPr>
      </w:pPr>
    </w:p>
    <w:p w14:paraId="063DCD3B" w14:textId="5116434F" w:rsidR="000123B3" w:rsidRDefault="000123B3" w:rsidP="00AC5FDC">
      <w:pPr>
        <w:tabs>
          <w:tab w:val="left" w:pos="7230"/>
        </w:tabs>
        <w:rPr>
          <w:rFonts w:asciiTheme="minorHAnsi" w:hAnsiTheme="minorHAnsi" w:cs="Arial"/>
          <w:bCs/>
          <w:color w:val="000000" w:themeColor="text1"/>
          <w:sz w:val="28"/>
          <w:szCs w:val="28"/>
        </w:rPr>
      </w:pPr>
    </w:p>
    <w:p w14:paraId="318598BD" w14:textId="54F7B601" w:rsidR="00AC5FDC" w:rsidRPr="008868DF" w:rsidRDefault="00AC5FDC" w:rsidP="00AE3168">
      <w:pPr>
        <w:rPr>
          <w:rFonts w:ascii="Calibri" w:hAnsi="Calibri" w:cs="Calibri"/>
          <w:b/>
          <w:color w:val="CC0000"/>
          <w:sz w:val="20"/>
          <w:szCs w:val="20"/>
          <w:u w:val="single"/>
        </w:rPr>
      </w:pPr>
      <w:r w:rsidRPr="008868DF">
        <w:rPr>
          <w:rFonts w:ascii="Calibri" w:hAnsi="Calibri" w:cs="Calibri"/>
          <w:b/>
          <w:color w:val="CC0000"/>
          <w:sz w:val="40"/>
          <w:szCs w:val="40"/>
        </w:rPr>
        <w:t>HEADLINE OPTIONS:</w:t>
      </w:r>
    </w:p>
    <w:p w14:paraId="014F35DB" w14:textId="788539C7" w:rsidR="00753E42" w:rsidRPr="008868DF" w:rsidRDefault="00753E42" w:rsidP="00753E42">
      <w:pPr>
        <w:rPr>
          <w:rFonts w:ascii="Calibri" w:hAnsi="Calibri" w:cs="Calibri"/>
          <w:b/>
          <w:color w:val="CC0000"/>
          <w:sz w:val="40"/>
          <w:szCs w:val="40"/>
          <w:u w:val="single"/>
        </w:rPr>
      </w:pPr>
      <w:r w:rsidRPr="008868DF">
        <w:rPr>
          <w:rFonts w:asciiTheme="minorHAnsi" w:hAnsiTheme="minorHAnsi" w:cs="Arial"/>
          <w:b/>
          <w:noProof/>
          <w:color w:val="CC0000"/>
          <w:sz w:val="40"/>
          <w:szCs w:val="40"/>
          <w14:ligatures w14:val="standardContextual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CD8F303" wp14:editId="286D68AE">
                <wp:simplePos x="0" y="0"/>
                <wp:positionH relativeFrom="column">
                  <wp:posOffset>-5372</wp:posOffset>
                </wp:positionH>
                <wp:positionV relativeFrom="paragraph">
                  <wp:posOffset>154305</wp:posOffset>
                </wp:positionV>
                <wp:extent cx="1739900" cy="76200"/>
                <wp:effectExtent l="0" t="0" r="0" b="0"/>
                <wp:wrapNone/>
                <wp:docPr id="169065261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9900" cy="76200"/>
                        </a:xfrm>
                        <a:prstGeom prst="rect">
                          <a:avLst/>
                        </a:prstGeom>
                        <a:solidFill>
                          <a:srgbClr val="D0003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CD06FB" id="Rectangle 2" o:spid="_x0000_s1026" style="position:absolute;margin-left:-.4pt;margin-top:12.15pt;width:137pt;height:6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" fillcolor="#d00033" stroked="f" strokeweight="1pt"/>
            </w:pict>
          </mc:Fallback>
        </mc:AlternateContent>
      </w:r>
    </w:p>
    <w:p w14:paraId="33A31F9D" w14:textId="623E7DBE" w:rsidR="00753E42" w:rsidRPr="008868DF" w:rsidRDefault="00753E42" w:rsidP="00753E42">
      <w:pPr>
        <w:rPr>
          <w:rFonts w:ascii="Calibri" w:hAnsi="Calibri" w:cs="Calibri"/>
          <w:b/>
          <w:color w:val="CC0000"/>
          <w:sz w:val="20"/>
          <w:szCs w:val="20"/>
          <w:u w:val="single"/>
        </w:rPr>
      </w:pPr>
    </w:p>
    <w:p w14:paraId="54C4FCE7" w14:textId="4F6769FC" w:rsidR="005363A6" w:rsidRPr="008868DF" w:rsidRDefault="005363A6" w:rsidP="005363A6">
      <w:pPr>
        <w:tabs>
          <w:tab w:val="left" w:pos="7230"/>
        </w:tabs>
        <w:rPr>
          <w:rFonts w:asciiTheme="minorHAnsi" w:hAnsiTheme="minorHAnsi" w:cs="Arial"/>
          <w:bCs/>
          <w:color w:val="CC0000"/>
          <w:sz w:val="28"/>
          <w:szCs w:val="28"/>
        </w:rPr>
      </w:pPr>
      <w:r w:rsidRPr="008868DF">
        <w:rPr>
          <w:rFonts w:asciiTheme="minorHAnsi" w:hAnsiTheme="minorHAnsi" w:cs="Arial"/>
          <w:bCs/>
          <w:color w:val="CC0000"/>
          <w:sz w:val="28"/>
          <w:szCs w:val="28"/>
        </w:rPr>
        <w:t>Choose one of the 3 options below to use as the headline to your email.</w:t>
      </w:r>
    </w:p>
    <w:p w14:paraId="1A6F0C81" w14:textId="39889526" w:rsidR="005363A6" w:rsidRPr="008868DF" w:rsidRDefault="005363A6" w:rsidP="00AC5FDC">
      <w:pPr>
        <w:tabs>
          <w:tab w:val="left" w:pos="7230"/>
        </w:tabs>
        <w:rPr>
          <w:rFonts w:asciiTheme="minorHAnsi" w:hAnsiTheme="minorHAnsi" w:cstheme="minorHAnsi"/>
          <w:color w:val="CC0000"/>
          <w:sz w:val="22"/>
          <w:szCs w:val="22"/>
          <w:shd w:val="clear" w:color="auto" w:fill="F6F6F6"/>
        </w:rPr>
      </w:pPr>
    </w:p>
    <w:p w14:paraId="5BC1FD73" w14:textId="7029107E" w:rsidR="00AC5FDC" w:rsidRPr="008868DF" w:rsidRDefault="00AC5FDC" w:rsidP="00AC5FDC">
      <w:pPr>
        <w:tabs>
          <w:tab w:val="left" w:pos="7230"/>
        </w:tabs>
        <w:rPr>
          <w:rFonts w:ascii="Calibri" w:hAnsi="Calibri" w:cs="Calibri"/>
          <w:b/>
          <w:color w:val="CC0000"/>
          <w:sz w:val="28"/>
          <w:szCs w:val="28"/>
        </w:rPr>
      </w:pPr>
      <w:r w:rsidRPr="008868DF">
        <w:rPr>
          <w:rFonts w:asciiTheme="minorHAnsi" w:hAnsiTheme="minorHAnsi" w:cs="Arial"/>
          <w:b/>
          <w:color w:val="CC0000"/>
          <w:sz w:val="28"/>
          <w:szCs w:val="28"/>
        </w:rPr>
        <w:t>Option 1:</w:t>
      </w:r>
    </w:p>
    <w:p w14:paraId="49B5AB95" w14:textId="5B6F70CC" w:rsidR="00F241EB" w:rsidRPr="00AC5FDC" w:rsidRDefault="00AE3168" w:rsidP="00AE3168">
      <w:pPr>
        <w:pStyle w:val="ListParagraph"/>
        <w:tabs>
          <w:tab w:val="left" w:pos="630"/>
          <w:tab w:val="left" w:pos="7230"/>
        </w:tabs>
        <w:ind w:left="0"/>
        <w:rPr>
          <w:rFonts w:ascii="Calibri" w:hAnsi="Calibri" w:cs="Calibri"/>
          <w:b/>
          <w:sz w:val="28"/>
          <w:szCs w:val="28"/>
        </w:rPr>
      </w:pPr>
      <w:r w:rsidRPr="00AC5FDC">
        <w:rPr>
          <w:rFonts w:ascii="Calibri" w:hAnsi="Calibri" w:cs="Calibri"/>
          <w:b/>
          <w:sz w:val="28"/>
          <w:szCs w:val="28"/>
        </w:rPr>
        <w:t xml:space="preserve">WHAT ARE YOUR PLANS FOR </w:t>
      </w:r>
      <w:r w:rsidR="000505F9">
        <w:rPr>
          <w:rFonts w:ascii="Calibri" w:hAnsi="Calibri" w:cs="Calibri"/>
          <w:b/>
          <w:bCs/>
          <w:color w:val="000000" w:themeColor="text1"/>
          <w:sz w:val="28"/>
          <w:szCs w:val="28"/>
        </w:rPr>
        <w:t>WORLD HEART</w:t>
      </w:r>
      <w:r w:rsidR="000505F9" w:rsidRPr="00AC5FDC">
        <w:rPr>
          <w:rFonts w:ascii="Calibri" w:hAnsi="Calibri" w:cs="Calibri"/>
          <w:b/>
          <w:sz w:val="28"/>
          <w:szCs w:val="28"/>
        </w:rPr>
        <w:t xml:space="preserve"> </w:t>
      </w:r>
      <w:r w:rsidRPr="00AC5FDC">
        <w:rPr>
          <w:rFonts w:ascii="Calibri" w:hAnsi="Calibri" w:cs="Calibri"/>
          <w:b/>
          <w:sz w:val="28"/>
          <w:szCs w:val="28"/>
        </w:rPr>
        <w:t>DAY?</w:t>
      </w:r>
    </w:p>
    <w:p w14:paraId="6A186BE9" w14:textId="7662B79F" w:rsidR="00AC5FDC" w:rsidRPr="008868DF" w:rsidRDefault="00AC5FDC" w:rsidP="00AC5FDC">
      <w:pPr>
        <w:tabs>
          <w:tab w:val="left" w:pos="7230"/>
        </w:tabs>
        <w:rPr>
          <w:rFonts w:ascii="Calibri" w:hAnsi="Calibri" w:cs="Calibri"/>
          <w:b/>
          <w:color w:val="CC0000"/>
          <w:sz w:val="28"/>
          <w:szCs w:val="28"/>
        </w:rPr>
      </w:pPr>
      <w:r w:rsidRPr="008868DF">
        <w:rPr>
          <w:rFonts w:asciiTheme="minorHAnsi" w:hAnsiTheme="minorHAnsi" w:cs="Arial"/>
          <w:b/>
          <w:color w:val="CC0000"/>
          <w:sz w:val="28"/>
          <w:szCs w:val="28"/>
        </w:rPr>
        <w:t>Option 2:</w:t>
      </w:r>
      <w:r w:rsidR="00753E42" w:rsidRPr="008868DF">
        <w:rPr>
          <w:rFonts w:asciiTheme="minorHAnsi" w:hAnsiTheme="minorHAnsi" w:cs="Arial"/>
          <w:b/>
          <w:color w:val="CC0000"/>
          <w:sz w:val="28"/>
          <w:szCs w:val="28"/>
        </w:rPr>
        <w:t xml:space="preserve"> </w:t>
      </w:r>
    </w:p>
    <w:p w14:paraId="41397268" w14:textId="2B5DA731" w:rsidR="00F241EB" w:rsidRPr="00AC5FDC" w:rsidRDefault="002D416E" w:rsidP="00AE3168">
      <w:pPr>
        <w:pStyle w:val="ListParagraph"/>
        <w:tabs>
          <w:tab w:val="left" w:pos="630"/>
          <w:tab w:val="left" w:pos="7230"/>
        </w:tabs>
        <w:ind w:left="0"/>
        <w:rPr>
          <w:rFonts w:ascii="Calibri" w:hAnsi="Calibri" w:cs="Calibri"/>
          <w:b/>
          <w:sz w:val="28"/>
          <w:szCs w:val="28"/>
        </w:rPr>
      </w:pPr>
      <w:r w:rsidRPr="00AC5FDC">
        <w:rPr>
          <w:rFonts w:ascii="Calibri" w:hAnsi="Calibri" w:cs="Calibri"/>
          <w:b/>
          <w:sz w:val="28"/>
          <w:szCs w:val="28"/>
        </w:rPr>
        <w:t>A</w:t>
      </w:r>
      <w:r w:rsidR="000E37A1">
        <w:rPr>
          <w:rFonts w:ascii="Calibri" w:hAnsi="Calibri" w:cs="Calibri"/>
          <w:b/>
          <w:sz w:val="28"/>
          <w:szCs w:val="28"/>
        </w:rPr>
        <w:t xml:space="preserve"> SPECIAL ANNOUNCEMENT </w:t>
      </w:r>
      <w:r w:rsidR="000505F9">
        <w:rPr>
          <w:rFonts w:ascii="Calibri" w:hAnsi="Calibri" w:cs="Calibri"/>
          <w:b/>
          <w:sz w:val="28"/>
          <w:szCs w:val="28"/>
        </w:rPr>
        <w:t>FOR WORLD HEART DAY</w:t>
      </w:r>
    </w:p>
    <w:p w14:paraId="7130673C" w14:textId="2961CB71" w:rsidR="00AC5FDC" w:rsidRPr="008868DF" w:rsidRDefault="00AC5FDC" w:rsidP="00AC5FDC">
      <w:pPr>
        <w:tabs>
          <w:tab w:val="left" w:pos="7230"/>
        </w:tabs>
        <w:rPr>
          <w:rFonts w:ascii="Calibri" w:hAnsi="Calibri" w:cs="Calibri"/>
          <w:b/>
          <w:color w:val="CC0000"/>
          <w:sz w:val="28"/>
          <w:szCs w:val="28"/>
        </w:rPr>
      </w:pPr>
      <w:r w:rsidRPr="008868DF">
        <w:rPr>
          <w:rFonts w:asciiTheme="minorHAnsi" w:hAnsiTheme="minorHAnsi" w:cs="Arial"/>
          <w:b/>
          <w:color w:val="CC0000"/>
          <w:sz w:val="28"/>
          <w:szCs w:val="28"/>
        </w:rPr>
        <w:t>Option 3:</w:t>
      </w:r>
    </w:p>
    <w:p w14:paraId="62B20803" w14:textId="3C88F3C1" w:rsidR="00F22E69" w:rsidRDefault="002D416E" w:rsidP="00F241EB">
      <w:pPr>
        <w:pStyle w:val="ListParagraph"/>
        <w:tabs>
          <w:tab w:val="left" w:pos="630"/>
          <w:tab w:val="left" w:pos="7230"/>
        </w:tabs>
        <w:ind w:left="0"/>
        <w:rPr>
          <w:rFonts w:ascii="Calibri" w:hAnsi="Calibri" w:cs="Calibri"/>
          <w:b/>
          <w:sz w:val="28"/>
          <w:szCs w:val="28"/>
        </w:rPr>
      </w:pPr>
      <w:r w:rsidRPr="00AC5FDC">
        <w:rPr>
          <w:rFonts w:ascii="Calibri" w:hAnsi="Calibri" w:cs="Calibri"/>
          <w:b/>
          <w:sz w:val="28"/>
          <w:szCs w:val="28"/>
        </w:rPr>
        <w:t>HAPPY</w:t>
      </w:r>
      <w:r w:rsidR="00F241EB" w:rsidRPr="00AC5FDC">
        <w:rPr>
          <w:rFonts w:ascii="Calibri" w:hAnsi="Calibri" w:cs="Calibri"/>
          <w:b/>
          <w:sz w:val="28"/>
          <w:szCs w:val="28"/>
        </w:rPr>
        <w:t xml:space="preserve"> </w:t>
      </w:r>
      <w:r w:rsidR="000505F9">
        <w:rPr>
          <w:rFonts w:ascii="Calibri" w:hAnsi="Calibri" w:cs="Calibri"/>
          <w:b/>
          <w:bCs/>
          <w:color w:val="000000" w:themeColor="text1"/>
          <w:sz w:val="28"/>
          <w:szCs w:val="28"/>
        </w:rPr>
        <w:t>WORLD HEART</w:t>
      </w:r>
      <w:r w:rsidR="000505F9" w:rsidRPr="00AC5FDC">
        <w:rPr>
          <w:rFonts w:ascii="Calibri" w:hAnsi="Calibri" w:cs="Calibri"/>
          <w:b/>
          <w:sz w:val="28"/>
          <w:szCs w:val="28"/>
        </w:rPr>
        <w:t xml:space="preserve"> </w:t>
      </w:r>
      <w:r w:rsidR="00F241EB" w:rsidRPr="00AC5FDC">
        <w:rPr>
          <w:rFonts w:ascii="Calibri" w:hAnsi="Calibri" w:cs="Calibri"/>
          <w:b/>
          <w:sz w:val="28"/>
          <w:szCs w:val="28"/>
        </w:rPr>
        <w:t>DAY</w:t>
      </w:r>
      <w:r w:rsidRPr="00AC5FDC">
        <w:rPr>
          <w:rFonts w:ascii="Calibri" w:hAnsi="Calibri" w:cs="Calibri"/>
          <w:b/>
          <w:sz w:val="28"/>
          <w:szCs w:val="28"/>
        </w:rPr>
        <w:t>!</w:t>
      </w:r>
    </w:p>
    <w:p w14:paraId="58AEF8AC" w14:textId="3D4FC3E3" w:rsidR="000123B3" w:rsidRDefault="000123B3" w:rsidP="00AC5FDC">
      <w:pPr>
        <w:tabs>
          <w:tab w:val="left" w:pos="7230"/>
        </w:tabs>
        <w:rPr>
          <w:rFonts w:asciiTheme="minorHAnsi" w:hAnsiTheme="minorHAnsi" w:cs="Arial"/>
          <w:b/>
          <w:color w:val="BF4E14" w:themeColor="accent2" w:themeShade="BF"/>
          <w:sz w:val="22"/>
          <w:szCs w:val="21"/>
        </w:rPr>
      </w:pPr>
    </w:p>
    <w:p w14:paraId="46DBEC56" w14:textId="23D89A28" w:rsidR="000123B3" w:rsidRDefault="000123B3" w:rsidP="00AC5FDC">
      <w:pPr>
        <w:tabs>
          <w:tab w:val="left" w:pos="7230"/>
        </w:tabs>
        <w:rPr>
          <w:rFonts w:asciiTheme="minorHAnsi" w:hAnsiTheme="minorHAnsi" w:cs="Arial"/>
          <w:b/>
          <w:color w:val="BF4E14" w:themeColor="accent2" w:themeShade="BF"/>
          <w:sz w:val="22"/>
          <w:szCs w:val="21"/>
        </w:rPr>
      </w:pPr>
    </w:p>
    <w:p w14:paraId="2ECFF699" w14:textId="77777777" w:rsidR="008D0A7C" w:rsidRDefault="008D0A7C" w:rsidP="00AC5FDC">
      <w:pPr>
        <w:tabs>
          <w:tab w:val="left" w:pos="7230"/>
        </w:tabs>
        <w:rPr>
          <w:rFonts w:asciiTheme="minorHAnsi" w:hAnsiTheme="minorHAnsi" w:cs="Arial"/>
          <w:b/>
          <w:color w:val="BF4E14" w:themeColor="accent2" w:themeShade="BF"/>
          <w:sz w:val="22"/>
          <w:szCs w:val="21"/>
        </w:rPr>
        <w:sectPr w:rsidR="008D0A7C" w:rsidSect="00535890">
          <w:footerReference w:type="default" r:id="rId17"/>
          <w:footerReference w:type="first" r:id="rId18"/>
          <w:type w:val="continuous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37608F6B" w14:textId="3E0E332F" w:rsidR="00AC5FDC" w:rsidRDefault="00E96260" w:rsidP="00AC5FDC">
      <w:pPr>
        <w:tabs>
          <w:tab w:val="left" w:pos="7230"/>
        </w:tabs>
        <w:rPr>
          <w:rFonts w:asciiTheme="minorHAnsi" w:hAnsiTheme="minorHAnsi" w:cs="Arial"/>
          <w:b/>
          <w:color w:val="BF4E14" w:themeColor="accent2" w:themeShade="BF"/>
          <w:sz w:val="22"/>
          <w:szCs w:val="21"/>
        </w:rPr>
      </w:pPr>
      <w:r w:rsidRPr="000123B3">
        <w:rPr>
          <w:rFonts w:ascii="Calibri" w:hAnsi="Calibri" w:cs="Calibri"/>
          <w:noProof/>
          <w:sz w:val="28"/>
          <w:szCs w:val="28"/>
          <w14:ligatures w14:val="standardContextual"/>
        </w:rPr>
        <w:drawing>
          <wp:anchor distT="0" distB="0" distL="114300" distR="114300" simplePos="0" relativeHeight="251742208" behindDoc="0" locked="0" layoutInCell="1" allowOverlap="1" wp14:anchorId="610C4D96" wp14:editId="2402D53A">
            <wp:simplePos x="0" y="0"/>
            <wp:positionH relativeFrom="column">
              <wp:posOffset>-914400</wp:posOffset>
            </wp:positionH>
            <wp:positionV relativeFrom="page">
              <wp:posOffset>9629775</wp:posOffset>
            </wp:positionV>
            <wp:extent cx="8708390" cy="457200"/>
            <wp:effectExtent l="0" t="0" r="0" b="0"/>
            <wp:wrapTopAndBottom/>
            <wp:docPr id="264609353" name="Picture 264609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609353" name="Picture 26460935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03" b="10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08390" cy="457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3FD5D0" w14:textId="0917E0B9" w:rsidR="000123B3" w:rsidRDefault="000123B3" w:rsidP="00AC5FDC">
      <w:pPr>
        <w:tabs>
          <w:tab w:val="left" w:pos="7230"/>
        </w:tabs>
        <w:rPr>
          <w:rFonts w:asciiTheme="minorHAnsi" w:hAnsiTheme="minorHAnsi" w:cs="Arial"/>
          <w:b/>
          <w:color w:val="BF4E14" w:themeColor="accent2" w:themeShade="BF"/>
          <w:sz w:val="22"/>
          <w:szCs w:val="21"/>
        </w:rPr>
      </w:pPr>
    </w:p>
    <w:p w14:paraId="67CFD8C3" w14:textId="2333F955" w:rsidR="00753E42" w:rsidRPr="00A046CA" w:rsidRDefault="00807E65" w:rsidP="00A046CA">
      <w:pPr>
        <w:tabs>
          <w:tab w:val="left" w:pos="7230"/>
        </w:tabs>
        <w:rPr>
          <w:rFonts w:asciiTheme="minorHAnsi" w:hAnsiTheme="minorHAnsi" w:cs="Arial"/>
          <w:b/>
          <w:color w:val="BF4E14" w:themeColor="accent2" w:themeShade="BF"/>
          <w:sz w:val="22"/>
          <w:szCs w:val="21"/>
        </w:rPr>
        <w:sectPr w:rsidR="00753E42" w:rsidRPr="00A046CA" w:rsidSect="00535890">
          <w:type w:val="continuous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r>
        <w:rPr>
          <w:rFonts w:ascii="Calibri" w:hAnsi="Calibri" w:cs="Calibri"/>
          <w:noProof/>
          <w:sz w:val="20"/>
          <w14:ligatures w14:val="standardContextual"/>
        </w:rPr>
        <w:drawing>
          <wp:anchor distT="0" distB="0" distL="114300" distR="114300" simplePos="0" relativeHeight="251672576" behindDoc="0" locked="0" layoutInCell="1" allowOverlap="1" wp14:anchorId="5927DB79" wp14:editId="1CAB9B86">
            <wp:simplePos x="0" y="0"/>
            <wp:positionH relativeFrom="column">
              <wp:posOffset>-908050</wp:posOffset>
            </wp:positionH>
            <wp:positionV relativeFrom="page">
              <wp:posOffset>9623814</wp:posOffset>
            </wp:positionV>
            <wp:extent cx="8708390" cy="457200"/>
            <wp:effectExtent l="0" t="0" r="3810" b="0"/>
            <wp:wrapTopAndBottom/>
            <wp:docPr id="1274105940" name="Picture 12741059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611201" name="Picture 410611201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21824"/>
                    <a:stretch/>
                  </pic:blipFill>
                  <pic:spPr bwMode="auto">
                    <a:xfrm>
                      <a:off x="0" y="0"/>
                      <a:ext cx="8708390" cy="457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A0089A" w14:textId="0FBAAF0C" w:rsidR="00F22E69" w:rsidRDefault="0015547E" w:rsidP="00AE3168">
      <w:pPr>
        <w:rPr>
          <w:rFonts w:ascii="Calibri" w:hAnsi="Calibri" w:cs="Calibri"/>
          <w:b/>
          <w:color w:val="FF0000"/>
          <w:sz w:val="40"/>
          <w:szCs w:val="40"/>
        </w:rPr>
      </w:pPr>
      <w:r>
        <w:rPr>
          <w:rFonts w:asciiTheme="minorHAnsi" w:hAnsiTheme="minorHAnsi" w:cs="Arial"/>
          <w:b/>
          <w:noProof/>
          <w:sz w:val="22"/>
          <w:szCs w:val="21"/>
          <w14:ligatures w14:val="standardContextual"/>
        </w:rPr>
        <w:lastRenderedPageBreak/>
        <mc:AlternateContent>
          <mc:Choice Requires="wpg">
            <w:drawing>
              <wp:anchor distT="0" distB="0" distL="114300" distR="114300" simplePos="0" relativeHeight="251820032" behindDoc="0" locked="0" layoutInCell="1" allowOverlap="1" wp14:anchorId="07DA135D" wp14:editId="3C88D869">
                <wp:simplePos x="0" y="0"/>
                <wp:positionH relativeFrom="margin">
                  <wp:align>center</wp:align>
                </wp:positionH>
                <wp:positionV relativeFrom="paragraph">
                  <wp:posOffset>-914400</wp:posOffset>
                </wp:positionV>
                <wp:extent cx="7761287" cy="1199515"/>
                <wp:effectExtent l="0" t="0" r="0" b="635"/>
                <wp:wrapNone/>
                <wp:docPr id="872786719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61287" cy="1199515"/>
                          <a:chOff x="0" y="0"/>
                          <a:chExt cx="7761287" cy="1199515"/>
                        </a:xfrm>
                      </wpg:grpSpPr>
                      <pic:pic xmlns:pic="http://schemas.openxmlformats.org/drawingml/2006/picture">
                        <pic:nvPicPr>
                          <pic:cNvPr id="1104317131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7665"/>
                          <a:stretch/>
                        </pic:blipFill>
                        <pic:spPr bwMode="auto">
                          <a:xfrm>
                            <a:off x="0" y="0"/>
                            <a:ext cx="1733550" cy="11995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5574298" name="Picture 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623" b="29328"/>
                          <a:stretch/>
                        </pic:blipFill>
                        <pic:spPr bwMode="auto">
                          <a:xfrm>
                            <a:off x="1833562" y="0"/>
                            <a:ext cx="5927725" cy="847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25318394" name="Picture 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8970"/>
                          <a:stretch/>
                        </pic:blipFill>
                        <pic:spPr bwMode="auto">
                          <a:xfrm>
                            <a:off x="6129337" y="0"/>
                            <a:ext cx="1631950" cy="11995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6883262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95625" y="962025"/>
                            <a:ext cx="1454150" cy="1714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15250B4" id="Group 1" o:spid="_x0000_s1026" style="position:absolute;margin-left:0;margin-top:-1in;width:611.1pt;height:94.45pt;z-index:251820032;mso-position-horizontal:center;mso-position-horizontal-relative:margin" coordsize="77612,119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">
                <v:shape id="Picture 2" o:spid="_x0000_s1027" type="#_x0000_t75" style="position:absolute;width:17335;height:119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">
                  <v:imagedata r:id="rId10" o:title="" cropright="50899f"/>
                </v:shape>
                <v:shape id="Picture 2" o:spid="_x0000_s1028" type="#_x0000_t75" alt="A close up of a sign&#10;&#10;Description automatically generated" style="position:absolute;left:18335;width:59277;height:8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">
                  <v:imagedata r:id="rId10" o:title="A close up of a sign&#10;&#10;Description automatically generated" cropbottom="19220f" cropleft="15482f"/>
                </v:shape>
                <v:shape id="Picture 2" o:spid="_x0000_s1029" type="#_x0000_t75" alt="A close up of a sign&#10;&#10;Description automatically generated" style="position:absolute;left:61293;width:16319;height:119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">
                  <v:imagedata r:id="rId10" o:title="A close up of a sign&#10;&#10;Description automatically generated" cropleft="51754f"/>
                </v:shape>
                <v:shape id="Picture 1" o:spid="_x0000_s1030" type="#_x0000_t75" style="position:absolute;left:30956;top:9620;width:14541;height:17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">
                  <v:imagedata r:id="rId11" o:title=""/>
                </v:shape>
                <w10:wrap anchorx="margin"/>
              </v:group>
            </w:pict>
          </mc:Fallback>
        </mc:AlternateContent>
      </w:r>
    </w:p>
    <w:p w14:paraId="682F3EA4" w14:textId="77777777" w:rsidR="0015547E" w:rsidRDefault="0015547E" w:rsidP="00AE3168">
      <w:pPr>
        <w:rPr>
          <w:rFonts w:ascii="Calibri" w:hAnsi="Calibri" w:cs="Calibri"/>
          <w:b/>
          <w:color w:val="CC0000"/>
          <w:sz w:val="40"/>
          <w:szCs w:val="40"/>
        </w:rPr>
      </w:pPr>
    </w:p>
    <w:p w14:paraId="796197C4" w14:textId="77777777" w:rsidR="0015547E" w:rsidRDefault="0015547E" w:rsidP="00AE3168">
      <w:pPr>
        <w:rPr>
          <w:rFonts w:ascii="Calibri" w:hAnsi="Calibri" w:cs="Calibri"/>
          <w:b/>
          <w:color w:val="CC0000"/>
          <w:sz w:val="40"/>
          <w:szCs w:val="40"/>
        </w:rPr>
      </w:pPr>
    </w:p>
    <w:p w14:paraId="4A76E093" w14:textId="77830B9E" w:rsidR="00E937B6" w:rsidRPr="008868DF" w:rsidRDefault="00AC5FDC" w:rsidP="00AE3168">
      <w:pPr>
        <w:rPr>
          <w:rFonts w:ascii="Calibri" w:hAnsi="Calibri" w:cs="Calibri"/>
          <w:b/>
          <w:color w:val="CC0000"/>
          <w:sz w:val="40"/>
          <w:szCs w:val="40"/>
        </w:rPr>
      </w:pPr>
      <w:r w:rsidRPr="008868DF">
        <w:rPr>
          <w:rFonts w:ascii="Calibri" w:hAnsi="Calibri" w:cs="Calibri"/>
          <w:b/>
          <w:color w:val="CC0000"/>
          <w:sz w:val="40"/>
          <w:szCs w:val="40"/>
        </w:rPr>
        <w:t>BODY COPY OPTIONS:</w:t>
      </w:r>
    </w:p>
    <w:p w14:paraId="42B4D839" w14:textId="15B4C916" w:rsidR="00E937B6" w:rsidRPr="008868DF" w:rsidRDefault="00E937B6" w:rsidP="00AE3168">
      <w:pPr>
        <w:rPr>
          <w:rFonts w:ascii="Calibri" w:hAnsi="Calibri" w:cs="Calibri"/>
          <w:b/>
          <w:color w:val="CC0000"/>
          <w:sz w:val="20"/>
          <w:szCs w:val="20"/>
        </w:rPr>
      </w:pPr>
    </w:p>
    <w:p w14:paraId="51E13819" w14:textId="02EB2BD7" w:rsidR="00E937B6" w:rsidRPr="008868DF" w:rsidRDefault="00E937B6" w:rsidP="00AE3168">
      <w:pPr>
        <w:rPr>
          <w:rFonts w:ascii="Calibri" w:hAnsi="Calibri" w:cs="Calibri"/>
          <w:b/>
          <w:color w:val="CC0000"/>
          <w:sz w:val="40"/>
          <w:szCs w:val="40"/>
        </w:rPr>
      </w:pPr>
      <w:r w:rsidRPr="008868DF">
        <w:rPr>
          <w:rFonts w:asciiTheme="minorHAnsi" w:hAnsiTheme="minorHAnsi" w:cs="Arial"/>
          <w:b/>
          <w:noProof/>
          <w:color w:val="CC0000"/>
          <w:sz w:val="40"/>
          <w:szCs w:val="40"/>
          <w14:ligatures w14:val="standardContextual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762B0AA" wp14:editId="0855A565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739900" cy="76200"/>
                <wp:effectExtent l="0" t="0" r="0" b="0"/>
                <wp:wrapNone/>
                <wp:docPr id="1252211537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9900" cy="76200"/>
                        </a:xfrm>
                        <a:prstGeom prst="rect">
                          <a:avLst/>
                        </a:prstGeom>
                        <a:solidFill>
                          <a:srgbClr val="D0003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A295D9" id="Rectangle 2" o:spid="_x0000_s1026" style="position:absolute;margin-left:0;margin-top:-.05pt;width:137pt;height:6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" fillcolor="#d00033" stroked="f" strokeweight="1pt"/>
            </w:pict>
          </mc:Fallback>
        </mc:AlternateContent>
      </w:r>
    </w:p>
    <w:p w14:paraId="67DF134A" w14:textId="77777777" w:rsidR="000123B3" w:rsidRPr="008868DF" w:rsidRDefault="000123B3" w:rsidP="00AE3168">
      <w:pPr>
        <w:rPr>
          <w:rFonts w:ascii="Calibri" w:hAnsi="Calibri" w:cs="Calibri"/>
          <w:bCs/>
          <w:color w:val="CC0000"/>
          <w:sz w:val="28"/>
          <w:szCs w:val="28"/>
        </w:rPr>
        <w:sectPr w:rsidR="000123B3" w:rsidRPr="008868DF" w:rsidSect="00535890">
          <w:footerReference w:type="first" r:id="rId20"/>
          <w:type w:val="continuous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3E53A8DC" w14:textId="75B00955" w:rsidR="00E937B6" w:rsidRPr="008868DF" w:rsidRDefault="00E937B6" w:rsidP="00AE3168">
      <w:pPr>
        <w:rPr>
          <w:rFonts w:ascii="Calibri" w:hAnsi="Calibri" w:cs="Calibri"/>
          <w:b/>
          <w:color w:val="CC0000"/>
          <w:sz w:val="40"/>
          <w:szCs w:val="40"/>
        </w:rPr>
        <w:sectPr w:rsidR="00E937B6" w:rsidRPr="008868DF" w:rsidSect="00535890">
          <w:type w:val="continuous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r w:rsidRPr="008868DF">
        <w:rPr>
          <w:rFonts w:ascii="Calibri" w:hAnsi="Calibri" w:cs="Calibri"/>
          <w:bCs/>
          <w:color w:val="CC0000"/>
          <w:sz w:val="28"/>
          <w:szCs w:val="28"/>
        </w:rPr>
        <w:t>Choose one of the 3 options below to use as the body of your email.</w:t>
      </w:r>
    </w:p>
    <w:p w14:paraId="428814F2" w14:textId="0075AFB4" w:rsidR="00753E42" w:rsidRPr="008868DF" w:rsidRDefault="00753E42" w:rsidP="00DB4FD7">
      <w:pPr>
        <w:tabs>
          <w:tab w:val="left" w:pos="7230"/>
        </w:tabs>
        <w:rPr>
          <w:rFonts w:ascii="Calibri" w:hAnsi="Calibri" w:cs="Calibri"/>
          <w:b/>
          <w:color w:val="CC0000"/>
          <w:sz w:val="28"/>
          <w:szCs w:val="28"/>
        </w:rPr>
      </w:pPr>
    </w:p>
    <w:p w14:paraId="5E53B3AD" w14:textId="10504FED" w:rsidR="00DB4FD7" w:rsidRPr="008868DF" w:rsidRDefault="00DB4FD7" w:rsidP="00DB4FD7">
      <w:pPr>
        <w:tabs>
          <w:tab w:val="left" w:pos="7230"/>
        </w:tabs>
        <w:rPr>
          <w:rFonts w:ascii="Calibri" w:hAnsi="Calibri" w:cs="Calibri"/>
          <w:b/>
          <w:color w:val="CC0000"/>
          <w:sz w:val="28"/>
          <w:szCs w:val="28"/>
        </w:rPr>
      </w:pPr>
      <w:r w:rsidRPr="008868DF">
        <w:rPr>
          <w:rFonts w:asciiTheme="minorHAnsi" w:hAnsiTheme="minorHAnsi" w:cs="Arial"/>
          <w:b/>
          <w:color w:val="CC0000"/>
          <w:sz w:val="28"/>
          <w:szCs w:val="28"/>
        </w:rPr>
        <w:t>Option 1:</w:t>
      </w:r>
    </w:p>
    <w:p w14:paraId="25CB4B45" w14:textId="5F7D53B0" w:rsidR="00E937B6" w:rsidRPr="000123B3" w:rsidRDefault="00761CC4" w:rsidP="00E937B6">
      <w:pPr>
        <w:rPr>
          <w:rFonts w:ascii="Calibri" w:hAnsi="Calibri" w:cs="Calibri"/>
          <w:bCs/>
          <w:sz w:val="28"/>
          <w:szCs w:val="28"/>
        </w:rPr>
      </w:pPr>
      <w:r>
        <w:rPr>
          <w:rFonts w:ascii="Calibri" w:hAnsi="Calibri" w:cs="Calibri"/>
          <w:bCs/>
          <w:sz w:val="28"/>
          <w:szCs w:val="28"/>
        </w:rPr>
        <w:t>September 29</w:t>
      </w:r>
      <w:r w:rsidR="00AE3168" w:rsidRPr="000123B3">
        <w:rPr>
          <w:rFonts w:ascii="Calibri" w:hAnsi="Calibri" w:cs="Calibri"/>
          <w:bCs/>
          <w:sz w:val="28"/>
          <w:szCs w:val="28"/>
        </w:rPr>
        <w:t xml:space="preserve"> </w:t>
      </w:r>
      <w:r w:rsidR="00AE3168" w:rsidRPr="002D74BD">
        <w:rPr>
          <w:rFonts w:ascii="Calibri" w:hAnsi="Calibri" w:cs="Calibri"/>
          <w:bCs/>
          <w:color w:val="000000" w:themeColor="text1"/>
          <w:sz w:val="28"/>
          <w:szCs w:val="28"/>
        </w:rPr>
        <w:t xml:space="preserve">is </w:t>
      </w:r>
      <w:r>
        <w:rPr>
          <w:rFonts w:ascii="Calibri" w:hAnsi="Calibri" w:cs="Calibri"/>
          <w:b/>
          <w:color w:val="000000" w:themeColor="text1"/>
          <w:sz w:val="28"/>
          <w:szCs w:val="28"/>
        </w:rPr>
        <w:t xml:space="preserve">World Heart </w:t>
      </w:r>
      <w:r w:rsidR="00AE3168" w:rsidRPr="002D74BD">
        <w:rPr>
          <w:rFonts w:ascii="Calibri" w:hAnsi="Calibri" w:cs="Calibri"/>
          <w:b/>
          <w:sz w:val="28"/>
          <w:szCs w:val="28"/>
        </w:rPr>
        <w:t>Day</w:t>
      </w:r>
      <w:r w:rsidR="005A7F93" w:rsidRPr="000123B3">
        <w:rPr>
          <w:rFonts w:ascii="Calibri" w:hAnsi="Calibri" w:cs="Calibri"/>
          <w:bCs/>
          <w:sz w:val="28"/>
          <w:szCs w:val="28"/>
        </w:rPr>
        <w:t>—</w:t>
      </w:r>
      <w:r w:rsidR="00DB4FD7" w:rsidRPr="000123B3">
        <w:rPr>
          <w:rFonts w:ascii="Calibri" w:hAnsi="Calibri" w:cs="Calibri"/>
          <w:bCs/>
          <w:sz w:val="28"/>
          <w:szCs w:val="28"/>
        </w:rPr>
        <w:t>a</w:t>
      </w:r>
      <w:r w:rsidR="00733282" w:rsidRPr="000123B3">
        <w:rPr>
          <w:rFonts w:ascii="Calibri" w:hAnsi="Calibri" w:cs="Calibri"/>
          <w:bCs/>
          <w:sz w:val="28"/>
          <w:szCs w:val="28"/>
        </w:rPr>
        <w:t xml:space="preserve"> </w:t>
      </w:r>
      <w:r w:rsidR="008B4D32" w:rsidRPr="000123B3">
        <w:rPr>
          <w:rFonts w:ascii="Calibri" w:hAnsi="Calibri" w:cs="Calibri"/>
          <w:bCs/>
          <w:sz w:val="28"/>
          <w:szCs w:val="28"/>
        </w:rPr>
        <w:t>special day</w:t>
      </w:r>
      <w:r>
        <w:rPr>
          <w:rFonts w:ascii="Calibri" w:hAnsi="Calibri" w:cs="Calibri"/>
          <w:bCs/>
          <w:sz w:val="28"/>
          <w:szCs w:val="28"/>
        </w:rPr>
        <w:t xml:space="preserve"> to think about your</w:t>
      </w:r>
      <w:r w:rsidR="00733282" w:rsidRPr="000123B3">
        <w:rPr>
          <w:rFonts w:ascii="Calibri" w:hAnsi="Calibri" w:cs="Calibri"/>
          <w:bCs/>
          <w:sz w:val="28"/>
          <w:szCs w:val="28"/>
        </w:rPr>
        <w:t xml:space="preserve"> heart </w:t>
      </w:r>
      <w:r w:rsidR="00733282" w:rsidRPr="002D74BD">
        <w:rPr>
          <w:rFonts w:ascii="Calibri" w:hAnsi="Calibri" w:cs="Calibri"/>
          <w:bCs/>
          <w:sz w:val="28"/>
          <w:szCs w:val="28"/>
        </w:rPr>
        <w:t>valve</w:t>
      </w:r>
      <w:r w:rsidR="00733282" w:rsidRPr="000123B3">
        <w:rPr>
          <w:rFonts w:ascii="Calibri" w:hAnsi="Calibri" w:cs="Calibri"/>
          <w:bCs/>
          <w:sz w:val="28"/>
          <w:szCs w:val="28"/>
        </w:rPr>
        <w:t xml:space="preserve"> health and </w:t>
      </w:r>
      <w:r w:rsidR="0095168A">
        <w:rPr>
          <w:rFonts w:ascii="Calibri" w:hAnsi="Calibri" w:cs="Calibri"/>
          <w:bCs/>
          <w:sz w:val="28"/>
          <w:szCs w:val="28"/>
        </w:rPr>
        <w:t>show</w:t>
      </w:r>
      <w:r w:rsidR="0095168A" w:rsidRPr="000123B3">
        <w:rPr>
          <w:rFonts w:ascii="Calibri" w:hAnsi="Calibri" w:cs="Calibri"/>
          <w:bCs/>
          <w:sz w:val="28"/>
          <w:szCs w:val="28"/>
        </w:rPr>
        <w:t xml:space="preserve"> </w:t>
      </w:r>
      <w:r w:rsidR="00733282" w:rsidRPr="000123B3">
        <w:rPr>
          <w:rFonts w:ascii="Calibri" w:hAnsi="Calibri" w:cs="Calibri"/>
          <w:bCs/>
          <w:sz w:val="28"/>
          <w:szCs w:val="28"/>
        </w:rPr>
        <w:t xml:space="preserve">your valves some love. That means getting educated about heart valve disease and </w:t>
      </w:r>
      <w:r w:rsidR="0095168A">
        <w:rPr>
          <w:rFonts w:ascii="Calibri" w:hAnsi="Calibri" w:cs="Calibri"/>
          <w:bCs/>
          <w:sz w:val="28"/>
          <w:szCs w:val="28"/>
        </w:rPr>
        <w:t>planning</w:t>
      </w:r>
      <w:r w:rsidR="00A04E5A" w:rsidRPr="000123B3">
        <w:rPr>
          <w:rFonts w:ascii="Calibri" w:hAnsi="Calibri" w:cs="Calibri"/>
          <w:bCs/>
          <w:sz w:val="28"/>
          <w:szCs w:val="28"/>
        </w:rPr>
        <w:t xml:space="preserve"> to </w:t>
      </w:r>
      <w:r w:rsidR="00733282" w:rsidRPr="000123B3">
        <w:rPr>
          <w:rFonts w:ascii="Calibri" w:hAnsi="Calibri" w:cs="Calibri"/>
          <w:b/>
          <w:sz w:val="28"/>
          <w:szCs w:val="28"/>
        </w:rPr>
        <w:t>screen your heart valves, especially if you are 65 years or older</w:t>
      </w:r>
      <w:r w:rsidR="00733282" w:rsidRPr="000123B3">
        <w:rPr>
          <w:rFonts w:ascii="Calibri" w:hAnsi="Calibri" w:cs="Calibri"/>
          <w:bCs/>
          <w:sz w:val="28"/>
          <w:szCs w:val="28"/>
        </w:rPr>
        <w:t xml:space="preserve">. </w:t>
      </w:r>
      <w:r w:rsidR="0095168A">
        <w:rPr>
          <w:rFonts w:ascii="Calibri" w:hAnsi="Calibri" w:cs="Calibri"/>
          <w:bCs/>
          <w:sz w:val="28"/>
          <w:szCs w:val="28"/>
        </w:rPr>
        <w:t xml:space="preserve">You can detect heart valve disease by screening your heart valves </w:t>
      </w:r>
      <w:r w:rsidR="00733282" w:rsidRPr="000123B3">
        <w:rPr>
          <w:rFonts w:ascii="Calibri" w:hAnsi="Calibri" w:cs="Calibri"/>
          <w:bCs/>
          <w:sz w:val="28"/>
          <w:szCs w:val="28"/>
        </w:rPr>
        <w:t xml:space="preserve">before </w:t>
      </w:r>
      <w:r w:rsidR="00F25BE0" w:rsidRPr="000123B3">
        <w:rPr>
          <w:rFonts w:ascii="Calibri" w:hAnsi="Calibri" w:cs="Calibri"/>
          <w:bCs/>
          <w:sz w:val="28"/>
          <w:szCs w:val="28"/>
        </w:rPr>
        <w:t xml:space="preserve">it </w:t>
      </w:r>
      <w:r w:rsidR="0095168A">
        <w:rPr>
          <w:rFonts w:ascii="Calibri" w:hAnsi="Calibri" w:cs="Calibri"/>
          <w:bCs/>
          <w:sz w:val="28"/>
          <w:szCs w:val="28"/>
        </w:rPr>
        <w:t>worsens</w:t>
      </w:r>
      <w:r w:rsidR="00733282" w:rsidRPr="000123B3">
        <w:rPr>
          <w:rFonts w:ascii="Calibri" w:hAnsi="Calibri" w:cs="Calibri"/>
          <w:bCs/>
          <w:sz w:val="28"/>
          <w:szCs w:val="28"/>
        </w:rPr>
        <w:t>!</w:t>
      </w:r>
      <w:r w:rsidR="00370199" w:rsidRPr="000123B3">
        <w:rPr>
          <w:rFonts w:ascii="Calibri" w:hAnsi="Calibri" w:cs="Calibri"/>
          <w:bCs/>
          <w:sz w:val="28"/>
          <w:szCs w:val="28"/>
        </w:rPr>
        <w:t xml:space="preserve"> </w:t>
      </w:r>
    </w:p>
    <w:p w14:paraId="17691A9E" w14:textId="6B0ADECA" w:rsidR="00E937B6" w:rsidRPr="000123B3" w:rsidRDefault="00E937B6" w:rsidP="00E937B6">
      <w:pPr>
        <w:rPr>
          <w:rFonts w:ascii="Calibri" w:hAnsi="Calibri" w:cs="Calibri"/>
          <w:bCs/>
          <w:sz w:val="28"/>
          <w:szCs w:val="28"/>
        </w:rPr>
      </w:pPr>
    </w:p>
    <w:p w14:paraId="4C20DC99" w14:textId="130F82D0" w:rsidR="00DB4FD7" w:rsidRPr="008868DF" w:rsidRDefault="00DB4FD7" w:rsidP="00E937B6">
      <w:pPr>
        <w:rPr>
          <w:rFonts w:ascii="Calibri" w:hAnsi="Calibri" w:cs="Calibri"/>
          <w:bCs/>
          <w:color w:val="CC0000"/>
          <w:sz w:val="28"/>
          <w:szCs w:val="28"/>
        </w:rPr>
      </w:pPr>
      <w:r w:rsidRPr="008868DF">
        <w:rPr>
          <w:rFonts w:asciiTheme="minorHAnsi" w:hAnsiTheme="minorHAnsi" w:cs="Arial"/>
          <w:b/>
          <w:color w:val="CC0000"/>
          <w:sz w:val="28"/>
          <w:szCs w:val="28"/>
        </w:rPr>
        <w:t>Option 2:</w:t>
      </w:r>
    </w:p>
    <w:p w14:paraId="70D966A8" w14:textId="3EBDD9C1" w:rsidR="00A40F5D" w:rsidRDefault="00761CC4" w:rsidP="00753E42">
      <w:pPr>
        <w:rPr>
          <w:rFonts w:ascii="Calibri" w:hAnsi="Calibri" w:cs="Calibri"/>
          <w:bCs/>
          <w:sz w:val="28"/>
          <w:szCs w:val="28"/>
        </w:rPr>
      </w:pPr>
      <w:r>
        <w:rPr>
          <w:rFonts w:ascii="Calibri" w:hAnsi="Calibri" w:cs="Calibri"/>
          <w:bCs/>
          <w:sz w:val="28"/>
          <w:szCs w:val="28"/>
        </w:rPr>
        <w:t>In</w:t>
      </w:r>
      <w:r w:rsidRPr="00761CC4">
        <w:rPr>
          <w:rFonts w:ascii="Calibri" w:hAnsi="Calibri" w:cs="Calibri"/>
          <w:bCs/>
          <w:sz w:val="28"/>
          <w:szCs w:val="28"/>
        </w:rPr>
        <w:t xml:space="preserve"> honor of this year’s World Heart Day, </w:t>
      </w:r>
      <w:r w:rsidR="0095168A">
        <w:rPr>
          <w:rFonts w:ascii="Calibri" w:hAnsi="Calibri" w:cs="Calibri"/>
          <w:bCs/>
          <w:sz w:val="28"/>
          <w:szCs w:val="28"/>
        </w:rPr>
        <w:t xml:space="preserve">every day is now </w:t>
      </w:r>
      <w:proofErr w:type="spellStart"/>
      <w:r w:rsidR="0095168A">
        <w:rPr>
          <w:rFonts w:ascii="Calibri" w:hAnsi="Calibri" w:cs="Calibri"/>
          <w:bCs/>
          <w:sz w:val="28"/>
          <w:szCs w:val="28"/>
        </w:rPr>
        <w:t>Valventine’s</w:t>
      </w:r>
      <w:proofErr w:type="spellEnd"/>
      <w:r w:rsidR="0095168A">
        <w:rPr>
          <w:rFonts w:ascii="Calibri" w:hAnsi="Calibri" w:cs="Calibri"/>
          <w:bCs/>
          <w:sz w:val="28"/>
          <w:szCs w:val="28"/>
        </w:rPr>
        <w:t xml:space="preserve"> Day.  And what a perf</w:t>
      </w:r>
      <w:r w:rsidR="000505F9">
        <w:rPr>
          <w:rFonts w:ascii="Calibri" w:hAnsi="Calibri" w:cs="Calibri"/>
          <w:bCs/>
          <w:sz w:val="28"/>
          <w:szCs w:val="28"/>
        </w:rPr>
        <w:t xml:space="preserve">ect time to </w:t>
      </w:r>
      <w:r w:rsidR="000E37A1">
        <w:rPr>
          <w:rFonts w:ascii="Calibri" w:hAnsi="Calibri" w:cs="Calibri"/>
          <w:bCs/>
          <w:sz w:val="28"/>
          <w:szCs w:val="28"/>
        </w:rPr>
        <w:t>send a</w:t>
      </w:r>
      <w:r w:rsidR="000505F9">
        <w:rPr>
          <w:rFonts w:ascii="Calibri" w:hAnsi="Calibri" w:cs="Calibri"/>
          <w:bCs/>
          <w:sz w:val="28"/>
          <w:szCs w:val="28"/>
        </w:rPr>
        <w:t xml:space="preserve"> </w:t>
      </w:r>
      <w:proofErr w:type="spellStart"/>
      <w:r w:rsidR="002D74BD" w:rsidRPr="008868DF">
        <w:rPr>
          <w:rFonts w:ascii="Calibri" w:hAnsi="Calibri" w:cs="Calibri"/>
          <w:b/>
          <w:color w:val="CC0000"/>
          <w:sz w:val="28"/>
          <w:szCs w:val="28"/>
        </w:rPr>
        <w:t>V</w:t>
      </w:r>
      <w:r w:rsidR="008868DF" w:rsidRPr="008868DF">
        <w:rPr>
          <w:rFonts w:ascii="Calibri" w:hAnsi="Calibri" w:cs="Calibri"/>
          <w:b/>
          <w:color w:val="CC0000"/>
          <w:sz w:val="28"/>
          <w:szCs w:val="28"/>
        </w:rPr>
        <w:t>alve</w:t>
      </w:r>
      <w:r w:rsidR="002D74BD" w:rsidRPr="002D74BD">
        <w:rPr>
          <w:rFonts w:ascii="Calibri" w:hAnsi="Calibri" w:cs="Calibri"/>
          <w:b/>
          <w:color w:val="000000" w:themeColor="text1"/>
          <w:sz w:val="28"/>
          <w:szCs w:val="28"/>
        </w:rPr>
        <w:t>ntine’s</w:t>
      </w:r>
      <w:proofErr w:type="spellEnd"/>
      <w:r w:rsidR="002D74BD" w:rsidRPr="002D74BD">
        <w:rPr>
          <w:rFonts w:ascii="Calibri" w:hAnsi="Calibri" w:cs="Calibri"/>
          <w:b/>
          <w:color w:val="000000" w:themeColor="text1"/>
          <w:sz w:val="28"/>
          <w:szCs w:val="28"/>
        </w:rPr>
        <w:t xml:space="preserve"> </w:t>
      </w:r>
      <w:r w:rsidR="002D74BD" w:rsidRPr="002D74BD">
        <w:rPr>
          <w:rFonts w:ascii="Calibri" w:hAnsi="Calibri" w:cs="Calibri"/>
          <w:b/>
          <w:sz w:val="28"/>
          <w:szCs w:val="28"/>
        </w:rPr>
        <w:t>Day</w:t>
      </w:r>
      <w:r w:rsidR="000E37A1">
        <w:rPr>
          <w:rFonts w:ascii="Calibri" w:hAnsi="Calibri" w:cs="Calibri"/>
          <w:b/>
          <w:sz w:val="28"/>
          <w:szCs w:val="28"/>
        </w:rPr>
        <w:t xml:space="preserve"> </w:t>
      </w:r>
      <w:r w:rsidR="000E37A1" w:rsidRPr="002B2F18">
        <w:rPr>
          <w:rFonts w:ascii="Calibri" w:hAnsi="Calibri" w:cs="Calibri"/>
          <w:bCs/>
          <w:sz w:val="28"/>
          <w:szCs w:val="28"/>
        </w:rPr>
        <w:t>card to family and friends</w:t>
      </w:r>
      <w:r w:rsidR="0095168A">
        <w:rPr>
          <w:rFonts w:ascii="Calibri" w:hAnsi="Calibri" w:cs="Calibri"/>
          <w:bCs/>
          <w:sz w:val="28"/>
          <w:szCs w:val="28"/>
        </w:rPr>
        <w:t>!</w:t>
      </w:r>
      <w:r w:rsidR="0095168A" w:rsidRPr="000123B3">
        <w:rPr>
          <w:rFonts w:ascii="Calibri" w:hAnsi="Calibri" w:cs="Calibri"/>
          <w:bCs/>
          <w:sz w:val="28"/>
          <w:szCs w:val="28"/>
        </w:rPr>
        <w:t xml:space="preserve"> </w:t>
      </w:r>
      <w:r w:rsidR="0095168A">
        <w:rPr>
          <w:rFonts w:ascii="Calibri" w:hAnsi="Calibri" w:cs="Calibri"/>
          <w:bCs/>
          <w:sz w:val="28"/>
          <w:szCs w:val="28"/>
        </w:rPr>
        <w:t>Sending</w:t>
      </w:r>
      <w:r w:rsidRPr="00761CC4">
        <w:rPr>
          <w:rFonts w:ascii="Calibri" w:hAnsi="Calibri" w:cs="Calibri"/>
          <w:bCs/>
          <w:sz w:val="28"/>
          <w:szCs w:val="28"/>
        </w:rPr>
        <w:t xml:space="preserve"> a love letter </w:t>
      </w:r>
      <w:r w:rsidR="00620038">
        <w:rPr>
          <w:rFonts w:ascii="Calibri" w:hAnsi="Calibri" w:cs="Calibri"/>
          <w:bCs/>
          <w:sz w:val="28"/>
          <w:szCs w:val="28"/>
        </w:rPr>
        <w:t xml:space="preserve">about </w:t>
      </w:r>
      <w:r w:rsidRPr="00761CC4">
        <w:rPr>
          <w:rFonts w:ascii="Calibri" w:hAnsi="Calibri" w:cs="Calibri"/>
          <w:bCs/>
          <w:sz w:val="28"/>
          <w:szCs w:val="28"/>
        </w:rPr>
        <w:t>the importance of screening for heart valve disease can save lives</w:t>
      </w:r>
      <w:r w:rsidR="0095168A">
        <w:rPr>
          <w:rFonts w:ascii="Calibri" w:hAnsi="Calibri" w:cs="Calibri"/>
          <w:bCs/>
          <w:sz w:val="28"/>
          <w:szCs w:val="28"/>
        </w:rPr>
        <w:t>, and</w:t>
      </w:r>
      <w:r w:rsidRPr="00761CC4">
        <w:rPr>
          <w:rFonts w:ascii="Calibri" w:hAnsi="Calibri" w:cs="Calibri"/>
          <w:bCs/>
          <w:sz w:val="28"/>
          <w:szCs w:val="28"/>
        </w:rPr>
        <w:t xml:space="preserve"> that's enough reason to celebrate again and again.</w:t>
      </w:r>
    </w:p>
    <w:p w14:paraId="56007138" w14:textId="093EA98C" w:rsidR="00A40F5D" w:rsidRDefault="00A40F5D" w:rsidP="00753E42">
      <w:pPr>
        <w:rPr>
          <w:rFonts w:ascii="Calibri" w:hAnsi="Calibri" w:cs="Calibri"/>
          <w:bCs/>
          <w:sz w:val="28"/>
          <w:szCs w:val="28"/>
        </w:rPr>
      </w:pPr>
    </w:p>
    <w:p w14:paraId="08117513" w14:textId="25D83626" w:rsidR="00753E42" w:rsidRPr="000123B3" w:rsidRDefault="0095168A" w:rsidP="00753E42">
      <w:pPr>
        <w:rPr>
          <w:rFonts w:ascii="Calibri" w:hAnsi="Calibri" w:cs="Calibri"/>
          <w:bCs/>
          <w:sz w:val="28"/>
          <w:szCs w:val="28"/>
        </w:rPr>
      </w:pPr>
      <w:r>
        <w:rPr>
          <w:rFonts w:ascii="Calibri" w:hAnsi="Calibri" w:cs="Calibri"/>
          <w:bCs/>
          <w:sz w:val="28"/>
          <w:szCs w:val="28"/>
        </w:rPr>
        <w:t>Visit</w:t>
      </w:r>
      <w:r w:rsidR="00753E42" w:rsidRPr="000123B3">
        <w:rPr>
          <w:rFonts w:ascii="Calibri" w:hAnsi="Calibri" w:cs="Calibri"/>
          <w:bCs/>
          <w:sz w:val="28"/>
          <w:szCs w:val="28"/>
        </w:rPr>
        <w:t xml:space="preserve"> </w:t>
      </w:r>
      <w:hyperlink r:id="rId21" w:history="1">
        <w:r w:rsidR="00753E42" w:rsidRPr="00920009">
          <w:rPr>
            <w:rStyle w:val="Hyperlink"/>
            <w:rFonts w:ascii="Calibri" w:hAnsi="Calibri" w:cs="Calibri"/>
            <w:bCs/>
            <w:sz w:val="28"/>
            <w:szCs w:val="28"/>
          </w:rPr>
          <w:t>BeMy</w:t>
        </w:r>
        <w:r w:rsidR="00753E42" w:rsidRPr="008868DF">
          <w:rPr>
            <w:rStyle w:val="Hyperlink"/>
            <w:rFonts w:ascii="Calibri" w:hAnsi="Calibri" w:cs="Calibri"/>
            <w:bCs/>
            <w:color w:val="CC0000"/>
            <w:sz w:val="28"/>
            <w:szCs w:val="28"/>
          </w:rPr>
          <w:t>Valve</w:t>
        </w:r>
        <w:r w:rsidR="00753E42" w:rsidRPr="00920009">
          <w:rPr>
            <w:rStyle w:val="Hyperlink"/>
            <w:rFonts w:ascii="Calibri" w:hAnsi="Calibri" w:cs="Calibri"/>
            <w:bCs/>
            <w:sz w:val="28"/>
            <w:szCs w:val="28"/>
          </w:rPr>
          <w:t>ntine.com</w:t>
        </w:r>
      </w:hyperlink>
      <w:r w:rsidR="00753E42" w:rsidRPr="000123B3">
        <w:rPr>
          <w:rFonts w:ascii="Calibri" w:hAnsi="Calibri" w:cs="Calibri"/>
          <w:bCs/>
          <w:color w:val="000000" w:themeColor="text1"/>
          <w:sz w:val="28"/>
          <w:szCs w:val="28"/>
        </w:rPr>
        <w:t xml:space="preserve"> </w:t>
      </w:r>
      <w:r w:rsidR="00753E42" w:rsidRPr="000123B3">
        <w:rPr>
          <w:rFonts w:ascii="Calibri" w:hAnsi="Calibri" w:cs="Calibri"/>
          <w:bCs/>
          <w:sz w:val="28"/>
          <w:szCs w:val="28"/>
        </w:rPr>
        <w:t xml:space="preserve">to learn about heart valve disease and </w:t>
      </w:r>
      <w:r w:rsidR="00753E42" w:rsidRPr="002D74BD">
        <w:rPr>
          <w:rFonts w:ascii="Calibri" w:hAnsi="Calibri" w:cs="Calibri"/>
          <w:b/>
          <w:sz w:val="28"/>
          <w:szCs w:val="28"/>
        </w:rPr>
        <w:t>why you should be treating your heart valves to a routine screen, especially if you are 65 years or older.</w:t>
      </w:r>
      <w:r w:rsidR="00753E42" w:rsidRPr="000123B3">
        <w:rPr>
          <w:rFonts w:ascii="Calibri" w:hAnsi="Calibri" w:cs="Calibri"/>
          <w:bCs/>
          <w:sz w:val="28"/>
          <w:szCs w:val="28"/>
        </w:rPr>
        <w:t xml:space="preserve"> Early detection and timely treatment can save lives!</w:t>
      </w:r>
      <w:r w:rsidR="00E937B6" w:rsidRPr="000123B3">
        <w:rPr>
          <w:rFonts w:ascii="Calibri" w:hAnsi="Calibri" w:cs="Calibri"/>
          <w:noProof/>
          <w:sz w:val="28"/>
          <w:szCs w:val="28"/>
          <w14:ligatures w14:val="standardContextual"/>
        </w:rPr>
        <w:t xml:space="preserve"> </w:t>
      </w:r>
    </w:p>
    <w:p w14:paraId="160B099C" w14:textId="3ED18CC0" w:rsidR="00753E42" w:rsidRPr="000123B3" w:rsidRDefault="00753E42" w:rsidP="00A77A9E">
      <w:pPr>
        <w:rPr>
          <w:rFonts w:ascii="Calibri" w:hAnsi="Calibri" w:cs="Calibri"/>
          <w:bCs/>
          <w:sz w:val="28"/>
          <w:szCs w:val="28"/>
        </w:rPr>
      </w:pPr>
    </w:p>
    <w:p w14:paraId="4BE51863" w14:textId="3632468F" w:rsidR="00DB4FD7" w:rsidRPr="008868DF" w:rsidRDefault="00DB4FD7" w:rsidP="00DB4FD7">
      <w:pPr>
        <w:tabs>
          <w:tab w:val="left" w:pos="7230"/>
        </w:tabs>
        <w:rPr>
          <w:rFonts w:ascii="Calibri" w:hAnsi="Calibri" w:cs="Calibri"/>
          <w:b/>
          <w:color w:val="CC0000"/>
          <w:sz w:val="28"/>
          <w:szCs w:val="28"/>
        </w:rPr>
      </w:pPr>
      <w:r w:rsidRPr="008868DF">
        <w:rPr>
          <w:rFonts w:asciiTheme="minorHAnsi" w:hAnsiTheme="minorHAnsi" w:cs="Arial"/>
          <w:b/>
          <w:color w:val="CC0000"/>
          <w:sz w:val="28"/>
          <w:szCs w:val="28"/>
        </w:rPr>
        <w:t>Option 3:</w:t>
      </w:r>
    </w:p>
    <w:p w14:paraId="37BC411D" w14:textId="6996AD84" w:rsidR="00753E42" w:rsidRPr="000123B3" w:rsidRDefault="000505F9" w:rsidP="00AE3168">
      <w:pPr>
        <w:rPr>
          <w:rFonts w:ascii="Calibri" w:hAnsi="Calibri" w:cs="Calibri"/>
          <w:bCs/>
          <w:sz w:val="28"/>
          <w:szCs w:val="28"/>
        </w:rPr>
      </w:pPr>
      <w:r w:rsidRPr="00A13F13">
        <w:rPr>
          <w:rFonts w:ascii="Calibri" w:hAnsi="Calibri" w:cs="Calibri"/>
          <w:b/>
          <w:sz w:val="28"/>
          <w:szCs w:val="28"/>
        </w:rPr>
        <w:t>World Heart Day</w:t>
      </w:r>
      <w:r>
        <w:rPr>
          <w:rFonts w:ascii="Calibri" w:hAnsi="Calibri" w:cs="Calibri"/>
          <w:bCs/>
          <w:sz w:val="28"/>
          <w:szCs w:val="28"/>
        </w:rPr>
        <w:t xml:space="preserve"> is </w:t>
      </w:r>
      <w:r w:rsidR="000033B2" w:rsidRPr="000123B3">
        <w:rPr>
          <w:rFonts w:ascii="Calibri" w:hAnsi="Calibri" w:cs="Calibri"/>
          <w:bCs/>
          <w:sz w:val="28"/>
          <w:szCs w:val="28"/>
        </w:rPr>
        <w:t xml:space="preserve">a </w:t>
      </w:r>
      <w:r>
        <w:rPr>
          <w:rFonts w:ascii="Calibri" w:hAnsi="Calibri" w:cs="Calibri"/>
          <w:bCs/>
          <w:sz w:val="28"/>
          <w:szCs w:val="28"/>
        </w:rPr>
        <w:t xml:space="preserve">perfect </w:t>
      </w:r>
      <w:r w:rsidR="008F4DC5" w:rsidRPr="000123B3">
        <w:rPr>
          <w:rFonts w:ascii="Calibri" w:hAnsi="Calibri" w:cs="Calibri"/>
          <w:bCs/>
          <w:sz w:val="28"/>
          <w:szCs w:val="28"/>
        </w:rPr>
        <w:t>time of year</w:t>
      </w:r>
      <w:r w:rsidR="000033B2" w:rsidRPr="000123B3">
        <w:rPr>
          <w:rFonts w:ascii="Calibri" w:hAnsi="Calibri" w:cs="Calibri"/>
          <w:bCs/>
          <w:sz w:val="28"/>
          <w:szCs w:val="28"/>
        </w:rPr>
        <w:t xml:space="preserve"> </w:t>
      </w:r>
      <w:r>
        <w:rPr>
          <w:rFonts w:ascii="Calibri" w:hAnsi="Calibri" w:cs="Calibri"/>
          <w:bCs/>
          <w:sz w:val="28"/>
          <w:szCs w:val="28"/>
        </w:rPr>
        <w:t>to think about your</w:t>
      </w:r>
      <w:r w:rsidR="000033B2" w:rsidRPr="000123B3">
        <w:rPr>
          <w:rFonts w:ascii="Calibri" w:hAnsi="Calibri" w:cs="Calibri"/>
          <w:bCs/>
          <w:sz w:val="28"/>
          <w:szCs w:val="28"/>
        </w:rPr>
        <w:t xml:space="preserve"> heart valve health and keeping heart valve</w:t>
      </w:r>
      <w:r w:rsidR="00572D42" w:rsidRPr="000123B3">
        <w:rPr>
          <w:rFonts w:ascii="Calibri" w:hAnsi="Calibri" w:cs="Calibri"/>
          <w:bCs/>
          <w:sz w:val="28"/>
          <w:szCs w:val="28"/>
        </w:rPr>
        <w:t xml:space="preserve"> disease</w:t>
      </w:r>
      <w:r w:rsidR="000033B2" w:rsidRPr="000123B3">
        <w:rPr>
          <w:rFonts w:ascii="Calibri" w:hAnsi="Calibri" w:cs="Calibri"/>
          <w:bCs/>
          <w:sz w:val="28"/>
          <w:szCs w:val="28"/>
        </w:rPr>
        <w:t xml:space="preserve"> in check</w:t>
      </w:r>
      <w:r w:rsidR="00572D42" w:rsidRPr="000123B3">
        <w:rPr>
          <w:rFonts w:ascii="Calibri" w:hAnsi="Calibri" w:cs="Calibri"/>
          <w:bCs/>
          <w:sz w:val="28"/>
          <w:szCs w:val="28"/>
        </w:rPr>
        <w:t>.</w:t>
      </w:r>
      <w:r w:rsidR="00FF640D" w:rsidRPr="000123B3">
        <w:rPr>
          <w:rFonts w:ascii="Calibri" w:hAnsi="Calibri" w:cs="Calibri"/>
          <w:bCs/>
          <w:sz w:val="28"/>
          <w:szCs w:val="28"/>
        </w:rPr>
        <w:t xml:space="preserve"> </w:t>
      </w:r>
      <w:r w:rsidR="00A13F13">
        <w:rPr>
          <w:rFonts w:ascii="Calibri" w:hAnsi="Calibri" w:cs="Calibri"/>
          <w:bCs/>
          <w:color w:val="000000" w:themeColor="text1"/>
          <w:sz w:val="28"/>
          <w:szCs w:val="28"/>
        </w:rPr>
        <w:t>S</w:t>
      </w:r>
      <w:r w:rsidR="00392681" w:rsidRPr="000123B3">
        <w:rPr>
          <w:rFonts w:ascii="Calibri" w:hAnsi="Calibri" w:cs="Calibri"/>
          <w:bCs/>
          <w:sz w:val="28"/>
          <w:szCs w:val="28"/>
        </w:rPr>
        <w:t xml:space="preserve">how your heart valves some love </w:t>
      </w:r>
      <w:r w:rsidR="00572D42" w:rsidRPr="000123B3">
        <w:rPr>
          <w:rFonts w:ascii="Calibri" w:hAnsi="Calibri" w:cs="Calibri"/>
          <w:bCs/>
          <w:sz w:val="28"/>
          <w:szCs w:val="28"/>
        </w:rPr>
        <w:t xml:space="preserve">by learning the ins and outs of heart valve </w:t>
      </w:r>
      <w:r w:rsidR="008F68A3" w:rsidRPr="000123B3">
        <w:rPr>
          <w:rFonts w:ascii="Calibri" w:hAnsi="Calibri" w:cs="Calibri"/>
          <w:bCs/>
          <w:sz w:val="28"/>
          <w:szCs w:val="28"/>
        </w:rPr>
        <w:t>health</w:t>
      </w:r>
      <w:r w:rsidR="00572D42" w:rsidRPr="000123B3">
        <w:rPr>
          <w:rFonts w:ascii="Calibri" w:hAnsi="Calibri" w:cs="Calibri"/>
          <w:bCs/>
          <w:sz w:val="28"/>
          <w:szCs w:val="28"/>
        </w:rPr>
        <w:t xml:space="preserve"> and, </w:t>
      </w:r>
      <w:r w:rsidR="00572D42" w:rsidRPr="002D74BD">
        <w:rPr>
          <w:rFonts w:ascii="Calibri" w:hAnsi="Calibri" w:cs="Calibri"/>
          <w:b/>
          <w:sz w:val="28"/>
          <w:szCs w:val="28"/>
        </w:rPr>
        <w:t xml:space="preserve">if you are 65 years or older, </w:t>
      </w:r>
      <w:r w:rsidR="0095168A">
        <w:rPr>
          <w:rFonts w:ascii="Calibri" w:hAnsi="Calibri" w:cs="Calibri"/>
          <w:b/>
          <w:sz w:val="28"/>
          <w:szCs w:val="28"/>
        </w:rPr>
        <w:t>ask</w:t>
      </w:r>
      <w:r w:rsidR="0095168A" w:rsidRPr="002D74BD">
        <w:rPr>
          <w:rFonts w:ascii="Calibri" w:hAnsi="Calibri" w:cs="Calibri"/>
          <w:b/>
          <w:sz w:val="28"/>
          <w:szCs w:val="28"/>
        </w:rPr>
        <w:t xml:space="preserve"> </w:t>
      </w:r>
      <w:r w:rsidR="008F68A3" w:rsidRPr="002D74BD">
        <w:rPr>
          <w:rFonts w:ascii="Calibri" w:hAnsi="Calibri" w:cs="Calibri"/>
          <w:b/>
          <w:sz w:val="28"/>
          <w:szCs w:val="28"/>
        </w:rPr>
        <w:t>your doctor for</w:t>
      </w:r>
      <w:r w:rsidR="00572D42" w:rsidRPr="002D74BD">
        <w:rPr>
          <w:rFonts w:ascii="Calibri" w:hAnsi="Calibri" w:cs="Calibri"/>
          <w:b/>
          <w:sz w:val="28"/>
          <w:szCs w:val="28"/>
        </w:rPr>
        <w:t xml:space="preserve"> a routine screen.</w:t>
      </w:r>
      <w:r w:rsidR="00572D42" w:rsidRPr="000123B3">
        <w:rPr>
          <w:rFonts w:ascii="Calibri" w:hAnsi="Calibri" w:cs="Calibri"/>
          <w:bCs/>
          <w:sz w:val="28"/>
          <w:szCs w:val="28"/>
        </w:rPr>
        <w:t xml:space="preserve"> Your heart valves will thank you</w:t>
      </w:r>
      <w:r w:rsidR="00753E42" w:rsidRPr="000123B3">
        <w:rPr>
          <w:rFonts w:ascii="Calibri" w:hAnsi="Calibri" w:cs="Calibri"/>
          <w:bCs/>
          <w:sz w:val="28"/>
          <w:szCs w:val="28"/>
        </w:rPr>
        <w:t>.</w:t>
      </w:r>
    </w:p>
    <w:p w14:paraId="38118FE6" w14:textId="3A330954" w:rsidR="00E937B6" w:rsidRPr="00E937B6" w:rsidRDefault="00E937B6" w:rsidP="00AE3168">
      <w:pPr>
        <w:rPr>
          <w:rFonts w:ascii="Calibri" w:hAnsi="Calibri" w:cs="Calibri"/>
          <w:bCs/>
          <w:sz w:val="25"/>
          <w:szCs w:val="25"/>
        </w:rPr>
      </w:pPr>
    </w:p>
    <w:p w14:paraId="2BD48937" w14:textId="00C41572" w:rsidR="00E937B6" w:rsidRPr="00E937B6" w:rsidRDefault="00E937B6" w:rsidP="00AE3168">
      <w:pPr>
        <w:rPr>
          <w:rFonts w:ascii="Calibri" w:hAnsi="Calibri" w:cs="Calibri"/>
          <w:bCs/>
          <w:sz w:val="25"/>
          <w:szCs w:val="25"/>
        </w:rPr>
      </w:pPr>
    </w:p>
    <w:p w14:paraId="1916E613" w14:textId="52F9B461" w:rsidR="00E937B6" w:rsidRDefault="00E96260" w:rsidP="00AE3168">
      <w:pPr>
        <w:rPr>
          <w:rFonts w:ascii="Calibri" w:hAnsi="Calibri" w:cs="Calibri"/>
          <w:bCs/>
          <w:sz w:val="25"/>
          <w:szCs w:val="25"/>
        </w:rPr>
      </w:pPr>
      <w:r w:rsidRPr="000123B3">
        <w:rPr>
          <w:rFonts w:ascii="Calibri" w:hAnsi="Calibri" w:cs="Calibri"/>
          <w:noProof/>
          <w:sz w:val="28"/>
          <w:szCs w:val="28"/>
          <w14:ligatures w14:val="standardContextual"/>
        </w:rPr>
        <w:drawing>
          <wp:anchor distT="0" distB="0" distL="114300" distR="114300" simplePos="0" relativeHeight="251736064" behindDoc="0" locked="0" layoutInCell="1" allowOverlap="1" wp14:anchorId="3E9515E7" wp14:editId="7D62D01F">
            <wp:simplePos x="0" y="0"/>
            <wp:positionH relativeFrom="column">
              <wp:posOffset>-909955</wp:posOffset>
            </wp:positionH>
            <wp:positionV relativeFrom="page">
              <wp:posOffset>9634220</wp:posOffset>
            </wp:positionV>
            <wp:extent cx="8708390" cy="457200"/>
            <wp:effectExtent l="0" t="0" r="0" b="0"/>
            <wp:wrapTopAndBottom/>
            <wp:docPr id="975651634" name="Picture 9756516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5651634" name="Picture 975651634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03" b="10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08390" cy="457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BB928C" w14:textId="3043C2FD" w:rsidR="00E937B6" w:rsidRPr="000123B3" w:rsidRDefault="00E937B6" w:rsidP="00AE3168">
      <w:pPr>
        <w:rPr>
          <w:rFonts w:ascii="Calibri" w:hAnsi="Calibri" w:cs="Calibri"/>
          <w:bCs/>
          <w:sz w:val="25"/>
          <w:szCs w:val="25"/>
        </w:rPr>
        <w:sectPr w:rsidR="00E937B6" w:rsidRPr="000123B3" w:rsidSect="00535890">
          <w:footerReference w:type="default" r:id="rId22"/>
          <w:type w:val="continuous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20A48EDC" w14:textId="59A34F25" w:rsidR="00F22E69" w:rsidRDefault="00F22E69" w:rsidP="00AC5FDC">
      <w:pPr>
        <w:rPr>
          <w:rFonts w:ascii="Calibri" w:hAnsi="Calibri" w:cs="Calibri"/>
          <w:b/>
          <w:color w:val="CC0000"/>
          <w:sz w:val="40"/>
          <w:szCs w:val="40"/>
        </w:rPr>
      </w:pPr>
    </w:p>
    <w:p w14:paraId="58461C00" w14:textId="77777777" w:rsidR="0015547E" w:rsidRDefault="0015547E" w:rsidP="00AC5FDC">
      <w:pPr>
        <w:rPr>
          <w:rFonts w:ascii="Calibri" w:hAnsi="Calibri" w:cs="Calibri"/>
          <w:b/>
          <w:color w:val="CC0000"/>
          <w:sz w:val="40"/>
          <w:szCs w:val="40"/>
        </w:rPr>
      </w:pPr>
    </w:p>
    <w:p w14:paraId="26E7228F" w14:textId="0C25926E" w:rsidR="0015547E" w:rsidRPr="008868DF" w:rsidRDefault="0015547E" w:rsidP="00AC5FDC">
      <w:pPr>
        <w:rPr>
          <w:rFonts w:ascii="Calibri" w:hAnsi="Calibri" w:cs="Calibri"/>
          <w:b/>
          <w:color w:val="CC0000"/>
          <w:sz w:val="40"/>
          <w:szCs w:val="40"/>
        </w:rPr>
      </w:pPr>
      <w:r>
        <w:rPr>
          <w:rFonts w:asciiTheme="minorHAnsi" w:hAnsiTheme="minorHAnsi" w:cs="Arial"/>
          <w:b/>
          <w:noProof/>
          <w:sz w:val="22"/>
          <w:szCs w:val="21"/>
          <w14:ligatures w14:val="standardContextual"/>
        </w:rPr>
        <w:lastRenderedPageBreak/>
        <mc:AlternateContent>
          <mc:Choice Requires="wpg">
            <w:drawing>
              <wp:anchor distT="0" distB="0" distL="114300" distR="114300" simplePos="0" relativeHeight="251822080" behindDoc="0" locked="0" layoutInCell="1" allowOverlap="1" wp14:anchorId="186F4E92" wp14:editId="1829DAA4">
                <wp:simplePos x="0" y="0"/>
                <wp:positionH relativeFrom="page">
                  <wp:align>left</wp:align>
                </wp:positionH>
                <wp:positionV relativeFrom="paragraph">
                  <wp:posOffset>-914400</wp:posOffset>
                </wp:positionV>
                <wp:extent cx="7761287" cy="1199515"/>
                <wp:effectExtent l="0" t="0" r="0" b="635"/>
                <wp:wrapNone/>
                <wp:docPr id="48399446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61287" cy="1199515"/>
                          <a:chOff x="0" y="0"/>
                          <a:chExt cx="7761287" cy="1199515"/>
                        </a:xfrm>
                      </wpg:grpSpPr>
                      <pic:pic xmlns:pic="http://schemas.openxmlformats.org/drawingml/2006/picture">
                        <pic:nvPicPr>
                          <pic:cNvPr id="1564135944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7665"/>
                          <a:stretch/>
                        </pic:blipFill>
                        <pic:spPr bwMode="auto">
                          <a:xfrm>
                            <a:off x="0" y="0"/>
                            <a:ext cx="1733550" cy="11995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02908671" name="Picture 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623" b="29328"/>
                          <a:stretch/>
                        </pic:blipFill>
                        <pic:spPr bwMode="auto">
                          <a:xfrm>
                            <a:off x="1833562" y="0"/>
                            <a:ext cx="5927725" cy="847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92555121" name="Picture 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8970"/>
                          <a:stretch/>
                        </pic:blipFill>
                        <pic:spPr bwMode="auto">
                          <a:xfrm>
                            <a:off x="6129337" y="0"/>
                            <a:ext cx="1631950" cy="11995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04082109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95625" y="962025"/>
                            <a:ext cx="1454150" cy="1714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F28F492" id="Group 1" o:spid="_x0000_s1026" style="position:absolute;margin-left:0;margin-top:-1in;width:611.1pt;height:94.45pt;z-index:251822080;mso-position-horizontal:left;mso-position-horizontal-relative:page" coordsize="77612,119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">
                <v:shape id="Picture 2" o:spid="_x0000_s1027" type="#_x0000_t75" style="position:absolute;width:17335;height:119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">
                  <v:imagedata r:id="rId10" o:title="" cropright="50899f"/>
                </v:shape>
                <v:shape id="Picture 2" o:spid="_x0000_s1028" type="#_x0000_t75" alt="A close up of a sign&#10;&#10;Description automatically generated" style="position:absolute;left:18335;width:59277;height:8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">
                  <v:imagedata r:id="rId10" o:title="A close up of a sign&#10;&#10;Description automatically generated" cropbottom="19220f" cropleft="15482f"/>
                </v:shape>
                <v:shape id="Picture 2" o:spid="_x0000_s1029" type="#_x0000_t75" alt="A close up of a sign&#10;&#10;Description automatically generated" style="position:absolute;left:61293;width:16319;height:119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">
                  <v:imagedata r:id="rId10" o:title="A close up of a sign&#10;&#10;Description automatically generated" cropleft="51754f"/>
                </v:shape>
                <v:shape id="Picture 1" o:spid="_x0000_s1030" type="#_x0000_t75" style="position:absolute;left:30956;top:9620;width:14541;height:17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">
                  <v:imagedata r:id="rId11" o:title=""/>
                </v:shape>
                <w10:wrap anchorx="page"/>
              </v:group>
            </w:pict>
          </mc:Fallback>
        </mc:AlternateContent>
      </w:r>
    </w:p>
    <w:p w14:paraId="08A67515" w14:textId="77777777" w:rsidR="0015547E" w:rsidRDefault="0015547E" w:rsidP="00AC5FDC">
      <w:pPr>
        <w:rPr>
          <w:rFonts w:ascii="Calibri" w:hAnsi="Calibri" w:cs="Calibri"/>
          <w:b/>
          <w:color w:val="CC0000"/>
          <w:sz w:val="40"/>
          <w:szCs w:val="40"/>
        </w:rPr>
      </w:pPr>
    </w:p>
    <w:p w14:paraId="4734EBC9" w14:textId="77777777" w:rsidR="0015547E" w:rsidRDefault="0015547E" w:rsidP="00AC5FDC">
      <w:pPr>
        <w:rPr>
          <w:rFonts w:ascii="Calibri" w:hAnsi="Calibri" w:cs="Calibri"/>
          <w:b/>
          <w:color w:val="CC0000"/>
          <w:sz w:val="40"/>
          <w:szCs w:val="40"/>
        </w:rPr>
      </w:pPr>
    </w:p>
    <w:p w14:paraId="3DA4FF1D" w14:textId="74E66EC8" w:rsidR="00AC5FDC" w:rsidRPr="008868DF" w:rsidRDefault="00934446" w:rsidP="00AC5FDC">
      <w:pPr>
        <w:rPr>
          <w:rFonts w:ascii="Calibri" w:hAnsi="Calibri" w:cs="Calibri"/>
          <w:b/>
          <w:color w:val="CC0000"/>
          <w:sz w:val="40"/>
          <w:szCs w:val="40"/>
        </w:rPr>
      </w:pPr>
      <w:r w:rsidRPr="008868DF">
        <w:rPr>
          <w:rFonts w:ascii="Calibri" w:hAnsi="Calibri" w:cs="Calibri"/>
          <w:b/>
          <w:color w:val="CC0000"/>
          <w:sz w:val="40"/>
          <w:szCs w:val="40"/>
        </w:rPr>
        <w:t>CALLOUT</w:t>
      </w:r>
      <w:r w:rsidR="00AC5FDC" w:rsidRPr="008868DF">
        <w:rPr>
          <w:rFonts w:ascii="Calibri" w:hAnsi="Calibri" w:cs="Calibri"/>
          <w:b/>
          <w:color w:val="CC0000"/>
          <w:sz w:val="40"/>
          <w:szCs w:val="40"/>
        </w:rPr>
        <w:t xml:space="preserve"> OPTIONS:</w:t>
      </w:r>
    </w:p>
    <w:p w14:paraId="1F2EDB9C" w14:textId="6675C308" w:rsidR="005363A6" w:rsidRPr="008868DF" w:rsidRDefault="005363A6" w:rsidP="00AC5FDC">
      <w:pPr>
        <w:rPr>
          <w:rFonts w:ascii="Calibri" w:hAnsi="Calibri" w:cs="Calibri"/>
          <w:b/>
          <w:color w:val="CC0000"/>
          <w:sz w:val="20"/>
          <w:szCs w:val="20"/>
        </w:rPr>
      </w:pPr>
    </w:p>
    <w:p w14:paraId="1E3E2850" w14:textId="71A47387" w:rsidR="005363A6" w:rsidRPr="008868DF" w:rsidRDefault="005363A6" w:rsidP="00AC5FDC">
      <w:pPr>
        <w:rPr>
          <w:rFonts w:ascii="Calibri" w:hAnsi="Calibri" w:cs="Calibri"/>
          <w:b/>
          <w:color w:val="CC0000"/>
          <w:sz w:val="40"/>
          <w:szCs w:val="40"/>
        </w:rPr>
      </w:pPr>
      <w:r w:rsidRPr="008868DF">
        <w:rPr>
          <w:rFonts w:asciiTheme="minorHAnsi" w:hAnsiTheme="minorHAnsi" w:cs="Arial"/>
          <w:b/>
          <w:noProof/>
          <w:color w:val="CC0000"/>
          <w:sz w:val="40"/>
          <w:szCs w:val="40"/>
          <w14:ligatures w14:val="standardContextual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1AA2745F" wp14:editId="58B6C06C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739900" cy="76200"/>
                <wp:effectExtent l="0" t="0" r="0" b="0"/>
                <wp:wrapNone/>
                <wp:docPr id="1770178921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9900" cy="76200"/>
                        </a:xfrm>
                        <a:prstGeom prst="rect">
                          <a:avLst/>
                        </a:prstGeom>
                        <a:solidFill>
                          <a:srgbClr val="D0003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C49D61" id="Rectangle 2" o:spid="_x0000_s1026" style="position:absolute;margin-left:0;margin-top:-.05pt;width:137pt;height:6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" fillcolor="#d00033" stroked="f" strokeweight="1pt"/>
            </w:pict>
          </mc:Fallback>
        </mc:AlternateContent>
      </w:r>
    </w:p>
    <w:p w14:paraId="5F9108B4" w14:textId="77777777" w:rsidR="005363A6" w:rsidRPr="008868DF" w:rsidRDefault="005363A6" w:rsidP="00E937B6">
      <w:pPr>
        <w:rPr>
          <w:rFonts w:ascii="Calibri" w:hAnsi="Calibri" w:cs="Calibri"/>
          <w:bCs/>
          <w:color w:val="CC0000"/>
          <w:sz w:val="28"/>
          <w:szCs w:val="28"/>
        </w:rPr>
        <w:sectPr w:rsidR="005363A6" w:rsidRPr="008868DF" w:rsidSect="00535890">
          <w:type w:val="continuous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13379A87" w14:textId="3BFDB2B0" w:rsidR="00E937B6" w:rsidRPr="008868DF" w:rsidRDefault="00E937B6" w:rsidP="00E937B6">
      <w:pPr>
        <w:rPr>
          <w:rFonts w:ascii="Calibri" w:hAnsi="Calibri" w:cs="Calibri"/>
          <w:bCs/>
          <w:color w:val="CC0000"/>
          <w:sz w:val="28"/>
          <w:szCs w:val="28"/>
        </w:rPr>
        <w:sectPr w:rsidR="00E937B6" w:rsidRPr="008868DF" w:rsidSect="00535890">
          <w:type w:val="continuous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r w:rsidRPr="008868DF">
        <w:rPr>
          <w:rFonts w:ascii="Calibri" w:hAnsi="Calibri" w:cs="Calibri"/>
          <w:bCs/>
          <w:color w:val="CC0000"/>
          <w:sz w:val="28"/>
          <w:szCs w:val="28"/>
        </w:rPr>
        <w:t>Choose one of the 3 options below to use as the callout of your email.</w:t>
      </w:r>
    </w:p>
    <w:p w14:paraId="03487A9B" w14:textId="6F11B07D" w:rsidR="00AC5FDC" w:rsidRPr="008868DF" w:rsidRDefault="00AC5FDC" w:rsidP="00AC5FDC">
      <w:pPr>
        <w:tabs>
          <w:tab w:val="left" w:pos="7230"/>
        </w:tabs>
        <w:rPr>
          <w:rFonts w:asciiTheme="minorHAnsi" w:hAnsiTheme="minorHAnsi" w:cs="Arial"/>
          <w:b/>
          <w:color w:val="CC0000"/>
          <w:sz w:val="22"/>
          <w:szCs w:val="21"/>
        </w:rPr>
      </w:pPr>
    </w:p>
    <w:p w14:paraId="01DBF21F" w14:textId="43F5B5DB" w:rsidR="00572D42" w:rsidRPr="008868DF" w:rsidRDefault="00DB4FD7" w:rsidP="00DB4FD7">
      <w:pPr>
        <w:tabs>
          <w:tab w:val="left" w:pos="7230"/>
        </w:tabs>
        <w:rPr>
          <w:rFonts w:ascii="Calibri" w:hAnsi="Calibri" w:cs="Calibri"/>
          <w:b/>
          <w:color w:val="CC0000"/>
          <w:sz w:val="28"/>
          <w:szCs w:val="28"/>
        </w:rPr>
      </w:pPr>
      <w:r w:rsidRPr="008868DF">
        <w:rPr>
          <w:rFonts w:asciiTheme="minorHAnsi" w:hAnsiTheme="minorHAnsi" w:cs="Arial"/>
          <w:b/>
          <w:color w:val="CC0000"/>
          <w:sz w:val="28"/>
          <w:szCs w:val="28"/>
        </w:rPr>
        <w:t>Option 1:</w:t>
      </w:r>
    </w:p>
    <w:p w14:paraId="3C142F40" w14:textId="70C7E9F3" w:rsidR="001B2E9D" w:rsidRPr="00AC5FDC" w:rsidRDefault="001B2E9D" w:rsidP="001B2E9D">
      <w:pPr>
        <w:rPr>
          <w:rFonts w:ascii="Calibri" w:hAnsi="Calibri" w:cs="Calibri"/>
          <w:bCs/>
          <w:color w:val="FF0000"/>
          <w:sz w:val="28"/>
          <w:szCs w:val="28"/>
        </w:rPr>
      </w:pPr>
      <w:r w:rsidRPr="00AC5FDC">
        <w:rPr>
          <w:rFonts w:ascii="Calibri" w:hAnsi="Calibri" w:cs="Calibri"/>
          <w:bCs/>
          <w:sz w:val="28"/>
          <w:szCs w:val="28"/>
        </w:rPr>
        <w:t xml:space="preserve">Heart valve disease affects more than 11 million people </w:t>
      </w:r>
      <w:r w:rsidR="00556395" w:rsidRPr="00AC5FDC">
        <w:rPr>
          <w:rFonts w:ascii="Calibri" w:hAnsi="Calibri" w:cs="Calibri"/>
          <w:bCs/>
          <w:sz w:val="28"/>
          <w:szCs w:val="28"/>
        </w:rPr>
        <w:t>in</w:t>
      </w:r>
      <w:r w:rsidRPr="00AC5FDC">
        <w:rPr>
          <w:rFonts w:ascii="Calibri" w:hAnsi="Calibri" w:cs="Calibri"/>
          <w:bCs/>
          <w:sz w:val="28"/>
          <w:szCs w:val="28"/>
        </w:rPr>
        <w:t xml:space="preserve"> the </w:t>
      </w:r>
      <w:r w:rsidR="00556395" w:rsidRPr="00AC5FDC">
        <w:rPr>
          <w:rFonts w:ascii="Calibri" w:hAnsi="Calibri" w:cs="Calibri"/>
          <w:bCs/>
          <w:sz w:val="28"/>
          <w:szCs w:val="28"/>
        </w:rPr>
        <w:t>US</w:t>
      </w:r>
      <w:r w:rsidRPr="00AC5FDC">
        <w:rPr>
          <w:rFonts w:ascii="Calibri" w:hAnsi="Calibri" w:cs="Calibri"/>
          <w:bCs/>
          <w:sz w:val="28"/>
          <w:szCs w:val="28"/>
        </w:rPr>
        <w:t>. Left untreated, heart valve disease can reduce your quality of life and become life-threatening.</w:t>
      </w:r>
    </w:p>
    <w:p w14:paraId="25F23580" w14:textId="1CFFD27D" w:rsidR="005363A6" w:rsidRPr="005363A6" w:rsidRDefault="005363A6" w:rsidP="00DB4FD7">
      <w:pPr>
        <w:tabs>
          <w:tab w:val="left" w:pos="7230"/>
        </w:tabs>
        <w:rPr>
          <w:rFonts w:asciiTheme="minorHAnsi" w:hAnsiTheme="minorHAnsi" w:cs="Arial"/>
          <w:b/>
          <w:color w:val="FF0000"/>
          <w:sz w:val="20"/>
          <w:szCs w:val="20"/>
        </w:rPr>
      </w:pPr>
    </w:p>
    <w:p w14:paraId="6E3F6E11" w14:textId="567CBD2A" w:rsidR="00DB4FD7" w:rsidRPr="008868DF" w:rsidRDefault="00DB4FD7" w:rsidP="00DB4FD7">
      <w:pPr>
        <w:tabs>
          <w:tab w:val="left" w:pos="7230"/>
        </w:tabs>
        <w:rPr>
          <w:rFonts w:ascii="Calibri" w:hAnsi="Calibri" w:cs="Calibri"/>
          <w:b/>
          <w:color w:val="CC0000"/>
          <w:sz w:val="28"/>
          <w:szCs w:val="28"/>
        </w:rPr>
      </w:pPr>
      <w:r w:rsidRPr="008868DF">
        <w:rPr>
          <w:rFonts w:asciiTheme="minorHAnsi" w:hAnsiTheme="minorHAnsi" w:cs="Arial"/>
          <w:b/>
          <w:color w:val="CC0000"/>
          <w:sz w:val="28"/>
          <w:szCs w:val="28"/>
        </w:rPr>
        <w:t>Option 2:</w:t>
      </w:r>
    </w:p>
    <w:p w14:paraId="083DE709" w14:textId="26108D13" w:rsidR="00572D42" w:rsidRPr="00AC5FDC" w:rsidRDefault="00572D42" w:rsidP="008A58FC">
      <w:pPr>
        <w:rPr>
          <w:rFonts w:ascii="Calibri" w:eastAsiaTheme="minorHAnsi" w:hAnsi="Calibri" w:cs="Calibri"/>
          <w:color w:val="FF0000"/>
          <w:sz w:val="28"/>
          <w:szCs w:val="28"/>
        </w:rPr>
      </w:pPr>
      <w:r w:rsidRPr="00AC5FDC">
        <w:rPr>
          <w:rFonts w:ascii="Calibri" w:hAnsi="Calibri" w:cs="Calibri"/>
          <w:bCs/>
          <w:sz w:val="28"/>
          <w:szCs w:val="28"/>
        </w:rPr>
        <w:t xml:space="preserve">Heart valve disease is responsible for nearly </w:t>
      </w:r>
      <w:r w:rsidR="00614B18">
        <w:rPr>
          <w:rFonts w:ascii="Calibri" w:hAnsi="Calibri" w:cs="Calibri"/>
          <w:bCs/>
          <w:sz w:val="28"/>
          <w:szCs w:val="28"/>
        </w:rPr>
        <w:t>25,000</w:t>
      </w:r>
      <w:r w:rsidRPr="00AC5FDC">
        <w:rPr>
          <w:rFonts w:ascii="Calibri" w:hAnsi="Calibri" w:cs="Calibri"/>
          <w:bCs/>
          <w:sz w:val="28"/>
          <w:szCs w:val="28"/>
        </w:rPr>
        <w:t xml:space="preserve"> US deaths annually</w:t>
      </w:r>
      <w:r w:rsidR="005D6CEB">
        <w:rPr>
          <w:rFonts w:ascii="Calibri" w:hAnsi="Calibri" w:cs="Calibri"/>
          <w:bCs/>
          <w:sz w:val="28"/>
          <w:szCs w:val="28"/>
        </w:rPr>
        <w:t>.</w:t>
      </w:r>
    </w:p>
    <w:p w14:paraId="053FADC7" w14:textId="700AE92B" w:rsidR="00572D42" w:rsidRPr="00AC5FDC" w:rsidRDefault="00572D42" w:rsidP="00AE3168">
      <w:pPr>
        <w:rPr>
          <w:rFonts w:ascii="Calibri" w:hAnsi="Calibri" w:cs="Calibri"/>
          <w:b/>
          <w:color w:val="A6A6A6" w:themeColor="background1" w:themeShade="A6"/>
          <w:sz w:val="28"/>
          <w:szCs w:val="28"/>
        </w:rPr>
      </w:pPr>
    </w:p>
    <w:p w14:paraId="55D48DF1" w14:textId="4AE45C2F" w:rsidR="00DB4FD7" w:rsidRPr="008868DF" w:rsidRDefault="00DB4FD7" w:rsidP="00DB4FD7">
      <w:pPr>
        <w:tabs>
          <w:tab w:val="left" w:pos="7230"/>
        </w:tabs>
        <w:rPr>
          <w:rFonts w:ascii="Calibri" w:hAnsi="Calibri" w:cs="Calibri"/>
          <w:b/>
          <w:color w:val="CC0000"/>
          <w:sz w:val="28"/>
          <w:szCs w:val="28"/>
        </w:rPr>
      </w:pPr>
      <w:r w:rsidRPr="008868DF">
        <w:rPr>
          <w:rFonts w:asciiTheme="minorHAnsi" w:hAnsiTheme="minorHAnsi" w:cs="Arial"/>
          <w:b/>
          <w:color w:val="CC0000"/>
          <w:sz w:val="28"/>
          <w:szCs w:val="28"/>
        </w:rPr>
        <w:t>Option 3:</w:t>
      </w:r>
    </w:p>
    <w:p w14:paraId="484C8EF9" w14:textId="65DC26A2" w:rsidR="00A41DA5" w:rsidRDefault="00572D42" w:rsidP="00AC5FDC">
      <w:pPr>
        <w:rPr>
          <w:rStyle w:val="comment-text"/>
          <w:rFonts w:ascii="Calibri" w:hAnsi="Calibri" w:cs="Calibri"/>
          <w:sz w:val="28"/>
          <w:szCs w:val="28"/>
        </w:rPr>
      </w:pPr>
      <w:r w:rsidRPr="00AC5FDC">
        <w:rPr>
          <w:rStyle w:val="comment-text"/>
          <w:rFonts w:ascii="Calibri" w:hAnsi="Calibri" w:cs="Calibri"/>
          <w:sz w:val="28"/>
          <w:szCs w:val="28"/>
        </w:rPr>
        <w:t>Even though it kills so many, 3 out of 4 Americans know little to nothing about heart valve disease</w:t>
      </w:r>
      <w:r w:rsidR="005D6CEB">
        <w:rPr>
          <w:rStyle w:val="comment-text"/>
          <w:rFonts w:ascii="Calibri" w:hAnsi="Calibri" w:cs="Calibri"/>
          <w:sz w:val="28"/>
          <w:szCs w:val="28"/>
        </w:rPr>
        <w:t>.</w:t>
      </w:r>
    </w:p>
    <w:p w14:paraId="1F819C31" w14:textId="77777777" w:rsidR="000123B3" w:rsidRDefault="000123B3" w:rsidP="00AC5FDC">
      <w:pPr>
        <w:rPr>
          <w:rStyle w:val="comment-text"/>
          <w:rFonts w:ascii="Calibri" w:hAnsi="Calibri" w:cs="Calibri"/>
          <w:sz w:val="28"/>
          <w:szCs w:val="28"/>
        </w:rPr>
        <w:sectPr w:rsidR="000123B3" w:rsidSect="00535890">
          <w:type w:val="continuous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447494A0" w14:textId="3C636BBB" w:rsidR="00A41DA5" w:rsidRDefault="00A41DA5" w:rsidP="00AC5FDC">
      <w:pPr>
        <w:rPr>
          <w:rStyle w:val="comment-text"/>
          <w:rFonts w:ascii="Calibri" w:hAnsi="Calibri" w:cs="Calibri"/>
          <w:sz w:val="28"/>
          <w:szCs w:val="28"/>
        </w:rPr>
      </w:pPr>
    </w:p>
    <w:p w14:paraId="2E2BF3D3" w14:textId="4A83C754" w:rsidR="00A41DA5" w:rsidRDefault="00A41DA5" w:rsidP="00AC5FDC">
      <w:pPr>
        <w:rPr>
          <w:rStyle w:val="comment-text"/>
          <w:rFonts w:ascii="Calibri" w:hAnsi="Calibri" w:cs="Calibri"/>
          <w:sz w:val="28"/>
          <w:szCs w:val="28"/>
        </w:rPr>
      </w:pPr>
    </w:p>
    <w:p w14:paraId="0FAD683D" w14:textId="75A26D5C" w:rsidR="00A41DA5" w:rsidRDefault="00A41DA5" w:rsidP="00AC5FDC">
      <w:pPr>
        <w:rPr>
          <w:rStyle w:val="comment-text"/>
          <w:rFonts w:ascii="Calibri" w:hAnsi="Calibri" w:cs="Calibri"/>
          <w:sz w:val="28"/>
          <w:szCs w:val="28"/>
        </w:rPr>
      </w:pPr>
    </w:p>
    <w:p w14:paraId="1EE9CB00" w14:textId="55E72BF4" w:rsidR="00A41DA5" w:rsidRDefault="00A41DA5" w:rsidP="00AC5FDC">
      <w:pPr>
        <w:rPr>
          <w:rStyle w:val="comment-text"/>
          <w:rFonts w:ascii="Calibri" w:hAnsi="Calibri" w:cs="Calibri"/>
          <w:sz w:val="28"/>
          <w:szCs w:val="28"/>
        </w:rPr>
      </w:pPr>
    </w:p>
    <w:p w14:paraId="00B3584C" w14:textId="1FF2E0E2" w:rsidR="005363A6" w:rsidRDefault="005363A6" w:rsidP="00AC5FDC">
      <w:pPr>
        <w:rPr>
          <w:rStyle w:val="comment-text"/>
          <w:rFonts w:ascii="Calibri" w:hAnsi="Calibri" w:cs="Calibri"/>
          <w:sz w:val="28"/>
          <w:szCs w:val="28"/>
        </w:rPr>
      </w:pPr>
    </w:p>
    <w:p w14:paraId="78874134" w14:textId="4345A14F" w:rsidR="00A41DA5" w:rsidRDefault="00A41DA5" w:rsidP="00AC5FDC">
      <w:pPr>
        <w:rPr>
          <w:rStyle w:val="comment-text"/>
          <w:rFonts w:ascii="Calibri" w:hAnsi="Calibri" w:cs="Calibri"/>
          <w:sz w:val="28"/>
          <w:szCs w:val="28"/>
        </w:rPr>
      </w:pPr>
    </w:p>
    <w:p w14:paraId="0287E28F" w14:textId="78D82FB2" w:rsidR="00A41DA5" w:rsidRDefault="00A41DA5" w:rsidP="00AC5FDC">
      <w:pPr>
        <w:rPr>
          <w:rStyle w:val="comment-text"/>
          <w:rFonts w:ascii="Calibri" w:hAnsi="Calibri" w:cs="Calibri"/>
          <w:sz w:val="28"/>
          <w:szCs w:val="28"/>
        </w:rPr>
      </w:pPr>
    </w:p>
    <w:p w14:paraId="210007D1" w14:textId="5A4516A0" w:rsidR="005363A6" w:rsidRDefault="005363A6" w:rsidP="00AC5FDC">
      <w:pPr>
        <w:rPr>
          <w:rStyle w:val="comment-text"/>
          <w:rFonts w:ascii="Calibri" w:hAnsi="Calibri" w:cs="Calibri"/>
          <w:sz w:val="28"/>
          <w:szCs w:val="28"/>
        </w:rPr>
      </w:pPr>
    </w:p>
    <w:p w14:paraId="5B2EB77A" w14:textId="64454BA8" w:rsidR="008D0A7C" w:rsidRDefault="008D0A7C" w:rsidP="00AC5FDC">
      <w:pPr>
        <w:rPr>
          <w:rStyle w:val="comment-text"/>
          <w:rFonts w:ascii="Calibri" w:hAnsi="Calibri" w:cs="Calibri"/>
          <w:sz w:val="28"/>
          <w:szCs w:val="28"/>
        </w:rPr>
      </w:pPr>
    </w:p>
    <w:p w14:paraId="72BB2CE2" w14:textId="731A88C3" w:rsidR="005363A6" w:rsidRDefault="005363A6" w:rsidP="00AC5FDC">
      <w:pPr>
        <w:rPr>
          <w:rStyle w:val="comment-text"/>
          <w:rFonts w:ascii="Calibri" w:hAnsi="Calibri" w:cs="Calibri"/>
          <w:sz w:val="28"/>
          <w:szCs w:val="28"/>
        </w:rPr>
      </w:pPr>
    </w:p>
    <w:p w14:paraId="22A9330C" w14:textId="77777777" w:rsidR="00A81BF6" w:rsidRDefault="00A81BF6" w:rsidP="00AC5FDC">
      <w:pPr>
        <w:rPr>
          <w:rStyle w:val="comment-text"/>
          <w:rFonts w:ascii="Calibri" w:hAnsi="Calibri" w:cs="Calibri"/>
          <w:sz w:val="28"/>
          <w:szCs w:val="28"/>
        </w:rPr>
      </w:pPr>
    </w:p>
    <w:p w14:paraId="472C75FF" w14:textId="38068541" w:rsidR="00A81BF6" w:rsidRDefault="00A81BF6" w:rsidP="00AC5FDC">
      <w:pPr>
        <w:rPr>
          <w:rStyle w:val="comment-text"/>
          <w:rFonts w:ascii="Calibri" w:hAnsi="Calibri" w:cs="Calibri"/>
          <w:sz w:val="28"/>
          <w:szCs w:val="28"/>
        </w:rPr>
      </w:pPr>
    </w:p>
    <w:p w14:paraId="08CC90C7" w14:textId="7F53A7CA" w:rsidR="005363A6" w:rsidRDefault="005363A6" w:rsidP="00AC5FDC">
      <w:pPr>
        <w:rPr>
          <w:rStyle w:val="comment-text"/>
          <w:rFonts w:ascii="Calibri" w:hAnsi="Calibri" w:cs="Calibri"/>
          <w:sz w:val="28"/>
          <w:szCs w:val="28"/>
        </w:rPr>
      </w:pPr>
    </w:p>
    <w:p w14:paraId="4DC8C910" w14:textId="5BFD9C3F" w:rsidR="00C341B0" w:rsidRDefault="00E96260" w:rsidP="00F241EB">
      <w:pPr>
        <w:rPr>
          <w:rFonts w:ascii="Calibri" w:hAnsi="Calibri" w:cs="Calibri"/>
          <w:b/>
          <w:color w:val="FF0000"/>
          <w:sz w:val="40"/>
          <w:szCs w:val="40"/>
        </w:rPr>
      </w:pPr>
      <w:r>
        <w:rPr>
          <w:rFonts w:ascii="Calibri" w:hAnsi="Calibri" w:cs="Calibri"/>
          <w:noProof/>
          <w:sz w:val="20"/>
          <w14:ligatures w14:val="standardContextual"/>
        </w:rPr>
        <w:drawing>
          <wp:anchor distT="0" distB="0" distL="114300" distR="114300" simplePos="0" relativeHeight="251723776" behindDoc="0" locked="0" layoutInCell="1" allowOverlap="1" wp14:anchorId="511A204C" wp14:editId="60F58544">
            <wp:simplePos x="0" y="0"/>
            <wp:positionH relativeFrom="column">
              <wp:posOffset>-914400</wp:posOffset>
            </wp:positionH>
            <wp:positionV relativeFrom="page">
              <wp:posOffset>9624695</wp:posOffset>
            </wp:positionV>
            <wp:extent cx="8708390" cy="457200"/>
            <wp:effectExtent l="0" t="0" r="0" b="0"/>
            <wp:wrapTopAndBottom/>
            <wp:docPr id="123865978" name="Picture 1238659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865978" name="Picture 123865978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03" b="10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08390" cy="457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3FAA66" w14:textId="110E075E" w:rsidR="00C341B0" w:rsidRDefault="00C341B0" w:rsidP="00F241EB">
      <w:pPr>
        <w:rPr>
          <w:rFonts w:ascii="Calibri" w:hAnsi="Calibri" w:cs="Calibri"/>
          <w:b/>
          <w:color w:val="FF0000"/>
          <w:sz w:val="40"/>
          <w:szCs w:val="40"/>
        </w:rPr>
      </w:pPr>
    </w:p>
    <w:p w14:paraId="590DE0F1" w14:textId="300845A5" w:rsidR="00F22E69" w:rsidRDefault="00F22E69" w:rsidP="00F241EB">
      <w:pPr>
        <w:rPr>
          <w:rFonts w:ascii="Calibri" w:hAnsi="Calibri" w:cs="Calibri"/>
          <w:b/>
          <w:color w:val="FF0000"/>
          <w:sz w:val="40"/>
          <w:szCs w:val="40"/>
        </w:rPr>
      </w:pPr>
    </w:p>
    <w:p w14:paraId="76499A8E" w14:textId="3EBBD3F0" w:rsidR="00A41DA5" w:rsidRPr="008868DF" w:rsidRDefault="0015547E" w:rsidP="00F241EB">
      <w:pPr>
        <w:rPr>
          <w:rFonts w:ascii="Calibri" w:hAnsi="Calibri" w:cs="Calibri"/>
          <w:b/>
          <w:color w:val="CC0000"/>
          <w:sz w:val="40"/>
          <w:szCs w:val="40"/>
        </w:rPr>
      </w:pPr>
      <w:r>
        <w:rPr>
          <w:rFonts w:ascii="Calibri" w:hAnsi="Calibri" w:cs="Calibri"/>
          <w:b/>
          <w:color w:val="CC0000"/>
          <w:sz w:val="40"/>
          <w:szCs w:val="40"/>
        </w:rPr>
        <w:lastRenderedPageBreak/>
        <w:br/>
      </w:r>
      <w:r>
        <w:rPr>
          <w:rFonts w:ascii="Calibri" w:hAnsi="Calibri" w:cs="Calibri"/>
          <w:b/>
          <w:color w:val="CC0000"/>
          <w:sz w:val="40"/>
          <w:szCs w:val="40"/>
        </w:rPr>
        <w:br/>
      </w:r>
      <w:r>
        <w:rPr>
          <w:rFonts w:ascii="Calibri" w:hAnsi="Calibri" w:cs="Calibri"/>
          <w:b/>
          <w:color w:val="CC0000"/>
          <w:sz w:val="40"/>
          <w:szCs w:val="40"/>
        </w:rPr>
        <w:br/>
      </w:r>
      <w:r>
        <w:rPr>
          <w:rFonts w:asciiTheme="minorHAnsi" w:hAnsiTheme="minorHAnsi" w:cs="Arial"/>
          <w:b/>
          <w:noProof/>
          <w:sz w:val="22"/>
          <w:szCs w:val="21"/>
          <w14:ligatures w14:val="standardContextual"/>
        </w:rPr>
        <mc:AlternateContent>
          <mc:Choice Requires="wpg">
            <w:drawing>
              <wp:anchor distT="0" distB="0" distL="114300" distR="114300" simplePos="0" relativeHeight="251824128" behindDoc="0" locked="0" layoutInCell="1" allowOverlap="1" wp14:anchorId="2B9F4DD5" wp14:editId="210A9C2C">
                <wp:simplePos x="0" y="0"/>
                <wp:positionH relativeFrom="margin">
                  <wp:align>center</wp:align>
                </wp:positionH>
                <wp:positionV relativeFrom="paragraph">
                  <wp:posOffset>-914400</wp:posOffset>
                </wp:positionV>
                <wp:extent cx="7761287" cy="1199515"/>
                <wp:effectExtent l="0" t="0" r="0" b="635"/>
                <wp:wrapNone/>
                <wp:docPr id="52948558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61287" cy="1199515"/>
                          <a:chOff x="0" y="0"/>
                          <a:chExt cx="7761287" cy="1199515"/>
                        </a:xfrm>
                      </wpg:grpSpPr>
                      <pic:pic xmlns:pic="http://schemas.openxmlformats.org/drawingml/2006/picture">
                        <pic:nvPicPr>
                          <pic:cNvPr id="2138020625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7665"/>
                          <a:stretch/>
                        </pic:blipFill>
                        <pic:spPr bwMode="auto">
                          <a:xfrm>
                            <a:off x="0" y="0"/>
                            <a:ext cx="1733550" cy="11995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58085549" name="Picture 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623" b="29328"/>
                          <a:stretch/>
                        </pic:blipFill>
                        <pic:spPr bwMode="auto">
                          <a:xfrm>
                            <a:off x="1833562" y="0"/>
                            <a:ext cx="5927725" cy="847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51550311" name="Picture 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8970"/>
                          <a:stretch/>
                        </pic:blipFill>
                        <pic:spPr bwMode="auto">
                          <a:xfrm>
                            <a:off x="6129337" y="0"/>
                            <a:ext cx="1631950" cy="11995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49032923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95625" y="962025"/>
                            <a:ext cx="1454150" cy="1714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1396818" id="Group 1" o:spid="_x0000_s1026" style="position:absolute;margin-left:0;margin-top:-1in;width:611.1pt;height:94.45pt;z-index:251824128;mso-position-horizontal:center;mso-position-horizontal-relative:margin" coordsize="77612,119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">
                <v:shape id="Picture 2" o:spid="_x0000_s1027" type="#_x0000_t75" style="position:absolute;width:17335;height:119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">
                  <v:imagedata r:id="rId10" o:title="" cropright="50899f"/>
                </v:shape>
                <v:shape id="Picture 2" o:spid="_x0000_s1028" type="#_x0000_t75" alt="A close up of a sign&#10;&#10;Description automatically generated" style="position:absolute;left:18335;width:59277;height:8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">
                  <v:imagedata r:id="rId10" o:title="A close up of a sign&#10;&#10;Description automatically generated" cropbottom="19220f" cropleft="15482f"/>
                </v:shape>
                <v:shape id="Picture 2" o:spid="_x0000_s1029" type="#_x0000_t75" alt="A close up of a sign&#10;&#10;Description automatically generated" style="position:absolute;left:61293;width:16319;height:119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">
                  <v:imagedata r:id="rId10" o:title="A close up of a sign&#10;&#10;Description automatically generated" cropleft="51754f"/>
                </v:shape>
                <v:shape id="Picture 1" o:spid="_x0000_s1030" type="#_x0000_t75" style="position:absolute;left:30956;top:9620;width:14541;height:17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">
                  <v:imagedata r:id="rId11" o:title=""/>
                </v:shape>
                <w10:wrap anchorx="margin"/>
              </v:group>
            </w:pict>
          </mc:Fallback>
        </mc:AlternateContent>
      </w:r>
      <w:r w:rsidR="00A41DA5" w:rsidRPr="008868DF">
        <w:rPr>
          <w:rFonts w:ascii="Calibri" w:hAnsi="Calibri" w:cs="Calibri"/>
          <w:b/>
          <w:color w:val="CC0000"/>
          <w:sz w:val="40"/>
          <w:szCs w:val="40"/>
        </w:rPr>
        <w:t>CALL TO ACTION COPY OPTIONS:</w:t>
      </w:r>
    </w:p>
    <w:p w14:paraId="37C0C4C3" w14:textId="77777777" w:rsidR="00A41DA5" w:rsidRPr="008868DF" w:rsidRDefault="00A41DA5" w:rsidP="00F241EB">
      <w:pPr>
        <w:rPr>
          <w:rFonts w:ascii="Calibri" w:hAnsi="Calibri" w:cs="Calibri"/>
          <w:b/>
          <w:color w:val="CC0000"/>
          <w:sz w:val="20"/>
          <w:szCs w:val="20"/>
        </w:rPr>
      </w:pPr>
    </w:p>
    <w:p w14:paraId="453B17B9" w14:textId="20ACF070" w:rsidR="00A41DA5" w:rsidRPr="008868DF" w:rsidRDefault="00A41DA5" w:rsidP="00F241EB">
      <w:pPr>
        <w:rPr>
          <w:rFonts w:ascii="Calibri" w:hAnsi="Calibri" w:cs="Calibri"/>
          <w:b/>
          <w:color w:val="CC0000"/>
          <w:sz w:val="40"/>
          <w:szCs w:val="40"/>
        </w:rPr>
      </w:pPr>
      <w:r w:rsidRPr="008868DF">
        <w:rPr>
          <w:rFonts w:asciiTheme="minorHAnsi" w:hAnsiTheme="minorHAnsi" w:cs="Arial"/>
          <w:b/>
          <w:noProof/>
          <w:color w:val="CC0000"/>
          <w:sz w:val="40"/>
          <w:szCs w:val="40"/>
          <w14:ligatures w14:val="standardContextual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2590C15F" wp14:editId="19B5727B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739900" cy="76200"/>
                <wp:effectExtent l="0" t="0" r="0" b="0"/>
                <wp:wrapNone/>
                <wp:docPr id="150877177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9900" cy="76200"/>
                        </a:xfrm>
                        <a:prstGeom prst="rect">
                          <a:avLst/>
                        </a:prstGeom>
                        <a:solidFill>
                          <a:srgbClr val="D0003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F9CA82" id="Rectangle 2" o:spid="_x0000_s1026" style="position:absolute;margin-left:0;margin-top:-.05pt;width:137pt;height:6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" fillcolor="#d00033" stroked="f" strokeweight="1pt"/>
            </w:pict>
          </mc:Fallback>
        </mc:AlternateContent>
      </w:r>
    </w:p>
    <w:p w14:paraId="168E69EC" w14:textId="77777777" w:rsidR="00A41DA5" w:rsidRPr="008868DF" w:rsidRDefault="00A41DA5" w:rsidP="00A41DA5">
      <w:pPr>
        <w:tabs>
          <w:tab w:val="left" w:pos="7230"/>
        </w:tabs>
        <w:rPr>
          <w:rFonts w:asciiTheme="minorHAnsi" w:hAnsiTheme="minorHAnsi" w:cs="Arial"/>
          <w:bCs/>
          <w:color w:val="CC0000"/>
          <w:sz w:val="28"/>
          <w:szCs w:val="28"/>
        </w:rPr>
        <w:sectPr w:rsidR="00A41DA5" w:rsidRPr="008868DF" w:rsidSect="00535890">
          <w:footerReference w:type="default" r:id="rId23"/>
          <w:type w:val="continuous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00BB4315" w14:textId="77777777" w:rsidR="00A41DA5" w:rsidRPr="008868DF" w:rsidRDefault="00A41DA5" w:rsidP="00A41DA5">
      <w:pPr>
        <w:tabs>
          <w:tab w:val="left" w:pos="7230"/>
        </w:tabs>
        <w:rPr>
          <w:rFonts w:asciiTheme="minorHAnsi" w:hAnsiTheme="minorHAnsi" w:cs="Arial"/>
          <w:bCs/>
          <w:color w:val="CC0000"/>
          <w:sz w:val="28"/>
          <w:szCs w:val="28"/>
        </w:rPr>
      </w:pPr>
      <w:r w:rsidRPr="008868DF">
        <w:rPr>
          <w:rFonts w:asciiTheme="minorHAnsi" w:hAnsiTheme="minorHAnsi" w:cs="Arial"/>
          <w:bCs/>
          <w:color w:val="CC0000"/>
          <w:sz w:val="28"/>
          <w:szCs w:val="28"/>
        </w:rPr>
        <w:t>Choose one of the 3 options below to use as a next step for your patients to take.</w:t>
      </w:r>
    </w:p>
    <w:p w14:paraId="708232B0" w14:textId="77777777" w:rsidR="00A41DA5" w:rsidRPr="008868DF" w:rsidRDefault="00A41DA5" w:rsidP="00A41DA5">
      <w:pPr>
        <w:rPr>
          <w:rFonts w:ascii="Calibri" w:hAnsi="Calibri" w:cs="Calibri"/>
          <w:b/>
          <w:color w:val="CC0000"/>
          <w:sz w:val="28"/>
          <w:szCs w:val="28"/>
        </w:rPr>
        <w:sectPr w:rsidR="00A41DA5" w:rsidRPr="008868DF" w:rsidSect="00535890">
          <w:type w:val="continuous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2B093C18" w14:textId="77777777" w:rsidR="00A41DA5" w:rsidRPr="008868DF" w:rsidRDefault="00A41DA5" w:rsidP="00A41DA5">
      <w:pPr>
        <w:rPr>
          <w:rFonts w:ascii="Calibri" w:hAnsi="Calibri" w:cs="Calibri"/>
          <w:b/>
          <w:color w:val="CC0000"/>
          <w:sz w:val="28"/>
          <w:szCs w:val="28"/>
        </w:rPr>
      </w:pPr>
    </w:p>
    <w:p w14:paraId="0C5640D7" w14:textId="77777777" w:rsidR="00A41DA5" w:rsidRPr="008868DF" w:rsidRDefault="00A41DA5" w:rsidP="00A41DA5">
      <w:pPr>
        <w:tabs>
          <w:tab w:val="left" w:pos="7230"/>
        </w:tabs>
        <w:rPr>
          <w:rFonts w:asciiTheme="minorHAnsi" w:hAnsiTheme="minorHAnsi" w:cs="Arial"/>
          <w:b/>
          <w:color w:val="CC0000"/>
          <w:sz w:val="28"/>
          <w:szCs w:val="28"/>
        </w:rPr>
        <w:sectPr w:rsidR="00A41DA5" w:rsidRPr="008868DF" w:rsidSect="00535890">
          <w:type w:val="continuous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1C5338CB" w14:textId="77777777" w:rsidR="00A41DA5" w:rsidRPr="008868DF" w:rsidRDefault="00A41DA5" w:rsidP="00A41DA5">
      <w:pPr>
        <w:tabs>
          <w:tab w:val="left" w:pos="7230"/>
        </w:tabs>
        <w:rPr>
          <w:rFonts w:ascii="Calibri" w:hAnsi="Calibri" w:cs="Calibri"/>
          <w:b/>
          <w:color w:val="CC0000"/>
          <w:sz w:val="28"/>
          <w:szCs w:val="28"/>
        </w:rPr>
      </w:pPr>
      <w:r w:rsidRPr="008868DF">
        <w:rPr>
          <w:rFonts w:asciiTheme="minorHAnsi" w:hAnsiTheme="minorHAnsi" w:cs="Arial"/>
          <w:b/>
          <w:color w:val="CC0000"/>
          <w:sz w:val="28"/>
          <w:szCs w:val="28"/>
        </w:rPr>
        <w:t>Option 1:</w:t>
      </w:r>
    </w:p>
    <w:p w14:paraId="5991D659" w14:textId="77777777" w:rsidR="000E37A1" w:rsidRPr="008868DF" w:rsidRDefault="000E37A1" w:rsidP="000E37A1">
      <w:pPr>
        <w:rPr>
          <w:rFonts w:ascii="Calibri" w:eastAsiaTheme="minorHAnsi" w:hAnsi="Calibri" w:cs="Calibri"/>
          <w:b/>
          <w:sz w:val="28"/>
          <w:szCs w:val="28"/>
        </w:rPr>
      </w:pPr>
      <w:r w:rsidRPr="008868DF">
        <w:rPr>
          <w:rFonts w:ascii="Calibri" w:eastAsiaTheme="minorHAnsi" w:hAnsi="Calibri" w:cs="Calibri"/>
          <w:b/>
          <w:sz w:val="28"/>
          <w:szCs w:val="28"/>
        </w:rPr>
        <w:t>Promise to make heart valve health a priority.</w:t>
      </w:r>
    </w:p>
    <w:p w14:paraId="0045423D" w14:textId="506BD947" w:rsidR="00486F57" w:rsidRDefault="00000000" w:rsidP="000E37A1">
      <w:pPr>
        <w:rPr>
          <w:rFonts w:ascii="Calibri" w:hAnsi="Calibri" w:cs="Calibri"/>
          <w:bCs/>
          <w:sz w:val="28"/>
          <w:szCs w:val="28"/>
        </w:rPr>
      </w:pPr>
      <w:hyperlink r:id="rId24" w:history="1">
        <w:r w:rsidR="00A41DA5" w:rsidRPr="00AC5FDC">
          <w:rPr>
            <w:rStyle w:val="Hyperlink"/>
            <w:rFonts w:ascii="Calibri" w:hAnsi="Calibri" w:cs="Calibri"/>
            <w:bCs/>
            <w:sz w:val="28"/>
            <w:szCs w:val="28"/>
          </w:rPr>
          <w:t xml:space="preserve">Get </w:t>
        </w:r>
        <w:r w:rsidR="00A41DA5">
          <w:rPr>
            <w:rStyle w:val="Hyperlink"/>
            <w:rFonts w:ascii="Calibri" w:hAnsi="Calibri" w:cs="Calibri"/>
            <w:bCs/>
            <w:sz w:val="28"/>
            <w:szCs w:val="28"/>
          </w:rPr>
          <w:t>s</w:t>
        </w:r>
        <w:r w:rsidR="00A41DA5" w:rsidRPr="00AC5FDC">
          <w:rPr>
            <w:rStyle w:val="Hyperlink"/>
            <w:rFonts w:ascii="Calibri" w:hAnsi="Calibri" w:cs="Calibri"/>
            <w:bCs/>
            <w:sz w:val="28"/>
            <w:szCs w:val="28"/>
          </w:rPr>
          <w:t>tarted</w:t>
        </w:r>
      </w:hyperlink>
      <w:r w:rsidR="00A41DA5" w:rsidRPr="00AC5FDC">
        <w:rPr>
          <w:rFonts w:ascii="Calibri" w:hAnsi="Calibri" w:cs="Calibri"/>
          <w:bCs/>
          <w:color w:val="00B0F0"/>
          <w:sz w:val="28"/>
          <w:szCs w:val="28"/>
        </w:rPr>
        <w:t>.</w:t>
      </w:r>
      <w:r w:rsidR="00A41DA5" w:rsidRPr="00AC5FDC">
        <w:rPr>
          <w:rFonts w:ascii="Calibri" w:hAnsi="Calibri" w:cs="Calibri"/>
          <w:b/>
          <w:color w:val="00B050"/>
          <w:sz w:val="28"/>
          <w:szCs w:val="28"/>
        </w:rPr>
        <w:br/>
      </w:r>
    </w:p>
    <w:p w14:paraId="6AD38DF7" w14:textId="3B76BA0E" w:rsidR="00486F57" w:rsidRPr="00486F57" w:rsidRDefault="00A41DA5" w:rsidP="00486F57">
      <w:pPr>
        <w:rPr>
          <w:rFonts w:ascii="Calibri" w:hAnsi="Calibri" w:cs="Calibri"/>
          <w:bCs/>
          <w:sz w:val="28"/>
          <w:szCs w:val="28"/>
        </w:rPr>
      </w:pPr>
      <w:r w:rsidRPr="008868DF">
        <w:rPr>
          <w:rFonts w:asciiTheme="minorHAnsi" w:hAnsiTheme="minorHAnsi" w:cs="Arial"/>
          <w:b/>
          <w:color w:val="CC0000"/>
          <w:sz w:val="28"/>
          <w:szCs w:val="28"/>
        </w:rPr>
        <w:t>Option 2:</w:t>
      </w:r>
      <w:r>
        <w:rPr>
          <w:rFonts w:asciiTheme="minorHAnsi" w:hAnsiTheme="minorHAnsi" w:cs="Arial"/>
          <w:b/>
          <w:color w:val="FF0000"/>
          <w:sz w:val="28"/>
          <w:szCs w:val="28"/>
        </w:rPr>
        <w:br/>
      </w:r>
      <w:r w:rsidRPr="00AC5FDC">
        <w:rPr>
          <w:rFonts w:ascii="Calibri" w:hAnsi="Calibri" w:cs="Calibri"/>
          <w:color w:val="000000" w:themeColor="text1"/>
          <w:sz w:val="28"/>
          <w:szCs w:val="28"/>
        </w:rPr>
        <w:t>To learn more about heart valve</w:t>
      </w:r>
      <w:r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486F57" w:rsidRPr="00AC5FDC">
        <w:rPr>
          <w:rFonts w:ascii="Calibri" w:hAnsi="Calibri" w:cs="Calibri"/>
          <w:color w:val="000000" w:themeColor="text1"/>
          <w:sz w:val="28"/>
          <w:szCs w:val="28"/>
        </w:rPr>
        <w:t xml:space="preserve">disease and what you can do to stay heart valve healthy, visit </w:t>
      </w:r>
      <w:hyperlink r:id="rId25" w:history="1">
        <w:r w:rsidR="004A66C3" w:rsidRPr="00920009">
          <w:rPr>
            <w:rStyle w:val="Hyperlink"/>
            <w:rFonts w:ascii="Calibri" w:hAnsi="Calibri" w:cs="Calibri"/>
            <w:bCs/>
            <w:sz w:val="28"/>
            <w:szCs w:val="28"/>
          </w:rPr>
          <w:t>BeMyValventine.com</w:t>
        </w:r>
      </w:hyperlink>
      <w:r w:rsidR="00486F57" w:rsidRPr="00AC5FDC">
        <w:rPr>
          <w:rFonts w:ascii="Calibri" w:hAnsi="Calibri" w:cs="Calibri"/>
          <w:b/>
          <w:color w:val="00B050"/>
          <w:sz w:val="28"/>
          <w:szCs w:val="28"/>
        </w:rPr>
        <w:br/>
      </w:r>
    </w:p>
    <w:p w14:paraId="50FA2D7F" w14:textId="22DCC96B" w:rsidR="00486F57" w:rsidRPr="008868DF" w:rsidRDefault="00486F57" w:rsidP="00486F57">
      <w:pPr>
        <w:tabs>
          <w:tab w:val="left" w:pos="7230"/>
        </w:tabs>
        <w:rPr>
          <w:rFonts w:ascii="Calibri" w:hAnsi="Calibri" w:cs="Calibri"/>
          <w:b/>
          <w:color w:val="CC0000"/>
          <w:sz w:val="28"/>
          <w:szCs w:val="28"/>
        </w:rPr>
      </w:pPr>
      <w:r w:rsidRPr="008868DF">
        <w:rPr>
          <w:rFonts w:asciiTheme="minorHAnsi" w:hAnsiTheme="minorHAnsi" w:cs="Arial"/>
          <w:b/>
          <w:color w:val="CC0000"/>
          <w:sz w:val="28"/>
          <w:szCs w:val="28"/>
        </w:rPr>
        <w:t>Option 3:</w:t>
      </w:r>
    </w:p>
    <w:p w14:paraId="28B04937" w14:textId="1D1802ED" w:rsidR="00486F57" w:rsidRPr="00AC5FDC" w:rsidRDefault="00486F57" w:rsidP="00486F57">
      <w:pPr>
        <w:tabs>
          <w:tab w:val="left" w:pos="7230"/>
        </w:tabs>
        <w:rPr>
          <w:rFonts w:asciiTheme="minorHAnsi" w:hAnsiTheme="minorHAnsi" w:cs="Arial"/>
          <w:bCs/>
          <w:sz w:val="28"/>
          <w:szCs w:val="28"/>
        </w:rPr>
      </w:pPr>
      <w:r w:rsidRPr="00AC5FDC">
        <w:rPr>
          <w:rFonts w:asciiTheme="minorHAnsi" w:hAnsiTheme="minorHAnsi" w:cs="Arial"/>
          <w:bCs/>
          <w:sz w:val="28"/>
          <w:szCs w:val="28"/>
        </w:rPr>
        <w:t>Want to learn more about heart valve disease?</w:t>
      </w:r>
    </w:p>
    <w:p w14:paraId="45C2EFC5" w14:textId="0846B922" w:rsidR="00486F57" w:rsidRDefault="00000000" w:rsidP="00934446">
      <w:pPr>
        <w:rPr>
          <w:rFonts w:ascii="Calibri" w:eastAsiaTheme="minorHAnsi" w:hAnsi="Calibri" w:cs="Calibri"/>
          <w:b/>
          <w:color w:val="00B0F0"/>
          <w:sz w:val="28"/>
          <w:szCs w:val="28"/>
        </w:rPr>
        <w:sectPr w:rsidR="00486F57" w:rsidSect="00535890">
          <w:type w:val="continuous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hyperlink r:id="rId26" w:history="1">
        <w:r w:rsidR="00486F57" w:rsidRPr="00AC5FDC">
          <w:rPr>
            <w:rStyle w:val="Hyperlink"/>
            <w:rFonts w:ascii="Calibri" w:eastAsiaTheme="minorHAnsi" w:hAnsi="Calibri" w:cs="Calibri"/>
            <w:bCs/>
            <w:sz w:val="28"/>
            <w:szCs w:val="28"/>
          </w:rPr>
          <w:t>Get the facts</w:t>
        </w:r>
      </w:hyperlink>
      <w:r w:rsidR="00486F57" w:rsidRPr="00AC5FDC">
        <w:rPr>
          <w:rFonts w:ascii="Calibri" w:eastAsiaTheme="minorHAnsi" w:hAnsi="Calibri" w:cs="Calibri"/>
          <w:bCs/>
          <w:color w:val="156082" w:themeColor="accent1"/>
          <w:sz w:val="28"/>
          <w:szCs w:val="28"/>
        </w:rPr>
        <w:t>.</w:t>
      </w:r>
    </w:p>
    <w:p w14:paraId="15B6F46F" w14:textId="7F70FC82" w:rsidR="00486F57" w:rsidRDefault="00486F57" w:rsidP="00934446">
      <w:pPr>
        <w:rPr>
          <w:rFonts w:ascii="Calibri" w:eastAsiaTheme="minorHAnsi" w:hAnsi="Calibri" w:cs="Calibri"/>
          <w:b/>
          <w:color w:val="00B0F0"/>
          <w:sz w:val="28"/>
          <w:szCs w:val="28"/>
        </w:rPr>
        <w:sectPr w:rsidR="00486F57" w:rsidSect="00535890">
          <w:type w:val="continuous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49EABA73" w14:textId="5A88A90B" w:rsidR="001A5B3C" w:rsidRDefault="001A5B3C" w:rsidP="00934446">
      <w:pPr>
        <w:rPr>
          <w:rFonts w:ascii="Calibri" w:eastAsiaTheme="minorHAnsi" w:hAnsi="Calibri" w:cs="Calibri"/>
          <w:b/>
          <w:color w:val="00B0F0"/>
          <w:sz w:val="28"/>
          <w:szCs w:val="28"/>
        </w:rPr>
        <w:sectPr w:rsidR="001A5B3C" w:rsidSect="00535890">
          <w:type w:val="continuous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3E29C549" w14:textId="6F05918F" w:rsidR="000123B3" w:rsidRDefault="000123B3" w:rsidP="00AC5FDC">
      <w:pPr>
        <w:rPr>
          <w:rFonts w:ascii="Calibri" w:hAnsi="Calibri" w:cs="Calibri"/>
          <w:sz w:val="20"/>
        </w:rPr>
        <w:sectPr w:rsidR="000123B3" w:rsidSect="00535890">
          <w:type w:val="continuous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78CEC38B" w14:textId="7E3BD710" w:rsidR="000123B3" w:rsidRDefault="000123B3" w:rsidP="00AC5FDC">
      <w:pPr>
        <w:rPr>
          <w:rFonts w:ascii="Calibri" w:hAnsi="Calibri" w:cs="Calibri"/>
          <w:sz w:val="20"/>
        </w:rPr>
      </w:pPr>
    </w:p>
    <w:p w14:paraId="78910B46" w14:textId="5A502209" w:rsidR="000123B3" w:rsidRDefault="000123B3" w:rsidP="00AC5FDC">
      <w:pPr>
        <w:rPr>
          <w:rFonts w:ascii="Calibri" w:hAnsi="Calibri" w:cs="Calibri"/>
          <w:sz w:val="20"/>
        </w:rPr>
      </w:pPr>
    </w:p>
    <w:p w14:paraId="5FC9AC3A" w14:textId="124B7088" w:rsidR="000123B3" w:rsidRDefault="000123B3" w:rsidP="00AC5FDC">
      <w:pPr>
        <w:rPr>
          <w:rFonts w:ascii="Calibri" w:hAnsi="Calibri" w:cs="Calibri"/>
          <w:sz w:val="20"/>
        </w:rPr>
      </w:pPr>
    </w:p>
    <w:p w14:paraId="11A4EC64" w14:textId="6D2FC69F" w:rsidR="000123B3" w:rsidRDefault="000123B3" w:rsidP="00AC5FDC">
      <w:pPr>
        <w:rPr>
          <w:rFonts w:ascii="Calibri" w:hAnsi="Calibri" w:cs="Calibri"/>
          <w:sz w:val="20"/>
        </w:rPr>
      </w:pPr>
    </w:p>
    <w:p w14:paraId="019A2B05" w14:textId="5AC44E50" w:rsidR="000123B3" w:rsidRDefault="000123B3" w:rsidP="00AC5FDC">
      <w:pPr>
        <w:rPr>
          <w:rFonts w:ascii="Calibri" w:hAnsi="Calibri" w:cs="Calibri"/>
          <w:sz w:val="20"/>
        </w:rPr>
      </w:pPr>
    </w:p>
    <w:p w14:paraId="1C85BF8A" w14:textId="09FFD8C9" w:rsidR="000123B3" w:rsidRDefault="000123B3" w:rsidP="00AC5FDC">
      <w:pPr>
        <w:rPr>
          <w:rFonts w:ascii="Calibri" w:hAnsi="Calibri" w:cs="Calibri"/>
          <w:sz w:val="20"/>
        </w:rPr>
      </w:pPr>
    </w:p>
    <w:p w14:paraId="121A3F08" w14:textId="18159CD8" w:rsidR="000123B3" w:rsidRDefault="000123B3" w:rsidP="00AC5FDC">
      <w:pPr>
        <w:rPr>
          <w:rFonts w:ascii="Calibri" w:hAnsi="Calibri" w:cs="Calibri"/>
          <w:sz w:val="20"/>
        </w:rPr>
      </w:pPr>
    </w:p>
    <w:p w14:paraId="1678BD31" w14:textId="4A980EB4" w:rsidR="000123B3" w:rsidRDefault="000123B3" w:rsidP="00AC5FDC">
      <w:pPr>
        <w:rPr>
          <w:rFonts w:ascii="Calibri" w:hAnsi="Calibri" w:cs="Calibri"/>
          <w:sz w:val="20"/>
        </w:rPr>
      </w:pPr>
    </w:p>
    <w:p w14:paraId="35611486" w14:textId="7550AF44" w:rsidR="000123B3" w:rsidRDefault="000123B3" w:rsidP="00AC5FDC">
      <w:pPr>
        <w:rPr>
          <w:rFonts w:ascii="Calibri" w:hAnsi="Calibri" w:cs="Calibri"/>
          <w:sz w:val="20"/>
        </w:rPr>
      </w:pPr>
    </w:p>
    <w:p w14:paraId="26A9162C" w14:textId="725D4E42" w:rsidR="000123B3" w:rsidRDefault="000123B3" w:rsidP="00AC5FDC">
      <w:pPr>
        <w:rPr>
          <w:rFonts w:ascii="Calibri" w:hAnsi="Calibri" w:cs="Calibri"/>
          <w:sz w:val="20"/>
        </w:rPr>
      </w:pPr>
    </w:p>
    <w:p w14:paraId="6AE0C767" w14:textId="4C1E5315" w:rsidR="000123B3" w:rsidRDefault="000123B3" w:rsidP="00AC5FDC">
      <w:pPr>
        <w:rPr>
          <w:rFonts w:ascii="Calibri" w:hAnsi="Calibri" w:cs="Calibri"/>
          <w:sz w:val="20"/>
        </w:rPr>
      </w:pPr>
    </w:p>
    <w:p w14:paraId="740D52AE" w14:textId="26F681E9" w:rsidR="000123B3" w:rsidRDefault="000123B3" w:rsidP="00AC5FDC">
      <w:pPr>
        <w:rPr>
          <w:rFonts w:ascii="Calibri" w:hAnsi="Calibri" w:cs="Calibri"/>
          <w:sz w:val="20"/>
        </w:rPr>
      </w:pPr>
    </w:p>
    <w:p w14:paraId="56093D15" w14:textId="5412EF6C" w:rsidR="008D0A7C" w:rsidRDefault="008D0A7C" w:rsidP="00AC5FDC">
      <w:pPr>
        <w:rPr>
          <w:rFonts w:ascii="Calibri" w:hAnsi="Calibri" w:cs="Calibri"/>
          <w:sz w:val="20"/>
        </w:rPr>
      </w:pPr>
      <w:r>
        <w:rPr>
          <w:rFonts w:ascii="Calibri" w:hAnsi="Calibri" w:cs="Calibri"/>
          <w:noProof/>
          <w:sz w:val="20"/>
          <w14:ligatures w14:val="standardContextual"/>
        </w:rPr>
        <w:drawing>
          <wp:anchor distT="0" distB="0" distL="114300" distR="114300" simplePos="0" relativeHeight="251761664" behindDoc="0" locked="0" layoutInCell="1" allowOverlap="1" wp14:anchorId="0590A687" wp14:editId="1BBAC792">
            <wp:simplePos x="0" y="0"/>
            <wp:positionH relativeFrom="column">
              <wp:posOffset>-914400</wp:posOffset>
            </wp:positionH>
            <wp:positionV relativeFrom="page">
              <wp:posOffset>9596120</wp:posOffset>
            </wp:positionV>
            <wp:extent cx="8708390" cy="457200"/>
            <wp:effectExtent l="0" t="0" r="0" b="0"/>
            <wp:wrapTopAndBottom/>
            <wp:docPr id="1497731146" name="Picture 1497731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731146" name="Picture 149773114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03" b="10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08390" cy="457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471AB1" w14:textId="2305EF49" w:rsidR="00A81BF6" w:rsidRDefault="00A81BF6" w:rsidP="00AC5FDC">
      <w:pPr>
        <w:rPr>
          <w:rFonts w:ascii="Calibri" w:hAnsi="Calibri" w:cs="Calibri"/>
          <w:b/>
          <w:color w:val="FF0000"/>
          <w:sz w:val="40"/>
          <w:szCs w:val="40"/>
        </w:rPr>
      </w:pPr>
    </w:p>
    <w:p w14:paraId="33289CCB" w14:textId="1711DEB3" w:rsidR="00F22E69" w:rsidRDefault="00F22E69" w:rsidP="00AC5FDC">
      <w:pPr>
        <w:rPr>
          <w:rFonts w:ascii="Calibri" w:hAnsi="Calibri" w:cs="Calibri"/>
          <w:b/>
          <w:color w:val="FF0000"/>
          <w:sz w:val="40"/>
          <w:szCs w:val="40"/>
        </w:rPr>
      </w:pPr>
    </w:p>
    <w:p w14:paraId="528C4177" w14:textId="77777777" w:rsidR="008868DF" w:rsidRDefault="008868DF" w:rsidP="00AC5FDC">
      <w:pPr>
        <w:rPr>
          <w:rFonts w:ascii="Calibri" w:hAnsi="Calibri" w:cs="Calibri"/>
          <w:b/>
          <w:color w:val="CC0000"/>
          <w:sz w:val="40"/>
          <w:szCs w:val="40"/>
        </w:rPr>
      </w:pPr>
    </w:p>
    <w:p w14:paraId="7AF425AB" w14:textId="4EF7DCCF" w:rsidR="00AC5FDC" w:rsidRPr="008868DF" w:rsidRDefault="0015547E" w:rsidP="00AC5FDC">
      <w:pPr>
        <w:rPr>
          <w:rFonts w:ascii="Calibri" w:hAnsi="Calibri" w:cs="Calibri"/>
          <w:b/>
          <w:color w:val="CC0000"/>
          <w:sz w:val="40"/>
          <w:szCs w:val="40"/>
        </w:rPr>
      </w:pPr>
      <w:r>
        <w:rPr>
          <w:rFonts w:ascii="Calibri" w:hAnsi="Calibri" w:cs="Calibri"/>
          <w:b/>
          <w:color w:val="CC0000"/>
          <w:sz w:val="40"/>
          <w:szCs w:val="40"/>
        </w:rPr>
        <w:lastRenderedPageBreak/>
        <w:br/>
      </w:r>
      <w:r>
        <w:rPr>
          <w:rFonts w:ascii="Calibri" w:hAnsi="Calibri" w:cs="Calibri"/>
          <w:b/>
          <w:color w:val="CC0000"/>
          <w:sz w:val="40"/>
          <w:szCs w:val="40"/>
        </w:rPr>
        <w:br/>
      </w:r>
      <w:r>
        <w:rPr>
          <w:rFonts w:ascii="Calibri" w:hAnsi="Calibri" w:cs="Calibri"/>
          <w:b/>
          <w:color w:val="CC0000"/>
          <w:sz w:val="40"/>
          <w:szCs w:val="40"/>
        </w:rPr>
        <w:br/>
      </w:r>
      <w:r>
        <w:rPr>
          <w:rFonts w:asciiTheme="minorHAnsi" w:hAnsiTheme="minorHAnsi" w:cs="Arial"/>
          <w:b/>
          <w:noProof/>
          <w:sz w:val="22"/>
          <w:szCs w:val="21"/>
          <w14:ligatures w14:val="standardContextual"/>
        </w:rPr>
        <mc:AlternateContent>
          <mc:Choice Requires="wpg">
            <w:drawing>
              <wp:anchor distT="0" distB="0" distL="114300" distR="114300" simplePos="0" relativeHeight="251826176" behindDoc="0" locked="0" layoutInCell="1" allowOverlap="1" wp14:anchorId="0B595985" wp14:editId="016D2093">
                <wp:simplePos x="0" y="0"/>
                <wp:positionH relativeFrom="margin">
                  <wp:align>center</wp:align>
                </wp:positionH>
                <wp:positionV relativeFrom="paragraph">
                  <wp:posOffset>-909638</wp:posOffset>
                </wp:positionV>
                <wp:extent cx="7761287" cy="1199515"/>
                <wp:effectExtent l="0" t="0" r="0" b="635"/>
                <wp:wrapNone/>
                <wp:docPr id="216539658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61287" cy="1199515"/>
                          <a:chOff x="0" y="0"/>
                          <a:chExt cx="7761287" cy="1199515"/>
                        </a:xfrm>
                      </wpg:grpSpPr>
                      <pic:pic xmlns:pic="http://schemas.openxmlformats.org/drawingml/2006/picture">
                        <pic:nvPicPr>
                          <pic:cNvPr id="1187980069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7665"/>
                          <a:stretch/>
                        </pic:blipFill>
                        <pic:spPr bwMode="auto">
                          <a:xfrm>
                            <a:off x="0" y="0"/>
                            <a:ext cx="1733550" cy="11995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38620584" name="Picture 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623" b="29328"/>
                          <a:stretch/>
                        </pic:blipFill>
                        <pic:spPr bwMode="auto">
                          <a:xfrm>
                            <a:off x="1833562" y="0"/>
                            <a:ext cx="5927725" cy="847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85301588" name="Picture 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8970"/>
                          <a:stretch/>
                        </pic:blipFill>
                        <pic:spPr bwMode="auto">
                          <a:xfrm>
                            <a:off x="6129337" y="0"/>
                            <a:ext cx="1631950" cy="11995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04226457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95625" y="962025"/>
                            <a:ext cx="1454150" cy="1714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51DA6E6" id="Group 1" o:spid="_x0000_s1026" style="position:absolute;margin-left:0;margin-top:-71.65pt;width:611.1pt;height:94.45pt;z-index:251826176;mso-position-horizontal:center;mso-position-horizontal-relative:margin" coordsize="77612,119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">
                <v:shape id="Picture 2" o:spid="_x0000_s1027" type="#_x0000_t75" style="position:absolute;width:17335;height:119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">
                  <v:imagedata r:id="rId10" o:title="" cropright="50899f"/>
                </v:shape>
                <v:shape id="Picture 2" o:spid="_x0000_s1028" type="#_x0000_t75" alt="A close up of a sign&#10;&#10;Description automatically generated" style="position:absolute;left:18335;width:59277;height:8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">
                  <v:imagedata r:id="rId10" o:title="A close up of a sign&#10;&#10;Description automatically generated" cropbottom="19220f" cropleft="15482f"/>
                </v:shape>
                <v:shape id="Picture 2" o:spid="_x0000_s1029" type="#_x0000_t75" alt="A close up of a sign&#10;&#10;Description automatically generated" style="position:absolute;left:61293;width:16319;height:119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">
                  <v:imagedata r:id="rId10" o:title="A close up of a sign&#10;&#10;Description automatically generated" cropleft="51754f"/>
                </v:shape>
                <v:shape id="Picture 1" o:spid="_x0000_s1030" type="#_x0000_t75" style="position:absolute;left:30956;top:9620;width:14541;height:17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">
                  <v:imagedata r:id="rId11" o:title=""/>
                </v:shape>
                <w10:wrap anchorx="margin"/>
              </v:group>
            </w:pict>
          </mc:Fallback>
        </mc:AlternateContent>
      </w:r>
      <w:r w:rsidR="00AC5FDC" w:rsidRPr="008868DF">
        <w:rPr>
          <w:rFonts w:ascii="Calibri" w:hAnsi="Calibri" w:cs="Calibri"/>
          <w:b/>
          <w:color w:val="CC0000"/>
          <w:sz w:val="40"/>
          <w:szCs w:val="40"/>
        </w:rPr>
        <w:t>IMAGE OPTIONS:</w:t>
      </w:r>
    </w:p>
    <w:p w14:paraId="3C27096B" w14:textId="569AFD9D" w:rsidR="00DD6966" w:rsidRPr="008868DF" w:rsidRDefault="00DD6966" w:rsidP="00AC5FDC">
      <w:pPr>
        <w:rPr>
          <w:rFonts w:ascii="Calibri" w:hAnsi="Calibri" w:cs="Calibri"/>
          <w:b/>
          <w:color w:val="CC0000"/>
          <w:sz w:val="20"/>
          <w:szCs w:val="20"/>
        </w:rPr>
      </w:pPr>
    </w:p>
    <w:p w14:paraId="3010F004" w14:textId="52B05DA5" w:rsidR="00A41DA5" w:rsidRPr="008868DF" w:rsidRDefault="00A41DA5" w:rsidP="00AC5FDC">
      <w:pPr>
        <w:rPr>
          <w:rFonts w:ascii="Calibri" w:hAnsi="Calibri" w:cs="Calibri"/>
          <w:b/>
          <w:color w:val="CC0000"/>
          <w:sz w:val="40"/>
          <w:szCs w:val="40"/>
        </w:rPr>
      </w:pPr>
      <w:r w:rsidRPr="008868DF">
        <w:rPr>
          <w:rFonts w:asciiTheme="minorHAnsi" w:hAnsiTheme="minorHAnsi" w:cs="Arial"/>
          <w:b/>
          <w:noProof/>
          <w:color w:val="CC0000"/>
          <w:sz w:val="40"/>
          <w:szCs w:val="40"/>
          <w14:ligatures w14:val="standardContextual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39F70389" wp14:editId="7600D9EE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739900" cy="76200"/>
                <wp:effectExtent l="0" t="0" r="0" b="0"/>
                <wp:wrapNone/>
                <wp:docPr id="982264350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9900" cy="76200"/>
                        </a:xfrm>
                        <a:prstGeom prst="rect">
                          <a:avLst/>
                        </a:prstGeom>
                        <a:solidFill>
                          <a:srgbClr val="D0003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54D0E" id="Rectangle 2" o:spid="_x0000_s1026" style="position:absolute;margin-left:0;margin-top:-.05pt;width:137pt;height:6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" fillcolor="#d00033" stroked="f" strokeweight="1pt"/>
            </w:pict>
          </mc:Fallback>
        </mc:AlternateContent>
      </w:r>
    </w:p>
    <w:p w14:paraId="231F9436" w14:textId="5F5B4AE2" w:rsidR="00AE3168" w:rsidRPr="008868DF" w:rsidRDefault="00A41DA5" w:rsidP="00AE3168">
      <w:pPr>
        <w:tabs>
          <w:tab w:val="left" w:pos="7230"/>
        </w:tabs>
        <w:rPr>
          <w:rFonts w:asciiTheme="minorHAnsi" w:hAnsiTheme="minorHAnsi" w:cs="Arial"/>
          <w:bCs/>
          <w:color w:val="CC0000"/>
          <w:sz w:val="28"/>
          <w:szCs w:val="28"/>
        </w:rPr>
      </w:pPr>
      <w:r w:rsidRPr="008868DF">
        <w:rPr>
          <w:rFonts w:asciiTheme="minorHAnsi" w:hAnsiTheme="minorHAnsi" w:cs="Arial"/>
          <w:bCs/>
          <w:color w:val="CC0000"/>
          <w:sz w:val="28"/>
          <w:szCs w:val="28"/>
        </w:rPr>
        <w:t xml:space="preserve">Choose one of the </w:t>
      </w:r>
      <w:r w:rsidR="009C76BA" w:rsidRPr="008868DF">
        <w:rPr>
          <w:rFonts w:asciiTheme="minorHAnsi" w:hAnsiTheme="minorHAnsi" w:cs="Arial"/>
          <w:bCs/>
          <w:color w:val="CC0000"/>
          <w:sz w:val="28"/>
          <w:szCs w:val="28"/>
        </w:rPr>
        <w:t>2</w:t>
      </w:r>
      <w:r w:rsidRPr="008868DF">
        <w:rPr>
          <w:rFonts w:asciiTheme="minorHAnsi" w:hAnsiTheme="minorHAnsi" w:cs="Arial"/>
          <w:bCs/>
          <w:color w:val="CC0000"/>
          <w:sz w:val="28"/>
          <w:szCs w:val="28"/>
        </w:rPr>
        <w:t xml:space="preserve"> images below to attach or embed in your email.</w:t>
      </w:r>
    </w:p>
    <w:p w14:paraId="0B5FB81A" w14:textId="77777777" w:rsidR="00A41DA5" w:rsidRPr="008868DF" w:rsidRDefault="00A41DA5" w:rsidP="00AE3168">
      <w:pPr>
        <w:tabs>
          <w:tab w:val="left" w:pos="7230"/>
        </w:tabs>
        <w:rPr>
          <w:rFonts w:asciiTheme="minorHAnsi" w:hAnsiTheme="minorHAnsi" w:cs="Arial"/>
          <w:b/>
          <w:color w:val="CC0000"/>
          <w:sz w:val="22"/>
          <w:szCs w:val="21"/>
        </w:rPr>
      </w:pPr>
    </w:p>
    <w:p w14:paraId="1568E222" w14:textId="77777777" w:rsidR="00A41DA5" w:rsidRPr="008868DF" w:rsidRDefault="00A41DA5" w:rsidP="00DB4FD7">
      <w:pPr>
        <w:tabs>
          <w:tab w:val="left" w:pos="7230"/>
        </w:tabs>
        <w:rPr>
          <w:rFonts w:asciiTheme="minorHAnsi" w:hAnsiTheme="minorHAnsi" w:cs="Arial"/>
          <w:b/>
          <w:color w:val="CC0000"/>
          <w:sz w:val="28"/>
          <w:szCs w:val="28"/>
        </w:rPr>
        <w:sectPr w:rsidR="00A41DA5" w:rsidRPr="008868DF" w:rsidSect="00535890">
          <w:footerReference w:type="default" r:id="rId27"/>
          <w:type w:val="continuous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2C9DA5D5" w14:textId="652B2960" w:rsidR="00DB4FD7" w:rsidRPr="008868DF" w:rsidRDefault="00DB4FD7" w:rsidP="00DB4FD7">
      <w:pPr>
        <w:tabs>
          <w:tab w:val="left" w:pos="7230"/>
        </w:tabs>
        <w:rPr>
          <w:rFonts w:ascii="Calibri" w:hAnsi="Calibri" w:cs="Calibri"/>
          <w:b/>
          <w:color w:val="CC0000"/>
          <w:sz w:val="28"/>
          <w:szCs w:val="28"/>
        </w:rPr>
      </w:pPr>
      <w:r w:rsidRPr="008868DF">
        <w:rPr>
          <w:rFonts w:asciiTheme="minorHAnsi" w:hAnsiTheme="minorHAnsi" w:cs="Arial"/>
          <w:b/>
          <w:color w:val="CC0000"/>
          <w:sz w:val="28"/>
          <w:szCs w:val="28"/>
        </w:rPr>
        <w:t>Option 1:</w:t>
      </w:r>
    </w:p>
    <w:p w14:paraId="58195DF2" w14:textId="0919BF7E" w:rsidR="00AC5FDC" w:rsidRPr="008868DF" w:rsidRDefault="00AC5FDC" w:rsidP="00AE3168">
      <w:pPr>
        <w:tabs>
          <w:tab w:val="left" w:pos="7230"/>
        </w:tabs>
        <w:rPr>
          <w:rFonts w:asciiTheme="minorHAnsi" w:hAnsiTheme="minorHAnsi" w:cs="Arial"/>
          <w:b/>
          <w:color w:val="CC0000"/>
          <w:sz w:val="22"/>
          <w:szCs w:val="21"/>
        </w:rPr>
      </w:pPr>
    </w:p>
    <w:p w14:paraId="7400EA8C" w14:textId="7FEF47A5" w:rsidR="00AC5FDC" w:rsidRPr="008868DF" w:rsidRDefault="00C82E88" w:rsidP="00AE3168">
      <w:pPr>
        <w:tabs>
          <w:tab w:val="left" w:pos="7230"/>
        </w:tabs>
        <w:rPr>
          <w:rFonts w:asciiTheme="minorHAnsi" w:hAnsiTheme="minorHAnsi" w:cs="Arial"/>
          <w:b/>
          <w:color w:val="CC0000"/>
          <w:sz w:val="22"/>
          <w:szCs w:val="21"/>
        </w:rPr>
      </w:pPr>
      <w:r w:rsidRPr="008868DF">
        <w:rPr>
          <w:noProof/>
          <w:color w:val="CC0000"/>
        </w:rPr>
        <w:drawing>
          <wp:inline distT="0" distB="0" distL="0" distR="0" wp14:anchorId="49B21C83" wp14:editId="29257F20">
            <wp:extent cx="2133204" cy="2133204"/>
            <wp:effectExtent l="0" t="0" r="635" b="635"/>
            <wp:docPr id="2084356328" name="Picture 2084356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4356328" name="Picture 2084356328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204" cy="2133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868DF">
        <w:rPr>
          <w:rFonts w:asciiTheme="minorHAnsi" w:hAnsiTheme="minorHAnsi" w:cs="Arial"/>
          <w:b/>
          <w:color w:val="CC0000"/>
          <w:sz w:val="22"/>
          <w:szCs w:val="21"/>
        </w:rPr>
        <w:t xml:space="preserve">   </w:t>
      </w:r>
    </w:p>
    <w:p w14:paraId="004B6B2B" w14:textId="56572507" w:rsidR="00AC5FDC" w:rsidRPr="008868DF" w:rsidRDefault="00AC5FDC" w:rsidP="00AE3168">
      <w:pPr>
        <w:tabs>
          <w:tab w:val="left" w:pos="7230"/>
        </w:tabs>
        <w:rPr>
          <w:rFonts w:asciiTheme="minorHAnsi" w:hAnsiTheme="minorHAnsi" w:cs="Arial"/>
          <w:b/>
          <w:color w:val="CC0000"/>
          <w:sz w:val="22"/>
          <w:szCs w:val="21"/>
        </w:rPr>
      </w:pPr>
    </w:p>
    <w:p w14:paraId="74308A1E" w14:textId="17607788" w:rsidR="00A41DA5" w:rsidRPr="008868DF" w:rsidRDefault="00DB4FD7" w:rsidP="00AE3168">
      <w:pPr>
        <w:tabs>
          <w:tab w:val="left" w:pos="7230"/>
        </w:tabs>
        <w:rPr>
          <w:rFonts w:ascii="Calibri" w:hAnsi="Calibri" w:cs="Calibri"/>
          <w:b/>
          <w:color w:val="CC0000"/>
          <w:sz w:val="28"/>
          <w:szCs w:val="28"/>
        </w:rPr>
      </w:pPr>
      <w:r w:rsidRPr="008868DF">
        <w:rPr>
          <w:rFonts w:asciiTheme="minorHAnsi" w:hAnsiTheme="minorHAnsi" w:cs="Arial"/>
          <w:b/>
          <w:color w:val="CC0000"/>
          <w:sz w:val="28"/>
          <w:szCs w:val="28"/>
        </w:rPr>
        <w:t>Option 2:</w:t>
      </w:r>
    </w:p>
    <w:p w14:paraId="3E32FB33" w14:textId="77777777" w:rsidR="00A41DA5" w:rsidRPr="00A41DA5" w:rsidRDefault="00A41DA5" w:rsidP="00AE3168">
      <w:pPr>
        <w:tabs>
          <w:tab w:val="left" w:pos="7230"/>
        </w:tabs>
        <w:rPr>
          <w:rFonts w:ascii="Calibri" w:hAnsi="Calibri" w:cs="Calibri"/>
          <w:b/>
          <w:color w:val="FF0000"/>
          <w:sz w:val="22"/>
          <w:szCs w:val="22"/>
        </w:rPr>
      </w:pPr>
    </w:p>
    <w:p w14:paraId="73B7FD6D" w14:textId="052F96D7" w:rsidR="00A41DA5" w:rsidRPr="00A41DA5" w:rsidRDefault="00A41DA5" w:rsidP="00AE3168">
      <w:pPr>
        <w:tabs>
          <w:tab w:val="left" w:pos="7230"/>
        </w:tabs>
        <w:rPr>
          <w:rFonts w:ascii="Calibri" w:hAnsi="Calibri" w:cs="Calibri"/>
          <w:b/>
          <w:color w:val="FF0000"/>
          <w:sz w:val="28"/>
          <w:szCs w:val="28"/>
        </w:rPr>
        <w:sectPr w:rsidR="00A41DA5" w:rsidRPr="00A41DA5" w:rsidSect="00535890">
          <w:type w:val="continuous"/>
          <w:pgSz w:w="12240" w:h="15840"/>
          <w:pgMar w:top="1440" w:right="1440" w:bottom="1440" w:left="1440" w:header="720" w:footer="720" w:gutter="0"/>
          <w:pgNumType w:start="1"/>
          <w:cols w:num="2" w:space="720"/>
          <w:titlePg/>
          <w:docGrid w:linePitch="360"/>
        </w:sectPr>
      </w:pPr>
      <w:r w:rsidRPr="003E1D9E">
        <w:rPr>
          <w:rFonts w:ascii="Calibri" w:hAnsi="Calibri" w:cs="Calibri"/>
          <w:b/>
          <w:bCs/>
          <w:noProof/>
          <w:color w:val="000000" w:themeColor="text1"/>
          <w:sz w:val="20"/>
          <w:szCs w:val="20"/>
        </w:rPr>
        <w:drawing>
          <wp:inline distT="0" distB="0" distL="0" distR="0" wp14:anchorId="0DBA65D7" wp14:editId="4DD61662">
            <wp:extent cx="2140860" cy="2140860"/>
            <wp:effectExtent l="0" t="0" r="0" b="0"/>
            <wp:docPr id="283629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62936" name="Picture 1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0860" cy="214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FF146" w14:textId="1236C675" w:rsidR="009F3D87" w:rsidRPr="00AC5FDC" w:rsidRDefault="009F3D87" w:rsidP="000123B3">
      <w:pPr>
        <w:tabs>
          <w:tab w:val="left" w:pos="7230"/>
        </w:tabs>
        <w:rPr>
          <w:rFonts w:ascii="Calibri" w:hAnsi="Calibri" w:cs="Calibri"/>
          <w:sz w:val="20"/>
        </w:rPr>
      </w:pPr>
    </w:p>
    <w:p w14:paraId="79B61D3B" w14:textId="313918BE" w:rsidR="00645B39" w:rsidRDefault="00645B39" w:rsidP="009F3D87">
      <w:pPr>
        <w:rPr>
          <w:rFonts w:ascii="Calibri" w:hAnsi="Calibri" w:cs="Calibri"/>
          <w:b/>
          <w:sz w:val="40"/>
          <w:szCs w:val="40"/>
          <w:u w:val="single"/>
        </w:rPr>
      </w:pPr>
    </w:p>
    <w:p w14:paraId="0C9B7FE8" w14:textId="6AF7B5BE" w:rsidR="006528AC" w:rsidRDefault="006528AC" w:rsidP="009F3D87">
      <w:pPr>
        <w:rPr>
          <w:rFonts w:ascii="Calibri" w:hAnsi="Calibri" w:cs="Calibri"/>
          <w:b/>
          <w:sz w:val="40"/>
          <w:szCs w:val="40"/>
          <w:u w:val="single"/>
        </w:rPr>
      </w:pPr>
    </w:p>
    <w:p w14:paraId="79174B3A" w14:textId="1888B85D" w:rsidR="006528AC" w:rsidRDefault="006528AC" w:rsidP="009F3D87">
      <w:pPr>
        <w:rPr>
          <w:rFonts w:ascii="Calibri" w:hAnsi="Calibri" w:cs="Calibri"/>
          <w:b/>
          <w:sz w:val="40"/>
          <w:szCs w:val="40"/>
          <w:u w:val="single"/>
        </w:rPr>
      </w:pPr>
    </w:p>
    <w:p w14:paraId="6204C056" w14:textId="5A683944" w:rsidR="008868DF" w:rsidRDefault="008868DF">
      <w:pPr>
        <w:rPr>
          <w:rFonts w:ascii="Calibri" w:hAnsi="Calibri" w:cs="Calibri"/>
          <w:b/>
          <w:sz w:val="40"/>
          <w:szCs w:val="40"/>
          <w:u w:val="single"/>
        </w:rPr>
      </w:pPr>
      <w:r>
        <w:rPr>
          <w:rFonts w:ascii="Calibri" w:hAnsi="Calibri" w:cs="Calibri"/>
          <w:noProof/>
          <w:sz w:val="20"/>
          <w14:ligatures w14:val="standardContextual"/>
        </w:rPr>
        <w:drawing>
          <wp:anchor distT="0" distB="0" distL="114300" distR="114300" simplePos="0" relativeHeight="251678720" behindDoc="0" locked="0" layoutInCell="1" allowOverlap="1" wp14:anchorId="6E28C9C1" wp14:editId="7E7A138E">
            <wp:simplePos x="0" y="0"/>
            <wp:positionH relativeFrom="column">
              <wp:posOffset>-914400</wp:posOffset>
            </wp:positionH>
            <wp:positionV relativeFrom="page">
              <wp:posOffset>9624060</wp:posOffset>
            </wp:positionV>
            <wp:extent cx="8708390" cy="457200"/>
            <wp:effectExtent l="0" t="0" r="0" b="0"/>
            <wp:wrapTopAndBottom/>
            <wp:docPr id="606261895" name="Picture 6062618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6261895" name="Picture 606261895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" r="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08390" cy="457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hAnsi="Calibri" w:cs="Calibri"/>
          <w:b/>
          <w:sz w:val="40"/>
          <w:szCs w:val="40"/>
          <w:u w:val="single"/>
        </w:rPr>
        <w:br w:type="page"/>
      </w:r>
    </w:p>
    <w:p w14:paraId="5CAA52F6" w14:textId="1F764C6D" w:rsidR="006528AC" w:rsidRDefault="0015547E" w:rsidP="009F3D87">
      <w:pPr>
        <w:rPr>
          <w:rFonts w:ascii="Calibri" w:hAnsi="Calibri" w:cs="Calibri"/>
          <w:b/>
          <w:sz w:val="40"/>
          <w:szCs w:val="40"/>
          <w:u w:val="single"/>
        </w:rPr>
      </w:pPr>
      <w:r>
        <w:rPr>
          <w:rFonts w:asciiTheme="minorHAnsi" w:hAnsiTheme="minorHAnsi" w:cs="Arial"/>
          <w:b/>
          <w:noProof/>
          <w:sz w:val="22"/>
          <w:szCs w:val="21"/>
          <w14:ligatures w14:val="standardContextual"/>
        </w:rPr>
        <w:lastRenderedPageBreak/>
        <mc:AlternateContent>
          <mc:Choice Requires="wpg">
            <w:drawing>
              <wp:anchor distT="0" distB="0" distL="114300" distR="114300" simplePos="0" relativeHeight="251828224" behindDoc="0" locked="0" layoutInCell="1" allowOverlap="1" wp14:anchorId="185EC273" wp14:editId="48559CFC">
                <wp:simplePos x="0" y="0"/>
                <wp:positionH relativeFrom="margin">
                  <wp:align>center</wp:align>
                </wp:positionH>
                <wp:positionV relativeFrom="paragraph">
                  <wp:posOffset>-914400</wp:posOffset>
                </wp:positionV>
                <wp:extent cx="7761287" cy="1199515"/>
                <wp:effectExtent l="0" t="0" r="0" b="635"/>
                <wp:wrapNone/>
                <wp:docPr id="1950278244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61287" cy="1199515"/>
                          <a:chOff x="0" y="0"/>
                          <a:chExt cx="7761287" cy="1199515"/>
                        </a:xfrm>
                      </wpg:grpSpPr>
                      <pic:pic xmlns:pic="http://schemas.openxmlformats.org/drawingml/2006/picture">
                        <pic:nvPicPr>
                          <pic:cNvPr id="1081132721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7665"/>
                          <a:stretch/>
                        </pic:blipFill>
                        <pic:spPr bwMode="auto">
                          <a:xfrm>
                            <a:off x="0" y="0"/>
                            <a:ext cx="1733550" cy="11995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70373335" name="Picture 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623" b="29328"/>
                          <a:stretch/>
                        </pic:blipFill>
                        <pic:spPr bwMode="auto">
                          <a:xfrm>
                            <a:off x="1833562" y="0"/>
                            <a:ext cx="5927725" cy="847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97725991" name="Picture 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8970"/>
                          <a:stretch/>
                        </pic:blipFill>
                        <pic:spPr bwMode="auto">
                          <a:xfrm>
                            <a:off x="6129337" y="0"/>
                            <a:ext cx="1631950" cy="11995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42964146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95625" y="962025"/>
                            <a:ext cx="1454150" cy="1714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3C13DC8" id="Group 1" o:spid="_x0000_s1026" style="position:absolute;margin-left:0;margin-top:-1in;width:611.1pt;height:94.45pt;z-index:251828224;mso-position-horizontal:center;mso-position-horizontal-relative:margin" coordsize="77612,119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">
                <v:shape id="Picture 2" o:spid="_x0000_s1027" type="#_x0000_t75" style="position:absolute;width:17335;height:119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">
                  <v:imagedata r:id="rId10" o:title="" cropright="50899f"/>
                </v:shape>
                <v:shape id="Picture 2" o:spid="_x0000_s1028" type="#_x0000_t75" alt="A close up of a sign&#10;&#10;Description automatically generated" style="position:absolute;left:18335;width:59277;height:8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">
                  <v:imagedata r:id="rId10" o:title="A close up of a sign&#10;&#10;Description automatically generated" cropbottom="19220f" cropleft="15482f"/>
                </v:shape>
                <v:shape id="Picture 2" o:spid="_x0000_s1029" type="#_x0000_t75" alt="A close up of a sign&#10;&#10;Description automatically generated" style="position:absolute;left:61293;width:16319;height:119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">
                  <v:imagedata r:id="rId10" o:title="A close up of a sign&#10;&#10;Description automatically generated" cropleft="51754f"/>
                </v:shape>
                <v:shape id="Picture 1" o:spid="_x0000_s1030" type="#_x0000_t75" style="position:absolute;left:30956;top:9620;width:14541;height:17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">
                  <v:imagedata r:id="rId11" o:title=""/>
                </v:shape>
                <w10:wrap anchorx="margin"/>
              </v:group>
            </w:pict>
          </mc:Fallback>
        </mc:AlternateContent>
      </w:r>
    </w:p>
    <w:p w14:paraId="10DBAA14" w14:textId="65695307" w:rsidR="008868DF" w:rsidRPr="008868DF" w:rsidRDefault="0015547E" w:rsidP="008868DF">
      <w:pPr>
        <w:rPr>
          <w:rFonts w:ascii="Calibri" w:hAnsi="Calibri" w:cs="Calibri"/>
          <w:b/>
          <w:color w:val="CC0000"/>
          <w:sz w:val="40"/>
          <w:szCs w:val="40"/>
        </w:rPr>
      </w:pPr>
      <w:r>
        <w:rPr>
          <w:rFonts w:ascii="Calibri" w:hAnsi="Calibri" w:cs="Calibri"/>
          <w:b/>
          <w:color w:val="CC0000"/>
          <w:sz w:val="40"/>
          <w:szCs w:val="40"/>
        </w:rPr>
        <w:br/>
      </w:r>
      <w:r>
        <w:rPr>
          <w:rFonts w:ascii="Calibri" w:hAnsi="Calibri" w:cs="Calibri"/>
          <w:b/>
          <w:color w:val="CC0000"/>
          <w:sz w:val="40"/>
          <w:szCs w:val="40"/>
        </w:rPr>
        <w:br/>
      </w:r>
      <w:r w:rsidR="008868DF">
        <w:rPr>
          <w:rFonts w:ascii="Calibri" w:hAnsi="Calibri" w:cs="Calibri"/>
          <w:b/>
          <w:color w:val="CC0000"/>
          <w:sz w:val="40"/>
          <w:szCs w:val="40"/>
        </w:rPr>
        <w:t>FOOTER COPY</w:t>
      </w:r>
      <w:r w:rsidR="008868DF" w:rsidRPr="008868DF">
        <w:rPr>
          <w:rFonts w:ascii="Calibri" w:hAnsi="Calibri" w:cs="Calibri"/>
          <w:b/>
          <w:color w:val="CC0000"/>
          <w:sz w:val="40"/>
          <w:szCs w:val="40"/>
        </w:rPr>
        <w:t>:</w:t>
      </w:r>
    </w:p>
    <w:p w14:paraId="56187078" w14:textId="77777777" w:rsidR="008868DF" w:rsidRPr="008868DF" w:rsidRDefault="008868DF" w:rsidP="008868DF">
      <w:pPr>
        <w:rPr>
          <w:rFonts w:ascii="Calibri" w:hAnsi="Calibri" w:cs="Calibri"/>
          <w:b/>
          <w:color w:val="CC0000"/>
          <w:sz w:val="20"/>
          <w:szCs w:val="20"/>
        </w:rPr>
      </w:pPr>
    </w:p>
    <w:p w14:paraId="64B364E6" w14:textId="66CD37F5" w:rsidR="00352E6D" w:rsidRPr="008868DF" w:rsidRDefault="008868DF" w:rsidP="009F3D87">
      <w:pPr>
        <w:rPr>
          <w:rFonts w:ascii="Calibri" w:hAnsi="Calibri" w:cs="Calibri"/>
          <w:b/>
          <w:color w:val="CC0000"/>
          <w:sz w:val="40"/>
          <w:szCs w:val="40"/>
        </w:rPr>
      </w:pPr>
      <w:r w:rsidRPr="008868DF">
        <w:rPr>
          <w:rFonts w:asciiTheme="minorHAnsi" w:hAnsiTheme="minorHAnsi" w:cs="Arial"/>
          <w:b/>
          <w:noProof/>
          <w:color w:val="CC0000"/>
          <w:sz w:val="40"/>
          <w:szCs w:val="40"/>
          <w14:ligatures w14:val="standardContextual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3F4CE849" wp14:editId="5FDFD2D0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739900" cy="76200"/>
                <wp:effectExtent l="0" t="0" r="0" b="0"/>
                <wp:wrapNone/>
                <wp:docPr id="30067131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9900" cy="76200"/>
                        </a:xfrm>
                        <a:prstGeom prst="rect">
                          <a:avLst/>
                        </a:prstGeom>
                        <a:solidFill>
                          <a:srgbClr val="D0003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C4F9E0" id="Rectangle 2" o:spid="_x0000_s1026" style="position:absolute;margin-left:0;margin-top:-.05pt;width:137pt;height:6pt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" fillcolor="#d00033" stroked="f" strokeweight="1pt"/>
            </w:pict>
          </mc:Fallback>
        </mc:AlternateContent>
      </w:r>
    </w:p>
    <w:p w14:paraId="2571F773" w14:textId="77777777" w:rsidR="00352E6D" w:rsidRPr="008868DF" w:rsidRDefault="00352E6D" w:rsidP="00352E6D">
      <w:pPr>
        <w:tabs>
          <w:tab w:val="left" w:pos="7230"/>
        </w:tabs>
        <w:rPr>
          <w:rFonts w:ascii="Calibri" w:hAnsi="Calibri" w:cs="Calibri"/>
          <w:bCs/>
          <w:color w:val="000000" w:themeColor="text1"/>
          <w:sz w:val="18"/>
          <w:szCs w:val="18"/>
        </w:rPr>
      </w:pPr>
      <w:r w:rsidRPr="008868DF">
        <w:rPr>
          <w:rFonts w:ascii="Calibri" w:hAnsi="Calibri" w:cs="Calibri"/>
          <w:bCs/>
          <w:color w:val="000000" w:themeColor="text1"/>
          <w:sz w:val="18"/>
          <w:szCs w:val="18"/>
        </w:rPr>
        <w:t xml:space="preserve">Brought to you by Edwards Lifesciences. </w:t>
      </w:r>
    </w:p>
    <w:p w14:paraId="0CA235AE" w14:textId="0B5ECB30" w:rsidR="009F3D87" w:rsidRPr="008868DF" w:rsidRDefault="00352E6D" w:rsidP="008868DF">
      <w:pPr>
        <w:tabs>
          <w:tab w:val="left" w:pos="7230"/>
        </w:tabs>
        <w:rPr>
          <w:rFonts w:ascii="Calibri" w:hAnsi="Calibri" w:cs="Calibri"/>
          <w:bCs/>
          <w:color w:val="000000" w:themeColor="text1"/>
          <w:sz w:val="18"/>
          <w:szCs w:val="18"/>
        </w:rPr>
      </w:pPr>
      <w:r w:rsidRPr="008868DF">
        <w:rPr>
          <w:rFonts w:ascii="Calibri" w:hAnsi="Calibri" w:cs="Calibri"/>
          <w:bCs/>
          <w:color w:val="000000" w:themeColor="text1"/>
          <w:sz w:val="18"/>
          <w:szCs w:val="18"/>
        </w:rPr>
        <w:t xml:space="preserve">© 2024 Edwards Lifesciences Corporation. </w:t>
      </w:r>
      <w:r w:rsidR="00E96260" w:rsidRPr="008868DF">
        <w:rPr>
          <w:rFonts w:ascii="Calibri" w:hAnsi="Calibri" w:cs="Calibri"/>
          <w:bCs/>
          <w:noProof/>
          <w:sz w:val="18"/>
          <w:szCs w:val="18"/>
          <w14:ligatures w14:val="standardContextual"/>
        </w:rPr>
        <w:drawing>
          <wp:anchor distT="0" distB="0" distL="114300" distR="114300" simplePos="0" relativeHeight="251731968" behindDoc="0" locked="0" layoutInCell="1" allowOverlap="1" wp14:anchorId="1D45CDC3" wp14:editId="46065E77">
            <wp:simplePos x="0" y="0"/>
            <wp:positionH relativeFrom="column">
              <wp:posOffset>-914400</wp:posOffset>
            </wp:positionH>
            <wp:positionV relativeFrom="page">
              <wp:posOffset>9629775</wp:posOffset>
            </wp:positionV>
            <wp:extent cx="8708390" cy="457200"/>
            <wp:effectExtent l="0" t="0" r="0" b="0"/>
            <wp:wrapTopAndBottom/>
            <wp:docPr id="2097835076" name="Picture 20978350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835076" name="Picture 209783507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03" b="10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08390" cy="457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868DF">
        <w:rPr>
          <w:rFonts w:ascii="Calibri" w:hAnsi="Calibri" w:cs="Calibri"/>
          <w:bCs/>
          <w:color w:val="000000" w:themeColor="text1"/>
          <w:sz w:val="18"/>
          <w:szCs w:val="18"/>
        </w:rPr>
        <w:t xml:space="preserve">All rights reserved. </w:t>
      </w:r>
      <w:r w:rsidR="00C420E8" w:rsidRPr="008868DF">
        <w:rPr>
          <w:rFonts w:ascii="Calibri" w:hAnsi="Calibri" w:cs="Calibri"/>
          <w:bCs/>
          <w:color w:val="000000" w:themeColor="text1"/>
          <w:sz w:val="18"/>
          <w:szCs w:val="18"/>
        </w:rPr>
        <w:t>PP--US-</w:t>
      </w:r>
      <w:r w:rsidR="00237C37" w:rsidRPr="00237C37">
        <w:rPr>
          <w:rFonts w:ascii="Calibri" w:hAnsi="Calibri" w:cs="Calibri"/>
          <w:bCs/>
          <w:color w:val="000000" w:themeColor="text1"/>
          <w:sz w:val="18"/>
          <w:szCs w:val="18"/>
        </w:rPr>
        <w:t>10158</w:t>
      </w:r>
      <w:r w:rsidR="00237C37">
        <w:rPr>
          <w:rFonts w:ascii="Calibri" w:hAnsi="Calibri" w:cs="Calibri"/>
          <w:bCs/>
          <w:color w:val="000000" w:themeColor="text1"/>
          <w:sz w:val="18"/>
          <w:szCs w:val="18"/>
        </w:rPr>
        <w:t xml:space="preserve"> </w:t>
      </w:r>
      <w:r w:rsidRPr="008868DF">
        <w:rPr>
          <w:rFonts w:ascii="Calibri" w:hAnsi="Calibri" w:cs="Calibri"/>
          <w:bCs/>
          <w:color w:val="000000" w:themeColor="text1"/>
          <w:sz w:val="18"/>
          <w:szCs w:val="18"/>
        </w:rPr>
        <w:t>v1.0</w:t>
      </w:r>
    </w:p>
    <w:sectPr w:rsidR="009F3D87" w:rsidRPr="008868DF" w:rsidSect="00535890">
      <w:footerReference w:type="default" r:id="rId31"/>
      <w:type w:val="continuous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A044F4" w14:textId="77777777" w:rsidR="00186D7D" w:rsidRDefault="00186D7D" w:rsidP="00E82437">
      <w:r>
        <w:separator/>
      </w:r>
    </w:p>
  </w:endnote>
  <w:endnote w:type="continuationSeparator" w:id="0">
    <w:p w14:paraId="3E08D8A6" w14:textId="77777777" w:rsidR="00186D7D" w:rsidRDefault="00186D7D" w:rsidP="00E82437">
      <w:r>
        <w:continuationSeparator/>
      </w:r>
    </w:p>
  </w:endnote>
  <w:endnote w:type="continuationNotice" w:id="1">
    <w:p w14:paraId="7382217E" w14:textId="77777777" w:rsidR="00186D7D" w:rsidRDefault="00186D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tone San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DD4E33" w14:textId="5C905C11" w:rsidR="00F738D4" w:rsidRDefault="00F738D4" w:rsidP="002D74BD">
    <w:pPr>
      <w:pStyle w:val="Footer"/>
      <w:framePr w:wrap="none" w:vAnchor="text" w:hAnchor="margin" w:xAlign="right" w:y="1"/>
      <w:rPr>
        <w:rStyle w:val="PageNumber"/>
      </w:rPr>
    </w:pPr>
  </w:p>
  <w:p w14:paraId="00EFAD70" w14:textId="77777777" w:rsidR="00F738D4" w:rsidRDefault="00F738D4" w:rsidP="00F738D4">
    <w:pPr>
      <w:pStyle w:val="Footer"/>
      <w:ind w:right="360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85204A" w14:textId="0097832C" w:rsidR="008E4C20" w:rsidRDefault="008E4C20" w:rsidP="008E4C20">
    <w:pPr>
      <w:pStyle w:val="Footer"/>
      <w:tabs>
        <w:tab w:val="clear" w:pos="4680"/>
        <w:tab w:val="clear" w:pos="9360"/>
      </w:tabs>
    </w:pPr>
    <w:r>
      <w:rPr>
        <w:color w:val="595959" w:themeColor="text1" w:themeTint="A6"/>
        <w:sz w:val="18"/>
        <w:szCs w:val="18"/>
      </w:rPr>
      <w:ptab w:relativeTo="margin" w:alignment="right" w:leader="none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EA271C" w14:textId="104F3F1A" w:rsidR="00F738D4" w:rsidRDefault="008E4C20" w:rsidP="008E4C20">
    <w:pPr>
      <w:pStyle w:val="Footer"/>
      <w:tabs>
        <w:tab w:val="clear" w:pos="4680"/>
        <w:tab w:val="clear" w:pos="9360"/>
      </w:tabs>
    </w:pPr>
    <w:r>
      <w:rPr>
        <w:color w:val="595959" w:themeColor="text1" w:themeTint="A6"/>
        <w:sz w:val="18"/>
        <w:szCs w:val="18"/>
      </w:rPr>
      <w:ptab w:relativeTo="margin" w:alignment="right" w:leader="none"/>
    </w:r>
    <w:r>
      <w:rPr>
        <w:color w:val="595959" w:themeColor="text1" w:themeTint="A6"/>
        <w:sz w:val="18"/>
        <w:szCs w:val="18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DC6BF0" w14:textId="5D5AB489" w:rsidR="00DB4FD7" w:rsidRDefault="00DB4FD7" w:rsidP="00DB4FD7">
    <w:pPr>
      <w:pStyle w:val="Footer"/>
      <w:jc w:val="right"/>
    </w:pPr>
    <w:r>
      <w:tab/>
    </w:r>
    <w:r w:rsidR="008316C9">
      <w:t>2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739326" w14:textId="62985B53" w:rsidR="008E4C20" w:rsidRDefault="008E4C20" w:rsidP="008E4C20">
    <w:pPr>
      <w:pStyle w:val="Footer"/>
      <w:tabs>
        <w:tab w:val="clear" w:pos="4680"/>
        <w:tab w:val="clear" w:pos="9360"/>
      </w:tabs>
    </w:pPr>
    <w:r>
      <w:rPr>
        <w:color w:val="595959" w:themeColor="text1" w:themeTint="A6"/>
        <w:sz w:val="18"/>
        <w:szCs w:val="18"/>
      </w:rPr>
      <w:ptab w:relativeTo="margin" w:alignment="right" w:leader="none"/>
    </w:r>
    <w:r w:rsidR="00A81BF6">
      <w:t>2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A4FA46" w14:textId="2191C02A" w:rsidR="008316C9" w:rsidRDefault="008316C9" w:rsidP="00DB4FD7">
    <w:pPr>
      <w:pStyle w:val="Footer"/>
      <w:jc w:val="right"/>
    </w:pPr>
    <w:r>
      <w:tab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C0FD01" w14:textId="7D62502D" w:rsidR="00A81BF6" w:rsidRDefault="00A81BF6" w:rsidP="00DB4FD7">
    <w:pPr>
      <w:pStyle w:val="Footer"/>
      <w:jc w:val="right"/>
    </w:pPr>
    <w:r>
      <w:tab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E28381" w14:textId="5E603823" w:rsidR="008E4C20" w:rsidRDefault="008E4C20" w:rsidP="008E4C20">
    <w:pPr>
      <w:pStyle w:val="Footer"/>
      <w:tabs>
        <w:tab w:val="clear" w:pos="4680"/>
        <w:tab w:val="clear" w:pos="9360"/>
      </w:tabs>
    </w:pPr>
    <w:r>
      <w:rPr>
        <w:color w:val="595959" w:themeColor="text1" w:themeTint="A6"/>
        <w:sz w:val="18"/>
        <w:szCs w:val="18"/>
      </w:rPr>
      <w:ptab w:relativeTo="margin" w:alignment="right" w:leader="none"/>
    </w:r>
    <w:r w:rsidR="00A81BF6">
      <w:t>4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A83F97" w14:textId="40609E1A" w:rsidR="008E4C20" w:rsidRDefault="008E4C20" w:rsidP="008E4C20">
    <w:pPr>
      <w:pStyle w:val="Footer"/>
      <w:tabs>
        <w:tab w:val="clear" w:pos="4680"/>
        <w:tab w:val="clear" w:pos="9360"/>
      </w:tabs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AFC431" w14:textId="5EEF331F" w:rsidR="008E4C20" w:rsidRDefault="008E4C20" w:rsidP="008E4C20">
    <w:pPr>
      <w:pStyle w:val="Footer"/>
      <w:tabs>
        <w:tab w:val="clear" w:pos="4680"/>
        <w:tab w:val="clear" w:pos="9360"/>
      </w:tabs>
    </w:pPr>
    <w:r>
      <w:rPr>
        <w:color w:val="595959" w:themeColor="text1" w:themeTint="A6"/>
        <w:sz w:val="18"/>
        <w:szCs w:val="18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7FF772" w14:textId="77777777" w:rsidR="00186D7D" w:rsidRDefault="00186D7D" w:rsidP="00E82437">
      <w:r>
        <w:separator/>
      </w:r>
    </w:p>
  </w:footnote>
  <w:footnote w:type="continuationSeparator" w:id="0">
    <w:p w14:paraId="284B1617" w14:textId="77777777" w:rsidR="00186D7D" w:rsidRDefault="00186D7D" w:rsidP="00E82437">
      <w:r>
        <w:continuationSeparator/>
      </w:r>
    </w:p>
  </w:footnote>
  <w:footnote w:type="continuationNotice" w:id="1">
    <w:p w14:paraId="5283AAFF" w14:textId="77777777" w:rsidR="00186D7D" w:rsidRDefault="00186D7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06D240" w14:textId="11BCE5CE" w:rsidR="0019340E" w:rsidRDefault="0019340E">
    <w:pPr>
      <w:pStyle w:val="Header"/>
    </w:pPr>
  </w:p>
  <w:p w14:paraId="6BBCC0DB" w14:textId="77777777" w:rsidR="0019340E" w:rsidRDefault="001934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85300"/>
    <w:multiLevelType w:val="hybridMultilevel"/>
    <w:tmpl w:val="D7C8A6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8340DC"/>
    <w:multiLevelType w:val="hybridMultilevel"/>
    <w:tmpl w:val="6BBC8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E823F0"/>
    <w:multiLevelType w:val="hybridMultilevel"/>
    <w:tmpl w:val="6778F3B2"/>
    <w:lvl w:ilvl="0" w:tplc="A9EC5C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FE19BC"/>
    <w:multiLevelType w:val="hybridMultilevel"/>
    <w:tmpl w:val="1C2C2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5246BF"/>
    <w:multiLevelType w:val="hybridMultilevel"/>
    <w:tmpl w:val="B22E1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637D69"/>
    <w:multiLevelType w:val="hybridMultilevel"/>
    <w:tmpl w:val="32AA2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3F6607"/>
    <w:multiLevelType w:val="hybridMultilevel"/>
    <w:tmpl w:val="BDD2DB60"/>
    <w:lvl w:ilvl="0" w:tplc="25B8718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1076C8"/>
    <w:multiLevelType w:val="hybridMultilevel"/>
    <w:tmpl w:val="42788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0D6F45"/>
    <w:multiLevelType w:val="hybridMultilevel"/>
    <w:tmpl w:val="FDCAD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CF4114"/>
    <w:multiLevelType w:val="hybridMultilevel"/>
    <w:tmpl w:val="D1982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4B2308"/>
    <w:multiLevelType w:val="hybridMultilevel"/>
    <w:tmpl w:val="22B284A6"/>
    <w:lvl w:ilvl="0" w:tplc="61E4CE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D51D58"/>
    <w:multiLevelType w:val="hybridMultilevel"/>
    <w:tmpl w:val="C7E2D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F810B5"/>
    <w:multiLevelType w:val="hybridMultilevel"/>
    <w:tmpl w:val="12742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4C25A7"/>
    <w:multiLevelType w:val="hybridMultilevel"/>
    <w:tmpl w:val="5C8E3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715714">
    <w:abstractNumId w:val="12"/>
  </w:num>
  <w:num w:numId="2" w16cid:durableId="716054232">
    <w:abstractNumId w:val="10"/>
  </w:num>
  <w:num w:numId="3" w16cid:durableId="2061784430">
    <w:abstractNumId w:val="3"/>
  </w:num>
  <w:num w:numId="4" w16cid:durableId="1103458544">
    <w:abstractNumId w:val="0"/>
  </w:num>
  <w:num w:numId="5" w16cid:durableId="1200048607">
    <w:abstractNumId w:val="5"/>
  </w:num>
  <w:num w:numId="6" w16cid:durableId="2125687960">
    <w:abstractNumId w:val="9"/>
  </w:num>
  <w:num w:numId="7" w16cid:durableId="1448895125">
    <w:abstractNumId w:val="8"/>
  </w:num>
  <w:num w:numId="8" w16cid:durableId="252401842">
    <w:abstractNumId w:val="11"/>
  </w:num>
  <w:num w:numId="9" w16cid:durableId="673848229">
    <w:abstractNumId w:val="7"/>
  </w:num>
  <w:num w:numId="10" w16cid:durableId="2073506952">
    <w:abstractNumId w:val="13"/>
  </w:num>
  <w:num w:numId="11" w16cid:durableId="901868954">
    <w:abstractNumId w:val="1"/>
  </w:num>
  <w:num w:numId="12" w16cid:durableId="435637213">
    <w:abstractNumId w:val="4"/>
  </w:num>
  <w:num w:numId="13" w16cid:durableId="2098482097">
    <w:abstractNumId w:val="6"/>
  </w:num>
  <w:num w:numId="14" w16cid:durableId="1114372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evenAndOddHeaders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0NjQwMzK2NDY3MDFS0lEKTi0uzszPAykwrAUAlC1KBCwAAAA="/>
  </w:docVars>
  <w:rsids>
    <w:rsidRoot w:val="00EE665D"/>
    <w:rsid w:val="00002904"/>
    <w:rsid w:val="000033B2"/>
    <w:rsid w:val="00003FC4"/>
    <w:rsid w:val="000123B3"/>
    <w:rsid w:val="000169DC"/>
    <w:rsid w:val="000209D4"/>
    <w:rsid w:val="0002555C"/>
    <w:rsid w:val="000270FE"/>
    <w:rsid w:val="000300AC"/>
    <w:rsid w:val="000424FA"/>
    <w:rsid w:val="00042C1C"/>
    <w:rsid w:val="00043A7B"/>
    <w:rsid w:val="00045C14"/>
    <w:rsid w:val="00046DD3"/>
    <w:rsid w:val="000505F9"/>
    <w:rsid w:val="000522F6"/>
    <w:rsid w:val="00061EAA"/>
    <w:rsid w:val="00066AD7"/>
    <w:rsid w:val="00081662"/>
    <w:rsid w:val="0008242F"/>
    <w:rsid w:val="00084FEC"/>
    <w:rsid w:val="0008666B"/>
    <w:rsid w:val="000956A2"/>
    <w:rsid w:val="0009797C"/>
    <w:rsid w:val="000A74F2"/>
    <w:rsid w:val="000B43E6"/>
    <w:rsid w:val="000C0AAF"/>
    <w:rsid w:val="000C1AC6"/>
    <w:rsid w:val="000C2027"/>
    <w:rsid w:val="000C2551"/>
    <w:rsid w:val="000C3D0A"/>
    <w:rsid w:val="000D6AF2"/>
    <w:rsid w:val="000E37A1"/>
    <w:rsid w:val="000E6EA9"/>
    <w:rsid w:val="000E7FC3"/>
    <w:rsid w:val="000F1AB6"/>
    <w:rsid w:val="000F1AED"/>
    <w:rsid w:val="001179AC"/>
    <w:rsid w:val="00117DF0"/>
    <w:rsid w:val="00120472"/>
    <w:rsid w:val="0012085E"/>
    <w:rsid w:val="0012086D"/>
    <w:rsid w:val="00124222"/>
    <w:rsid w:val="00131F27"/>
    <w:rsid w:val="00134B5D"/>
    <w:rsid w:val="00134F29"/>
    <w:rsid w:val="00135BFD"/>
    <w:rsid w:val="0013774E"/>
    <w:rsid w:val="00140141"/>
    <w:rsid w:val="00142599"/>
    <w:rsid w:val="00147CE8"/>
    <w:rsid w:val="0015462C"/>
    <w:rsid w:val="0015547E"/>
    <w:rsid w:val="00161280"/>
    <w:rsid w:val="00164ABB"/>
    <w:rsid w:val="001676F6"/>
    <w:rsid w:val="00167E84"/>
    <w:rsid w:val="00170873"/>
    <w:rsid w:val="001724D7"/>
    <w:rsid w:val="001773F9"/>
    <w:rsid w:val="001804F7"/>
    <w:rsid w:val="00181213"/>
    <w:rsid w:val="001813EB"/>
    <w:rsid w:val="0018603A"/>
    <w:rsid w:val="00186D7D"/>
    <w:rsid w:val="00187A1F"/>
    <w:rsid w:val="00191771"/>
    <w:rsid w:val="00193306"/>
    <w:rsid w:val="0019340E"/>
    <w:rsid w:val="0019457F"/>
    <w:rsid w:val="001953D1"/>
    <w:rsid w:val="00195A57"/>
    <w:rsid w:val="001973DC"/>
    <w:rsid w:val="00197507"/>
    <w:rsid w:val="001A0C2F"/>
    <w:rsid w:val="001A5B3C"/>
    <w:rsid w:val="001A64A1"/>
    <w:rsid w:val="001B2E9D"/>
    <w:rsid w:val="001B66E2"/>
    <w:rsid w:val="001B7863"/>
    <w:rsid w:val="001C4835"/>
    <w:rsid w:val="001D14C3"/>
    <w:rsid w:val="001E16F9"/>
    <w:rsid w:val="001E198A"/>
    <w:rsid w:val="001E1C7D"/>
    <w:rsid w:val="001E1E0C"/>
    <w:rsid w:val="001E2EC3"/>
    <w:rsid w:val="001E325C"/>
    <w:rsid w:val="001E4D37"/>
    <w:rsid w:val="001E775C"/>
    <w:rsid w:val="001F1D64"/>
    <w:rsid w:val="001F4565"/>
    <w:rsid w:val="001F5C5B"/>
    <w:rsid w:val="00200AC0"/>
    <w:rsid w:val="00201204"/>
    <w:rsid w:val="002030A2"/>
    <w:rsid w:val="00203219"/>
    <w:rsid w:val="00213F73"/>
    <w:rsid w:val="0021610E"/>
    <w:rsid w:val="002176F6"/>
    <w:rsid w:val="00221619"/>
    <w:rsid w:val="0022166B"/>
    <w:rsid w:val="002235C2"/>
    <w:rsid w:val="00223CB5"/>
    <w:rsid w:val="00232CB2"/>
    <w:rsid w:val="00237C37"/>
    <w:rsid w:val="00245C31"/>
    <w:rsid w:val="0025101A"/>
    <w:rsid w:val="00252647"/>
    <w:rsid w:val="00252756"/>
    <w:rsid w:val="002544D4"/>
    <w:rsid w:val="00257E83"/>
    <w:rsid w:val="002717FC"/>
    <w:rsid w:val="002765E3"/>
    <w:rsid w:val="0027693D"/>
    <w:rsid w:val="00277C15"/>
    <w:rsid w:val="00283B64"/>
    <w:rsid w:val="00284DE3"/>
    <w:rsid w:val="00295A24"/>
    <w:rsid w:val="002964E2"/>
    <w:rsid w:val="002A14A5"/>
    <w:rsid w:val="002A171E"/>
    <w:rsid w:val="002A6816"/>
    <w:rsid w:val="002B2F18"/>
    <w:rsid w:val="002B583D"/>
    <w:rsid w:val="002C31D8"/>
    <w:rsid w:val="002C485F"/>
    <w:rsid w:val="002D416E"/>
    <w:rsid w:val="002D5A54"/>
    <w:rsid w:val="002D6286"/>
    <w:rsid w:val="002D74BD"/>
    <w:rsid w:val="002F17F2"/>
    <w:rsid w:val="002F3B0F"/>
    <w:rsid w:val="002F71D7"/>
    <w:rsid w:val="003156CC"/>
    <w:rsid w:val="0032006A"/>
    <w:rsid w:val="003212A4"/>
    <w:rsid w:val="003300E0"/>
    <w:rsid w:val="0033269D"/>
    <w:rsid w:val="003336A9"/>
    <w:rsid w:val="0033393E"/>
    <w:rsid w:val="00333950"/>
    <w:rsid w:val="003402B6"/>
    <w:rsid w:val="00340C65"/>
    <w:rsid w:val="003471F7"/>
    <w:rsid w:val="003513B8"/>
    <w:rsid w:val="00352E6D"/>
    <w:rsid w:val="00360E80"/>
    <w:rsid w:val="00361543"/>
    <w:rsid w:val="0036353A"/>
    <w:rsid w:val="003651F2"/>
    <w:rsid w:val="00367D19"/>
    <w:rsid w:val="00370199"/>
    <w:rsid w:val="0037048A"/>
    <w:rsid w:val="003716A8"/>
    <w:rsid w:val="0037312F"/>
    <w:rsid w:val="003745FE"/>
    <w:rsid w:val="003754F5"/>
    <w:rsid w:val="003804CE"/>
    <w:rsid w:val="0038333E"/>
    <w:rsid w:val="00383C54"/>
    <w:rsid w:val="00386B69"/>
    <w:rsid w:val="00392681"/>
    <w:rsid w:val="00393AB4"/>
    <w:rsid w:val="00394F02"/>
    <w:rsid w:val="00397269"/>
    <w:rsid w:val="003A0516"/>
    <w:rsid w:val="003A1F29"/>
    <w:rsid w:val="003C0F8C"/>
    <w:rsid w:val="003C2658"/>
    <w:rsid w:val="003C42E7"/>
    <w:rsid w:val="003C4628"/>
    <w:rsid w:val="003C48C0"/>
    <w:rsid w:val="003D1798"/>
    <w:rsid w:val="003E4B5D"/>
    <w:rsid w:val="003E7819"/>
    <w:rsid w:val="003E7B51"/>
    <w:rsid w:val="003F0E10"/>
    <w:rsid w:val="003F362A"/>
    <w:rsid w:val="004009A6"/>
    <w:rsid w:val="0040104A"/>
    <w:rsid w:val="00402403"/>
    <w:rsid w:val="0040458C"/>
    <w:rsid w:val="00404F32"/>
    <w:rsid w:val="0040536D"/>
    <w:rsid w:val="00407FCD"/>
    <w:rsid w:val="00411183"/>
    <w:rsid w:val="004148D5"/>
    <w:rsid w:val="0042013C"/>
    <w:rsid w:val="00422614"/>
    <w:rsid w:val="00422F18"/>
    <w:rsid w:val="00423AFE"/>
    <w:rsid w:val="004248D9"/>
    <w:rsid w:val="0042688D"/>
    <w:rsid w:val="00435C69"/>
    <w:rsid w:val="00441FC6"/>
    <w:rsid w:val="00442564"/>
    <w:rsid w:val="00446ECD"/>
    <w:rsid w:val="00447614"/>
    <w:rsid w:val="00447D2F"/>
    <w:rsid w:val="00453216"/>
    <w:rsid w:val="004549D2"/>
    <w:rsid w:val="0046114B"/>
    <w:rsid w:val="004612AC"/>
    <w:rsid w:val="0046141F"/>
    <w:rsid w:val="004635E1"/>
    <w:rsid w:val="00463E2F"/>
    <w:rsid w:val="0046489F"/>
    <w:rsid w:val="00464EEA"/>
    <w:rsid w:val="00465F85"/>
    <w:rsid w:val="004701A7"/>
    <w:rsid w:val="004747D1"/>
    <w:rsid w:val="00474B0F"/>
    <w:rsid w:val="00475341"/>
    <w:rsid w:val="00486CA8"/>
    <w:rsid w:val="00486F57"/>
    <w:rsid w:val="00490925"/>
    <w:rsid w:val="00491137"/>
    <w:rsid w:val="004A0AE6"/>
    <w:rsid w:val="004A237F"/>
    <w:rsid w:val="004A3BEF"/>
    <w:rsid w:val="004A5BF2"/>
    <w:rsid w:val="004A66C3"/>
    <w:rsid w:val="004A69A6"/>
    <w:rsid w:val="004A6A43"/>
    <w:rsid w:val="004B145C"/>
    <w:rsid w:val="004C126B"/>
    <w:rsid w:val="004C13FB"/>
    <w:rsid w:val="004C1B41"/>
    <w:rsid w:val="004C1E35"/>
    <w:rsid w:val="004D0412"/>
    <w:rsid w:val="004D5288"/>
    <w:rsid w:val="004E15AB"/>
    <w:rsid w:val="004E7F63"/>
    <w:rsid w:val="004F103E"/>
    <w:rsid w:val="005011D3"/>
    <w:rsid w:val="0050444E"/>
    <w:rsid w:val="00524AAC"/>
    <w:rsid w:val="00527005"/>
    <w:rsid w:val="005272A5"/>
    <w:rsid w:val="0053002A"/>
    <w:rsid w:val="00535890"/>
    <w:rsid w:val="005363A6"/>
    <w:rsid w:val="005372CF"/>
    <w:rsid w:val="00542503"/>
    <w:rsid w:val="00547242"/>
    <w:rsid w:val="00552BD0"/>
    <w:rsid w:val="00556395"/>
    <w:rsid w:val="00561B99"/>
    <w:rsid w:val="00565A7B"/>
    <w:rsid w:val="00572D42"/>
    <w:rsid w:val="00576D5D"/>
    <w:rsid w:val="00577CED"/>
    <w:rsid w:val="005805A5"/>
    <w:rsid w:val="00581748"/>
    <w:rsid w:val="005868CE"/>
    <w:rsid w:val="00596835"/>
    <w:rsid w:val="005A25F3"/>
    <w:rsid w:val="005A44E1"/>
    <w:rsid w:val="005A7D58"/>
    <w:rsid w:val="005A7F93"/>
    <w:rsid w:val="005B09AF"/>
    <w:rsid w:val="005B1731"/>
    <w:rsid w:val="005B17DA"/>
    <w:rsid w:val="005B31F0"/>
    <w:rsid w:val="005B3B33"/>
    <w:rsid w:val="005B683B"/>
    <w:rsid w:val="005C7FA9"/>
    <w:rsid w:val="005D542F"/>
    <w:rsid w:val="005D6CEB"/>
    <w:rsid w:val="005E24A8"/>
    <w:rsid w:val="005E5B23"/>
    <w:rsid w:val="005E6817"/>
    <w:rsid w:val="005F1E23"/>
    <w:rsid w:val="005F302E"/>
    <w:rsid w:val="005F591A"/>
    <w:rsid w:val="005F6200"/>
    <w:rsid w:val="006112AE"/>
    <w:rsid w:val="00612507"/>
    <w:rsid w:val="00612EDD"/>
    <w:rsid w:val="006130D7"/>
    <w:rsid w:val="00614B18"/>
    <w:rsid w:val="00617E2A"/>
    <w:rsid w:val="00620038"/>
    <w:rsid w:val="00633512"/>
    <w:rsid w:val="006343FE"/>
    <w:rsid w:val="0063574F"/>
    <w:rsid w:val="00635B80"/>
    <w:rsid w:val="006364C7"/>
    <w:rsid w:val="00637DC9"/>
    <w:rsid w:val="006405C7"/>
    <w:rsid w:val="006406B9"/>
    <w:rsid w:val="00640902"/>
    <w:rsid w:val="00641A85"/>
    <w:rsid w:val="00645B39"/>
    <w:rsid w:val="0064617F"/>
    <w:rsid w:val="006461EF"/>
    <w:rsid w:val="00650345"/>
    <w:rsid w:val="006528AC"/>
    <w:rsid w:val="006564AD"/>
    <w:rsid w:val="00661C77"/>
    <w:rsid w:val="00672179"/>
    <w:rsid w:val="00675E5E"/>
    <w:rsid w:val="006773A3"/>
    <w:rsid w:val="0068266D"/>
    <w:rsid w:val="00685718"/>
    <w:rsid w:val="006911A5"/>
    <w:rsid w:val="00691340"/>
    <w:rsid w:val="006941BF"/>
    <w:rsid w:val="00697F4F"/>
    <w:rsid w:val="006A06E4"/>
    <w:rsid w:val="006A67D2"/>
    <w:rsid w:val="006A717A"/>
    <w:rsid w:val="006B0007"/>
    <w:rsid w:val="006B688B"/>
    <w:rsid w:val="006B743C"/>
    <w:rsid w:val="006C395A"/>
    <w:rsid w:val="006C3EA3"/>
    <w:rsid w:val="006C4154"/>
    <w:rsid w:val="006C5815"/>
    <w:rsid w:val="006D2A97"/>
    <w:rsid w:val="006D76CD"/>
    <w:rsid w:val="006E2977"/>
    <w:rsid w:val="006E4DBD"/>
    <w:rsid w:val="006E6B8F"/>
    <w:rsid w:val="006E7400"/>
    <w:rsid w:val="006F03C1"/>
    <w:rsid w:val="006F5A16"/>
    <w:rsid w:val="00702E06"/>
    <w:rsid w:val="007044A2"/>
    <w:rsid w:val="007050F3"/>
    <w:rsid w:val="00705980"/>
    <w:rsid w:val="00707444"/>
    <w:rsid w:val="00712815"/>
    <w:rsid w:val="00714089"/>
    <w:rsid w:val="00715CF2"/>
    <w:rsid w:val="0071675C"/>
    <w:rsid w:val="00717E8A"/>
    <w:rsid w:val="00721F82"/>
    <w:rsid w:val="00722E82"/>
    <w:rsid w:val="0072555D"/>
    <w:rsid w:val="007266D8"/>
    <w:rsid w:val="007311BE"/>
    <w:rsid w:val="0073321C"/>
    <w:rsid w:val="00733282"/>
    <w:rsid w:val="00734AB2"/>
    <w:rsid w:val="00735621"/>
    <w:rsid w:val="00742ABE"/>
    <w:rsid w:val="00747EF4"/>
    <w:rsid w:val="00751CD3"/>
    <w:rsid w:val="0075267B"/>
    <w:rsid w:val="00753E42"/>
    <w:rsid w:val="00754CC0"/>
    <w:rsid w:val="00761CC4"/>
    <w:rsid w:val="00774E83"/>
    <w:rsid w:val="00776A9A"/>
    <w:rsid w:val="00777086"/>
    <w:rsid w:val="0078064D"/>
    <w:rsid w:val="00780EEE"/>
    <w:rsid w:val="00786E14"/>
    <w:rsid w:val="007903C8"/>
    <w:rsid w:val="00791A43"/>
    <w:rsid w:val="00792AF2"/>
    <w:rsid w:val="007A0D56"/>
    <w:rsid w:val="007A3C0A"/>
    <w:rsid w:val="007A5CB4"/>
    <w:rsid w:val="007A7706"/>
    <w:rsid w:val="007B4341"/>
    <w:rsid w:val="007B46FA"/>
    <w:rsid w:val="007B4773"/>
    <w:rsid w:val="007B61AD"/>
    <w:rsid w:val="007B63F4"/>
    <w:rsid w:val="007C025F"/>
    <w:rsid w:val="007C1057"/>
    <w:rsid w:val="007C11DF"/>
    <w:rsid w:val="007C60A1"/>
    <w:rsid w:val="007D0719"/>
    <w:rsid w:val="007D177D"/>
    <w:rsid w:val="007D4B90"/>
    <w:rsid w:val="007E5003"/>
    <w:rsid w:val="007E52BD"/>
    <w:rsid w:val="007F216B"/>
    <w:rsid w:val="007F4D75"/>
    <w:rsid w:val="007F7ECC"/>
    <w:rsid w:val="008006A5"/>
    <w:rsid w:val="00803642"/>
    <w:rsid w:val="00803AAA"/>
    <w:rsid w:val="00807E65"/>
    <w:rsid w:val="00810999"/>
    <w:rsid w:val="008117C6"/>
    <w:rsid w:val="00812E2E"/>
    <w:rsid w:val="00813BA2"/>
    <w:rsid w:val="008147D4"/>
    <w:rsid w:val="0081631F"/>
    <w:rsid w:val="00823061"/>
    <w:rsid w:val="00824707"/>
    <w:rsid w:val="00831005"/>
    <w:rsid w:val="008316C9"/>
    <w:rsid w:val="008319B5"/>
    <w:rsid w:val="00833882"/>
    <w:rsid w:val="00835CB6"/>
    <w:rsid w:val="00836394"/>
    <w:rsid w:val="0084028D"/>
    <w:rsid w:val="0084103B"/>
    <w:rsid w:val="0084308C"/>
    <w:rsid w:val="00856B69"/>
    <w:rsid w:val="0086269D"/>
    <w:rsid w:val="00871EC9"/>
    <w:rsid w:val="00873B92"/>
    <w:rsid w:val="00875E86"/>
    <w:rsid w:val="00876458"/>
    <w:rsid w:val="00881268"/>
    <w:rsid w:val="008868DF"/>
    <w:rsid w:val="00892EEE"/>
    <w:rsid w:val="008931F4"/>
    <w:rsid w:val="00895144"/>
    <w:rsid w:val="008A1C94"/>
    <w:rsid w:val="008A58FC"/>
    <w:rsid w:val="008B1E9B"/>
    <w:rsid w:val="008B4D32"/>
    <w:rsid w:val="008B5272"/>
    <w:rsid w:val="008B6E1C"/>
    <w:rsid w:val="008B7731"/>
    <w:rsid w:val="008C3364"/>
    <w:rsid w:val="008C37B6"/>
    <w:rsid w:val="008C3937"/>
    <w:rsid w:val="008C4C30"/>
    <w:rsid w:val="008D07BA"/>
    <w:rsid w:val="008D0A7C"/>
    <w:rsid w:val="008D0F71"/>
    <w:rsid w:val="008D21C5"/>
    <w:rsid w:val="008E4C20"/>
    <w:rsid w:val="008E5BE3"/>
    <w:rsid w:val="008E5DF2"/>
    <w:rsid w:val="008E6DA1"/>
    <w:rsid w:val="008F03FE"/>
    <w:rsid w:val="008F20D7"/>
    <w:rsid w:val="008F4DC5"/>
    <w:rsid w:val="008F5BA2"/>
    <w:rsid w:val="008F68A3"/>
    <w:rsid w:val="00902C67"/>
    <w:rsid w:val="00904DB9"/>
    <w:rsid w:val="0091116A"/>
    <w:rsid w:val="00911A10"/>
    <w:rsid w:val="00920009"/>
    <w:rsid w:val="00921021"/>
    <w:rsid w:val="00921959"/>
    <w:rsid w:val="00926DFF"/>
    <w:rsid w:val="00926E78"/>
    <w:rsid w:val="00932EED"/>
    <w:rsid w:val="00934446"/>
    <w:rsid w:val="00941705"/>
    <w:rsid w:val="00943897"/>
    <w:rsid w:val="00945979"/>
    <w:rsid w:val="0095168A"/>
    <w:rsid w:val="00952737"/>
    <w:rsid w:val="00955F30"/>
    <w:rsid w:val="00960C5B"/>
    <w:rsid w:val="00962054"/>
    <w:rsid w:val="00962B2F"/>
    <w:rsid w:val="00965143"/>
    <w:rsid w:val="009754B0"/>
    <w:rsid w:val="009819DB"/>
    <w:rsid w:val="00981F38"/>
    <w:rsid w:val="00982C4F"/>
    <w:rsid w:val="00990A83"/>
    <w:rsid w:val="00990C2A"/>
    <w:rsid w:val="00994D2B"/>
    <w:rsid w:val="0099565A"/>
    <w:rsid w:val="009962BF"/>
    <w:rsid w:val="00996812"/>
    <w:rsid w:val="009A12A3"/>
    <w:rsid w:val="009A5A03"/>
    <w:rsid w:val="009A5FA3"/>
    <w:rsid w:val="009B30C2"/>
    <w:rsid w:val="009B3A68"/>
    <w:rsid w:val="009B441B"/>
    <w:rsid w:val="009B520D"/>
    <w:rsid w:val="009B5DF8"/>
    <w:rsid w:val="009C76BA"/>
    <w:rsid w:val="009D546A"/>
    <w:rsid w:val="009D5540"/>
    <w:rsid w:val="009D797F"/>
    <w:rsid w:val="009D7EC1"/>
    <w:rsid w:val="009E141D"/>
    <w:rsid w:val="009E66E0"/>
    <w:rsid w:val="009F089B"/>
    <w:rsid w:val="009F3D87"/>
    <w:rsid w:val="009F4D76"/>
    <w:rsid w:val="009F53B0"/>
    <w:rsid w:val="009F619E"/>
    <w:rsid w:val="009F6F28"/>
    <w:rsid w:val="00A046CA"/>
    <w:rsid w:val="00A04E5A"/>
    <w:rsid w:val="00A05F62"/>
    <w:rsid w:val="00A07799"/>
    <w:rsid w:val="00A07B86"/>
    <w:rsid w:val="00A11627"/>
    <w:rsid w:val="00A12750"/>
    <w:rsid w:val="00A13F13"/>
    <w:rsid w:val="00A24F28"/>
    <w:rsid w:val="00A25A22"/>
    <w:rsid w:val="00A268B2"/>
    <w:rsid w:val="00A30FB2"/>
    <w:rsid w:val="00A36226"/>
    <w:rsid w:val="00A40F5D"/>
    <w:rsid w:val="00A41DA5"/>
    <w:rsid w:val="00A42499"/>
    <w:rsid w:val="00A42F45"/>
    <w:rsid w:val="00A44E9C"/>
    <w:rsid w:val="00A47EC7"/>
    <w:rsid w:val="00A50AE1"/>
    <w:rsid w:val="00A55275"/>
    <w:rsid w:val="00A553D2"/>
    <w:rsid w:val="00A655D1"/>
    <w:rsid w:val="00A7047F"/>
    <w:rsid w:val="00A71B3A"/>
    <w:rsid w:val="00A759D2"/>
    <w:rsid w:val="00A76007"/>
    <w:rsid w:val="00A77A9E"/>
    <w:rsid w:val="00A81BF6"/>
    <w:rsid w:val="00A8350C"/>
    <w:rsid w:val="00A84405"/>
    <w:rsid w:val="00A87ECE"/>
    <w:rsid w:val="00A95660"/>
    <w:rsid w:val="00AA1CD8"/>
    <w:rsid w:val="00AA296E"/>
    <w:rsid w:val="00AA6BF5"/>
    <w:rsid w:val="00AA6F59"/>
    <w:rsid w:val="00AC5811"/>
    <w:rsid w:val="00AC5FDC"/>
    <w:rsid w:val="00AD3870"/>
    <w:rsid w:val="00AD5DFC"/>
    <w:rsid w:val="00AD7120"/>
    <w:rsid w:val="00AE3168"/>
    <w:rsid w:val="00AF37D2"/>
    <w:rsid w:val="00AF4048"/>
    <w:rsid w:val="00AF4358"/>
    <w:rsid w:val="00AF599C"/>
    <w:rsid w:val="00AF7946"/>
    <w:rsid w:val="00B075E4"/>
    <w:rsid w:val="00B11CFC"/>
    <w:rsid w:val="00B15CFA"/>
    <w:rsid w:val="00B214DD"/>
    <w:rsid w:val="00B21D29"/>
    <w:rsid w:val="00B232C7"/>
    <w:rsid w:val="00B30344"/>
    <w:rsid w:val="00B35980"/>
    <w:rsid w:val="00B415F7"/>
    <w:rsid w:val="00B428F2"/>
    <w:rsid w:val="00B56C18"/>
    <w:rsid w:val="00B63BA5"/>
    <w:rsid w:val="00B63F04"/>
    <w:rsid w:val="00B7192F"/>
    <w:rsid w:val="00B77EE0"/>
    <w:rsid w:val="00B8085F"/>
    <w:rsid w:val="00B8112D"/>
    <w:rsid w:val="00B81927"/>
    <w:rsid w:val="00B8621F"/>
    <w:rsid w:val="00B8759C"/>
    <w:rsid w:val="00B90DF6"/>
    <w:rsid w:val="00B90F0E"/>
    <w:rsid w:val="00B922B3"/>
    <w:rsid w:val="00B93301"/>
    <w:rsid w:val="00B94FE5"/>
    <w:rsid w:val="00BA073F"/>
    <w:rsid w:val="00BA5460"/>
    <w:rsid w:val="00BB636A"/>
    <w:rsid w:val="00BB6695"/>
    <w:rsid w:val="00BC0C3A"/>
    <w:rsid w:val="00BC290A"/>
    <w:rsid w:val="00BC4736"/>
    <w:rsid w:val="00BC6714"/>
    <w:rsid w:val="00BD72D0"/>
    <w:rsid w:val="00BE10C2"/>
    <w:rsid w:val="00BE3BBE"/>
    <w:rsid w:val="00BE56CD"/>
    <w:rsid w:val="00BE5D50"/>
    <w:rsid w:val="00BE743E"/>
    <w:rsid w:val="00BE7590"/>
    <w:rsid w:val="00BE7B07"/>
    <w:rsid w:val="00BF1F49"/>
    <w:rsid w:val="00BF40CF"/>
    <w:rsid w:val="00BF6D6B"/>
    <w:rsid w:val="00C02872"/>
    <w:rsid w:val="00C037CD"/>
    <w:rsid w:val="00C06B81"/>
    <w:rsid w:val="00C11234"/>
    <w:rsid w:val="00C1781A"/>
    <w:rsid w:val="00C21DCA"/>
    <w:rsid w:val="00C30126"/>
    <w:rsid w:val="00C31D95"/>
    <w:rsid w:val="00C33876"/>
    <w:rsid w:val="00C33ED5"/>
    <w:rsid w:val="00C341B0"/>
    <w:rsid w:val="00C420E8"/>
    <w:rsid w:val="00C42233"/>
    <w:rsid w:val="00C43285"/>
    <w:rsid w:val="00C434EC"/>
    <w:rsid w:val="00C5216F"/>
    <w:rsid w:val="00C6589A"/>
    <w:rsid w:val="00C67D54"/>
    <w:rsid w:val="00C82E88"/>
    <w:rsid w:val="00C833B9"/>
    <w:rsid w:val="00CA1833"/>
    <w:rsid w:val="00CA5D0D"/>
    <w:rsid w:val="00CB1B60"/>
    <w:rsid w:val="00CB6E90"/>
    <w:rsid w:val="00CD2114"/>
    <w:rsid w:val="00CD5B5B"/>
    <w:rsid w:val="00CD7873"/>
    <w:rsid w:val="00CE1575"/>
    <w:rsid w:val="00CF4E20"/>
    <w:rsid w:val="00CF5FF7"/>
    <w:rsid w:val="00CF7A4E"/>
    <w:rsid w:val="00D102F2"/>
    <w:rsid w:val="00D10D74"/>
    <w:rsid w:val="00D11AB9"/>
    <w:rsid w:val="00D12615"/>
    <w:rsid w:val="00D127D1"/>
    <w:rsid w:val="00D132B7"/>
    <w:rsid w:val="00D1485B"/>
    <w:rsid w:val="00D20032"/>
    <w:rsid w:val="00D24091"/>
    <w:rsid w:val="00D321F2"/>
    <w:rsid w:val="00D32A56"/>
    <w:rsid w:val="00D35498"/>
    <w:rsid w:val="00D42A07"/>
    <w:rsid w:val="00D43791"/>
    <w:rsid w:val="00D45098"/>
    <w:rsid w:val="00D50705"/>
    <w:rsid w:val="00D5752C"/>
    <w:rsid w:val="00D63A30"/>
    <w:rsid w:val="00D65333"/>
    <w:rsid w:val="00D669A3"/>
    <w:rsid w:val="00D70611"/>
    <w:rsid w:val="00D717D7"/>
    <w:rsid w:val="00D75374"/>
    <w:rsid w:val="00D76728"/>
    <w:rsid w:val="00D842A5"/>
    <w:rsid w:val="00D866F5"/>
    <w:rsid w:val="00D86FFD"/>
    <w:rsid w:val="00D91BD2"/>
    <w:rsid w:val="00D936BC"/>
    <w:rsid w:val="00D93DE8"/>
    <w:rsid w:val="00D9479F"/>
    <w:rsid w:val="00D956C7"/>
    <w:rsid w:val="00DA0468"/>
    <w:rsid w:val="00DA0892"/>
    <w:rsid w:val="00DA3782"/>
    <w:rsid w:val="00DA75CB"/>
    <w:rsid w:val="00DB0C31"/>
    <w:rsid w:val="00DB3B19"/>
    <w:rsid w:val="00DB4FD7"/>
    <w:rsid w:val="00DB567F"/>
    <w:rsid w:val="00DC039B"/>
    <w:rsid w:val="00DC2045"/>
    <w:rsid w:val="00DC340D"/>
    <w:rsid w:val="00DC46FA"/>
    <w:rsid w:val="00DC4DA3"/>
    <w:rsid w:val="00DD000F"/>
    <w:rsid w:val="00DD0F7A"/>
    <w:rsid w:val="00DD1E2F"/>
    <w:rsid w:val="00DD6966"/>
    <w:rsid w:val="00DE5051"/>
    <w:rsid w:val="00DE6C82"/>
    <w:rsid w:val="00DE7FBA"/>
    <w:rsid w:val="00DF7082"/>
    <w:rsid w:val="00E04373"/>
    <w:rsid w:val="00E20324"/>
    <w:rsid w:val="00E220F4"/>
    <w:rsid w:val="00E26E2E"/>
    <w:rsid w:val="00E27E6B"/>
    <w:rsid w:val="00E36361"/>
    <w:rsid w:val="00E36AC4"/>
    <w:rsid w:val="00E36F53"/>
    <w:rsid w:val="00E476AC"/>
    <w:rsid w:val="00E50105"/>
    <w:rsid w:val="00E53901"/>
    <w:rsid w:val="00E6106A"/>
    <w:rsid w:val="00E64825"/>
    <w:rsid w:val="00E648F3"/>
    <w:rsid w:val="00E64EFF"/>
    <w:rsid w:val="00E66482"/>
    <w:rsid w:val="00E7379C"/>
    <w:rsid w:val="00E820D9"/>
    <w:rsid w:val="00E82437"/>
    <w:rsid w:val="00E833B6"/>
    <w:rsid w:val="00E85201"/>
    <w:rsid w:val="00E861D1"/>
    <w:rsid w:val="00E90BE1"/>
    <w:rsid w:val="00E937B6"/>
    <w:rsid w:val="00E94505"/>
    <w:rsid w:val="00E96260"/>
    <w:rsid w:val="00EA0CA7"/>
    <w:rsid w:val="00EA4833"/>
    <w:rsid w:val="00EA4FEC"/>
    <w:rsid w:val="00EB2179"/>
    <w:rsid w:val="00EB560F"/>
    <w:rsid w:val="00EC6B35"/>
    <w:rsid w:val="00EE17FF"/>
    <w:rsid w:val="00EE3181"/>
    <w:rsid w:val="00EE34A9"/>
    <w:rsid w:val="00EE5FF8"/>
    <w:rsid w:val="00EE665D"/>
    <w:rsid w:val="00EE7193"/>
    <w:rsid w:val="00EF71E2"/>
    <w:rsid w:val="00F028E6"/>
    <w:rsid w:val="00F03605"/>
    <w:rsid w:val="00F04D84"/>
    <w:rsid w:val="00F062CB"/>
    <w:rsid w:val="00F14BED"/>
    <w:rsid w:val="00F15B28"/>
    <w:rsid w:val="00F17C21"/>
    <w:rsid w:val="00F203C6"/>
    <w:rsid w:val="00F2101B"/>
    <w:rsid w:val="00F22E69"/>
    <w:rsid w:val="00F23826"/>
    <w:rsid w:val="00F241EB"/>
    <w:rsid w:val="00F2503F"/>
    <w:rsid w:val="00F25BE0"/>
    <w:rsid w:val="00F3040D"/>
    <w:rsid w:val="00F342FA"/>
    <w:rsid w:val="00F351CD"/>
    <w:rsid w:val="00F41117"/>
    <w:rsid w:val="00F46072"/>
    <w:rsid w:val="00F51ECD"/>
    <w:rsid w:val="00F53F4C"/>
    <w:rsid w:val="00F544D1"/>
    <w:rsid w:val="00F57A76"/>
    <w:rsid w:val="00F60CC6"/>
    <w:rsid w:val="00F62837"/>
    <w:rsid w:val="00F64EA5"/>
    <w:rsid w:val="00F66006"/>
    <w:rsid w:val="00F738D4"/>
    <w:rsid w:val="00F74BB5"/>
    <w:rsid w:val="00F7583E"/>
    <w:rsid w:val="00F7744C"/>
    <w:rsid w:val="00F80071"/>
    <w:rsid w:val="00F80919"/>
    <w:rsid w:val="00F82379"/>
    <w:rsid w:val="00F84204"/>
    <w:rsid w:val="00F86282"/>
    <w:rsid w:val="00F905E6"/>
    <w:rsid w:val="00F907DF"/>
    <w:rsid w:val="00F92D2D"/>
    <w:rsid w:val="00F92FA2"/>
    <w:rsid w:val="00F92FF9"/>
    <w:rsid w:val="00F95343"/>
    <w:rsid w:val="00F97827"/>
    <w:rsid w:val="00FA1B90"/>
    <w:rsid w:val="00FA33EA"/>
    <w:rsid w:val="00FB0CFE"/>
    <w:rsid w:val="00FB5E1E"/>
    <w:rsid w:val="00FB618D"/>
    <w:rsid w:val="00FC2B38"/>
    <w:rsid w:val="00FC3E02"/>
    <w:rsid w:val="00FC7856"/>
    <w:rsid w:val="00FD3AB5"/>
    <w:rsid w:val="00FD6D21"/>
    <w:rsid w:val="00FE18E4"/>
    <w:rsid w:val="00FE6E08"/>
    <w:rsid w:val="00FF076E"/>
    <w:rsid w:val="00FF102D"/>
    <w:rsid w:val="00FF6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559235"/>
  <w15:chartTrackingRefBased/>
  <w15:docId w15:val="{7DD7C30F-6372-4367-A341-864EA338C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141F"/>
    <w:rPr>
      <w:rFonts w:ascii="Times New Roman" w:eastAsia="Times New Roman" w:hAnsi="Times New Roman" w:cs="Times New Roman"/>
      <w:kern w:val="0"/>
      <w14:ligatures w14:val="none"/>
    </w:rPr>
  </w:style>
  <w:style w:type="paragraph" w:styleId="Heading3">
    <w:name w:val="heading 3"/>
    <w:basedOn w:val="Normal"/>
    <w:next w:val="Normal"/>
    <w:link w:val="Heading3Char"/>
    <w:qFormat/>
    <w:rsid w:val="00EE665D"/>
    <w:pPr>
      <w:keepNext/>
      <w:spacing w:before="120" w:after="120"/>
      <w:jc w:val="right"/>
      <w:outlineLvl w:val="2"/>
    </w:pPr>
    <w:rPr>
      <w:rFonts w:ascii="Stone Sans" w:hAnsi="Stone Sans"/>
      <w:bCs/>
      <w:i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EE665D"/>
    <w:rPr>
      <w:rFonts w:ascii="Stone Sans" w:eastAsia="Times New Roman" w:hAnsi="Stone Sans" w:cs="Times New Roman"/>
      <w:bCs/>
      <w:i/>
      <w:iCs/>
      <w:kern w:val="0"/>
      <w:sz w:val="20"/>
      <w:szCs w:val="2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EE665D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EE665D"/>
    <w:rPr>
      <w:kern w:val="0"/>
      <w14:ligatures w14:val="none"/>
    </w:rPr>
  </w:style>
  <w:style w:type="table" w:styleId="TableGrid">
    <w:name w:val="Table Grid"/>
    <w:basedOn w:val="TableNormal"/>
    <w:uiPriority w:val="39"/>
    <w:rsid w:val="00EE66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head">
    <w:name w:val="top head"/>
    <w:basedOn w:val="Normal"/>
    <w:uiPriority w:val="99"/>
    <w:rsid w:val="00EE665D"/>
    <w:pPr>
      <w:tabs>
        <w:tab w:val="right" w:pos="9180"/>
      </w:tabs>
    </w:pPr>
    <w:rPr>
      <w:rFonts w:ascii="Stone Sans" w:eastAsia="SimSun" w:hAnsi="Stone Sans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E824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2437"/>
    <w:rPr>
      <w:rFonts w:ascii="Times New Roman" w:eastAsia="Times New Roman" w:hAnsi="Times New Roman" w:cs="Times New Roman"/>
      <w:kern w:val="0"/>
      <w14:ligatures w14:val="none"/>
    </w:rPr>
  </w:style>
  <w:style w:type="paragraph" w:styleId="ListParagraph">
    <w:name w:val="List Paragraph"/>
    <w:basedOn w:val="Normal"/>
    <w:link w:val="ListParagraphChar"/>
    <w:uiPriority w:val="34"/>
    <w:qFormat/>
    <w:rsid w:val="00B8192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F66006"/>
    <w:rPr>
      <w:kern w:val="0"/>
      <w:sz w:val="22"/>
      <w:szCs w:val="22"/>
      <w14:ligatures w14:val="none"/>
    </w:rPr>
  </w:style>
  <w:style w:type="character" w:customStyle="1" w:styleId="comment-text">
    <w:name w:val="comment-text"/>
    <w:basedOn w:val="DefaultParagraphFont"/>
    <w:rsid w:val="00572D42"/>
  </w:style>
  <w:style w:type="paragraph" w:customStyle="1" w:styleId="Default">
    <w:name w:val="Default"/>
    <w:rsid w:val="0084308C"/>
    <w:pPr>
      <w:autoSpaceDE w:val="0"/>
      <w:autoSpaceDN w:val="0"/>
      <w:adjustRightInd w:val="0"/>
    </w:pPr>
    <w:rPr>
      <w:rFonts w:ascii="Arial" w:hAnsi="Arial" w:cs="Arial"/>
      <w:color w:val="000000"/>
      <w:kern w:val="0"/>
    </w:rPr>
  </w:style>
  <w:style w:type="character" w:styleId="Hyperlink">
    <w:name w:val="Hyperlink"/>
    <w:basedOn w:val="DefaultParagraphFont"/>
    <w:uiPriority w:val="99"/>
    <w:unhideWhenUsed/>
    <w:rsid w:val="00733282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328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12E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12E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12EDD"/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2E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2EDD"/>
    <w:rPr>
      <w:rFonts w:ascii="Times New Roman" w:eastAsia="Times New Roman" w:hAnsi="Times New Roman" w:cs="Times New Roman"/>
      <w:b/>
      <w:bCs/>
      <w:kern w:val="0"/>
      <w:sz w:val="20"/>
      <w:szCs w:val="20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E90BE1"/>
    <w:rPr>
      <w:color w:val="96607D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F738D4"/>
  </w:style>
  <w:style w:type="paragraph" w:styleId="Revision">
    <w:name w:val="Revision"/>
    <w:hidden/>
    <w:uiPriority w:val="99"/>
    <w:semiHidden/>
    <w:rsid w:val="00761CC4"/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footer" Target="footer5.xml"/><Relationship Id="rId26" Type="http://schemas.openxmlformats.org/officeDocument/2006/relationships/hyperlink" Target="http://bemyvalventine.com/" TargetMode="External"/><Relationship Id="rId3" Type="http://schemas.openxmlformats.org/officeDocument/2006/relationships/styles" Target="styles.xml"/><Relationship Id="rId21" Type="http://schemas.openxmlformats.org/officeDocument/2006/relationships/hyperlink" Target="http://bemyvalventine.com/" TargetMode="Externa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5" Type="http://schemas.openxmlformats.org/officeDocument/2006/relationships/hyperlink" Target="http://bemyvalventine.com/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oter" Target="footer6.xml"/><Relationship Id="rId29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://bemyvalventine.com/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footer" Target="footer8.xml"/><Relationship Id="rId28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image" Target="media/image6.png"/><Relationship Id="rId31" Type="http://schemas.openxmlformats.org/officeDocument/2006/relationships/footer" Target="footer10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Relationship Id="rId22" Type="http://schemas.openxmlformats.org/officeDocument/2006/relationships/footer" Target="footer7.xml"/><Relationship Id="rId27" Type="http://schemas.openxmlformats.org/officeDocument/2006/relationships/footer" Target="footer9.xml"/><Relationship Id="rId30" Type="http://schemas.openxmlformats.org/officeDocument/2006/relationships/image" Target="media/image9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E71AFAF-70E7-F142-A884-854756ADB29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026e4c1-5892-497a-b9da-ee493c9f0364}" enabled="0" method="" siteId="{d026e4c1-5892-497a-b9da-ee493c9f036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506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, Brendan (PPY-FCR)</dc:creator>
  <cp:keywords/>
  <dc:description/>
  <cp:lastModifiedBy>Jeremy Truong</cp:lastModifiedBy>
  <cp:revision>2</cp:revision>
  <cp:lastPrinted>2023-12-22T14:14:00Z</cp:lastPrinted>
  <dcterms:created xsi:type="dcterms:W3CDTF">2024-08-21T16:52:00Z</dcterms:created>
  <dcterms:modified xsi:type="dcterms:W3CDTF">2024-08-21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808a1ea9e72a84bb8cf9909a3040d2a6e407a9da52ab86120ff141b5c0126f</vt:lpwstr>
  </property>
</Properties>
</file>